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C1808E" w14:textId="77777777" w:rsidR="00271339" w:rsidRPr="00F419B6" w:rsidRDefault="00271339" w:rsidP="00F419B6">
      <w:pPr>
        <w:pStyle w:val="BodyText"/>
        <w:rPr>
          <w:sz w:val="20"/>
        </w:rPr>
      </w:pPr>
    </w:p>
    <w:p w14:paraId="136DB85B" w14:textId="77777777" w:rsidR="00271339" w:rsidRPr="00F419B6" w:rsidRDefault="00271339" w:rsidP="00F419B6">
      <w:pPr>
        <w:pStyle w:val="BodyText"/>
        <w:rPr>
          <w:sz w:val="20"/>
        </w:rPr>
      </w:pPr>
    </w:p>
    <w:p w14:paraId="73463CB1" w14:textId="77777777" w:rsidR="00271339" w:rsidRPr="00F419B6" w:rsidRDefault="00271339" w:rsidP="000809F5">
      <w:pPr>
        <w:pStyle w:val="BodyText"/>
        <w:rPr>
          <w:sz w:val="18"/>
        </w:rPr>
      </w:pPr>
    </w:p>
    <w:p w14:paraId="689356FF" w14:textId="77777777" w:rsidR="00271339" w:rsidRPr="00F419B6" w:rsidRDefault="00D53711" w:rsidP="000809F5">
      <w:pPr>
        <w:pStyle w:val="Heading1"/>
        <w:spacing w:before="0"/>
        <w:ind w:left="0" w:right="141"/>
        <w:rPr>
          <w:b w:val="0"/>
          <w:bCs w:val="0"/>
        </w:rPr>
      </w:pPr>
      <w:r w:rsidRPr="00F419B6">
        <w:rPr>
          <w:b w:val="0"/>
          <w:bCs w:val="0"/>
        </w:rPr>
        <w:t>PERBEDAAN EFEKTIFITAS JUS TOMAT DAN JUS AVOKAD TERHADAP PENURUNAN TEKANAN DARAH PADA PUS YANG MENDERITA HIPERTENSI DI DESA LERENG WILAYAH KERJA</w:t>
      </w:r>
    </w:p>
    <w:p w14:paraId="777D68D9" w14:textId="77777777" w:rsidR="00271339" w:rsidRPr="00F419B6" w:rsidRDefault="00D53711" w:rsidP="000809F5">
      <w:pPr>
        <w:jc w:val="both"/>
        <w:rPr>
          <w:sz w:val="24"/>
        </w:rPr>
      </w:pPr>
      <w:r w:rsidRPr="00F419B6">
        <w:rPr>
          <w:sz w:val="24"/>
        </w:rPr>
        <w:t>PUSKESMAS KUOK TAHUN 2015</w:t>
      </w:r>
    </w:p>
    <w:p w14:paraId="212C4279" w14:textId="77777777" w:rsidR="00271339" w:rsidRPr="00F419B6" w:rsidRDefault="00271339" w:rsidP="00F419B6">
      <w:pPr>
        <w:pStyle w:val="BodyText"/>
        <w:rPr>
          <w:sz w:val="26"/>
        </w:rPr>
      </w:pPr>
    </w:p>
    <w:p w14:paraId="39FED654" w14:textId="77777777" w:rsidR="00271339" w:rsidRPr="00F419B6" w:rsidRDefault="00271339" w:rsidP="00F419B6">
      <w:pPr>
        <w:pStyle w:val="BodyText"/>
        <w:rPr>
          <w:sz w:val="22"/>
        </w:rPr>
      </w:pPr>
    </w:p>
    <w:p w14:paraId="00711B1A" w14:textId="47B1F405" w:rsidR="00271339" w:rsidRPr="00F419B6" w:rsidRDefault="00D53711" w:rsidP="00F419B6">
      <w:pPr>
        <w:jc w:val="both"/>
        <w:rPr>
          <w:sz w:val="24"/>
        </w:rPr>
      </w:pPr>
      <w:r w:rsidRPr="00F419B6">
        <w:rPr>
          <w:sz w:val="24"/>
        </w:rPr>
        <w:t>Apriza 1, Rela Haryati 2</w:t>
      </w:r>
    </w:p>
    <w:p w14:paraId="10EB412E" w14:textId="12731768" w:rsidR="00D53711" w:rsidRPr="00F419B6" w:rsidRDefault="00D53711" w:rsidP="00F419B6">
      <w:pPr>
        <w:jc w:val="both"/>
        <w:rPr>
          <w:sz w:val="24"/>
        </w:rPr>
      </w:pPr>
      <w:r w:rsidRPr="00F419B6">
        <w:rPr>
          <w:sz w:val="24"/>
        </w:rPr>
        <w:t>1 Dosen Ners FIK UP</w:t>
      </w:r>
    </w:p>
    <w:p w14:paraId="6455AF0B" w14:textId="1D6A173B" w:rsidR="00D53711" w:rsidRPr="00F419B6" w:rsidRDefault="00D53711" w:rsidP="00F419B6">
      <w:pPr>
        <w:jc w:val="both"/>
        <w:rPr>
          <w:sz w:val="24"/>
        </w:rPr>
      </w:pPr>
      <w:r w:rsidRPr="00F419B6">
        <w:rPr>
          <w:sz w:val="24"/>
        </w:rPr>
        <w:t>2 Mahasiswa Keperawatan FIK UP</w:t>
      </w:r>
    </w:p>
    <w:p w14:paraId="0E296BF8" w14:textId="77777777" w:rsidR="00271339" w:rsidRPr="00F419B6" w:rsidRDefault="00271339" w:rsidP="00F419B6">
      <w:pPr>
        <w:pStyle w:val="BodyText"/>
      </w:pPr>
    </w:p>
    <w:p w14:paraId="661FD36C" w14:textId="77777777" w:rsidR="00271339" w:rsidRPr="00F419B6" w:rsidRDefault="00D53711" w:rsidP="00F419B6">
      <w:pPr>
        <w:ind w:right="141"/>
        <w:jc w:val="both"/>
        <w:rPr>
          <w:sz w:val="24"/>
        </w:rPr>
      </w:pPr>
      <w:r w:rsidRPr="00F419B6">
        <w:rPr>
          <w:sz w:val="24"/>
        </w:rPr>
        <w:t>ABSTRAK</w:t>
      </w:r>
    </w:p>
    <w:p w14:paraId="6DFEC2C4" w14:textId="77777777" w:rsidR="00271339" w:rsidRPr="00F419B6" w:rsidRDefault="00271339" w:rsidP="00F419B6">
      <w:pPr>
        <w:pStyle w:val="BodyText"/>
        <w:rPr>
          <w:sz w:val="23"/>
        </w:rPr>
      </w:pPr>
    </w:p>
    <w:p w14:paraId="6182CA58" w14:textId="77777777" w:rsidR="00271339" w:rsidRPr="00F419B6" w:rsidRDefault="00D53711" w:rsidP="00F419B6">
      <w:pPr>
        <w:pStyle w:val="BodyText"/>
        <w:ind w:right="117"/>
      </w:pPr>
      <w:proofErr w:type="gramStart"/>
      <w:r w:rsidRPr="00F419B6">
        <w:t>Penderita hipertensi di Indonesia ini cenderung mengalami peningkatan yaitu diperkirakan 15 juta orang per tahun.</w:t>
      </w:r>
      <w:proofErr w:type="gramEnd"/>
      <w:r w:rsidRPr="00F419B6">
        <w:t xml:space="preserve"> Hipertensi adalah suatu keadaan </w:t>
      </w:r>
      <w:proofErr w:type="gramStart"/>
      <w:r w:rsidRPr="00F419B6">
        <w:t>dimana  tekanan</w:t>
      </w:r>
      <w:proofErr w:type="gramEnd"/>
      <w:r w:rsidRPr="00F419B6">
        <w:t xml:space="preserve"> sistole dan diastole mengalami kenaikan yang melebihi batas normal  (tekanan sistole diatas 140 mmHg, diastole di atas 90 mmHg). Gaya </w:t>
      </w:r>
      <w:proofErr w:type="gramStart"/>
      <w:r w:rsidRPr="00F419B6">
        <w:t>hidup  merupakan</w:t>
      </w:r>
      <w:proofErr w:type="gramEnd"/>
      <w:r w:rsidRPr="00F419B6">
        <w:t xml:space="preserve"> faktor risiko penting timbulnya hipertensi pada seseorang termasuk usia dewasa muda (21-40 tahun). </w:t>
      </w:r>
      <w:proofErr w:type="gramStart"/>
      <w:r w:rsidRPr="00F419B6">
        <w:t>Penelitian dikembangkan untuk memberikan terapi hipertensi yang lebih baik.</w:t>
      </w:r>
      <w:proofErr w:type="gramEnd"/>
      <w:r w:rsidRPr="00F419B6">
        <w:t xml:space="preserve"> </w:t>
      </w:r>
      <w:proofErr w:type="gramStart"/>
      <w:r w:rsidRPr="00F419B6">
        <w:t>Salah satu sumber obat yang potensial adalah tumbuhan obat.</w:t>
      </w:r>
      <w:proofErr w:type="gramEnd"/>
      <w:r w:rsidRPr="00F419B6">
        <w:t xml:space="preserve"> </w:t>
      </w:r>
      <w:proofErr w:type="gramStart"/>
      <w:r w:rsidRPr="00F419B6">
        <w:t>Banyak tanaman di sekitar kita dipercaya masyarakat dapat digunakan untuk menurunkan tekanan darah, misalnya buah tomat dan avocad.</w:t>
      </w:r>
      <w:proofErr w:type="gramEnd"/>
      <w:r w:rsidRPr="00F419B6">
        <w:t xml:space="preserve"> Penelitian ini merupakan penelitian </w:t>
      </w:r>
      <w:r w:rsidRPr="00F419B6">
        <w:rPr>
          <w:i/>
        </w:rPr>
        <w:t xml:space="preserve">Quasi eksperiment </w:t>
      </w:r>
      <w:r w:rsidRPr="00F419B6">
        <w:t xml:space="preserve">dengan desain penelitian </w:t>
      </w:r>
      <w:r w:rsidRPr="00F419B6">
        <w:rPr>
          <w:i/>
        </w:rPr>
        <w:t xml:space="preserve">two group pretest post test </w:t>
      </w:r>
      <w:r w:rsidRPr="00F419B6">
        <w:t xml:space="preserve">sampel penelitian ini adalah Pus yang berada di Desa Lereng dengan responden sebanyak 30 orang yang diambil dengan cara </w:t>
      </w:r>
      <w:r w:rsidRPr="00F419B6">
        <w:rPr>
          <w:i/>
        </w:rPr>
        <w:t xml:space="preserve">purposive sampling . </w:t>
      </w:r>
      <w:proofErr w:type="gramStart"/>
      <w:r w:rsidRPr="00F419B6">
        <w:t>Hasil  uji</w:t>
      </w:r>
      <w:proofErr w:type="gramEnd"/>
      <w:r w:rsidRPr="00F419B6">
        <w:t xml:space="preserve"> statistik yang digunakan adalah </w:t>
      </w:r>
      <w:r w:rsidRPr="00F419B6">
        <w:rPr>
          <w:i/>
        </w:rPr>
        <w:t>uji T dua mean independen</w:t>
      </w:r>
      <w:r w:rsidRPr="00F419B6">
        <w:t xml:space="preserve">. Berdasarkan hail uji </w:t>
      </w:r>
      <w:r w:rsidRPr="00F419B6">
        <w:rPr>
          <w:i/>
        </w:rPr>
        <w:t xml:space="preserve">T dua mean independen </w:t>
      </w:r>
      <w:r w:rsidRPr="00F419B6">
        <w:t>di dapatkan bahwa nilai rata – rata penurunan tekanan darah setelah diberikan jus tomat sebesar 6</w:t>
      </w:r>
      <w:proofErr w:type="gramStart"/>
      <w:r w:rsidRPr="00F419B6">
        <w:t>,00</w:t>
      </w:r>
      <w:proofErr w:type="gramEnd"/>
      <w:r w:rsidRPr="00F419B6">
        <w:t xml:space="preserve"> dan nilai rata – rata penurunan tekanan darah setelah diberikan jus avocad sebesar 11,33 dengan nilai p = 0,039&lt; α = 0,05 , artinya ada perbedaan efektifitas jus tomat dan jus avocado terhadap penurunan tekanan darah pada Pus yang menderita hipertensi di Desa Lereng. </w:t>
      </w:r>
      <w:proofErr w:type="gramStart"/>
      <w:r w:rsidRPr="00F419B6">
        <w:t>Disarankan jus avocad sebagai salah satu alternatif bagi Pus penderita hipertensi dalam menurukan hipertensi.</w:t>
      </w:r>
      <w:proofErr w:type="gramEnd"/>
    </w:p>
    <w:p w14:paraId="71997698" w14:textId="77777777" w:rsidR="00271339" w:rsidRPr="00F419B6" w:rsidRDefault="00271339" w:rsidP="00F419B6">
      <w:pPr>
        <w:pStyle w:val="BodyText"/>
        <w:rPr>
          <w:sz w:val="26"/>
        </w:rPr>
      </w:pPr>
    </w:p>
    <w:p w14:paraId="2767A340" w14:textId="77777777" w:rsidR="00271339" w:rsidRPr="00F419B6" w:rsidRDefault="00271339" w:rsidP="00F419B6">
      <w:pPr>
        <w:pStyle w:val="BodyText"/>
        <w:rPr>
          <w:sz w:val="22"/>
        </w:rPr>
      </w:pPr>
    </w:p>
    <w:p w14:paraId="2ADF8471" w14:textId="1F9ECAC1" w:rsidR="00271339" w:rsidRPr="00F419B6" w:rsidRDefault="00D53711" w:rsidP="000809F5">
      <w:pPr>
        <w:pStyle w:val="Heading1"/>
        <w:spacing w:before="0"/>
        <w:ind w:left="0" w:right="2121"/>
        <w:rPr>
          <w:b w:val="0"/>
          <w:bCs w:val="0"/>
          <w:w w:val="99"/>
        </w:rPr>
      </w:pPr>
      <w:r w:rsidRPr="00F419B6">
        <w:rPr>
          <w:b w:val="0"/>
          <w:bCs w:val="0"/>
        </w:rPr>
        <w:t>Kata</w:t>
      </w:r>
      <w:r w:rsidRPr="00F419B6">
        <w:rPr>
          <w:b w:val="0"/>
          <w:bCs w:val="0"/>
          <w:spacing w:val="-2"/>
        </w:rPr>
        <w:t xml:space="preserve"> </w:t>
      </w:r>
      <w:r w:rsidR="000809F5">
        <w:rPr>
          <w:b w:val="0"/>
          <w:bCs w:val="0"/>
        </w:rPr>
        <w:t>kunci</w:t>
      </w:r>
      <w:r w:rsidR="000809F5">
        <w:rPr>
          <w:b w:val="0"/>
          <w:bCs w:val="0"/>
        </w:rPr>
        <w:tab/>
      </w:r>
      <w:r w:rsidRPr="00F419B6">
        <w:rPr>
          <w:b w:val="0"/>
          <w:bCs w:val="0"/>
        </w:rPr>
        <w:t xml:space="preserve">: Jus tomat, Jus </w:t>
      </w:r>
      <w:proofErr w:type="gramStart"/>
      <w:r w:rsidRPr="00F419B6">
        <w:rPr>
          <w:b w:val="0"/>
          <w:bCs w:val="0"/>
        </w:rPr>
        <w:t>avocad ,</w:t>
      </w:r>
      <w:proofErr w:type="gramEnd"/>
      <w:r w:rsidRPr="00F419B6">
        <w:rPr>
          <w:b w:val="0"/>
          <w:bCs w:val="0"/>
        </w:rPr>
        <w:t xml:space="preserve"> tekanan</w:t>
      </w:r>
      <w:r w:rsidRPr="00F419B6">
        <w:rPr>
          <w:b w:val="0"/>
          <w:bCs w:val="0"/>
          <w:spacing w:val="-8"/>
        </w:rPr>
        <w:t xml:space="preserve"> </w:t>
      </w:r>
      <w:r w:rsidRPr="00F419B6">
        <w:rPr>
          <w:b w:val="0"/>
          <w:bCs w:val="0"/>
        </w:rPr>
        <w:t>darah,</w:t>
      </w:r>
      <w:r w:rsidRPr="00F419B6">
        <w:rPr>
          <w:b w:val="0"/>
          <w:bCs w:val="0"/>
          <w:spacing w:val="-2"/>
        </w:rPr>
        <w:t xml:space="preserve"> </w:t>
      </w:r>
      <w:r w:rsidRPr="00F419B6">
        <w:rPr>
          <w:b w:val="0"/>
          <w:bCs w:val="0"/>
        </w:rPr>
        <w:t>Pus</w:t>
      </w:r>
      <w:r w:rsidRPr="00F419B6">
        <w:rPr>
          <w:b w:val="0"/>
          <w:bCs w:val="0"/>
          <w:w w:val="99"/>
        </w:rPr>
        <w:t xml:space="preserve"> </w:t>
      </w:r>
    </w:p>
    <w:p w14:paraId="08DFFCCF" w14:textId="77777777" w:rsidR="00271339" w:rsidRPr="00F419B6" w:rsidRDefault="00D53711" w:rsidP="00F419B6">
      <w:pPr>
        <w:jc w:val="both"/>
        <w:rPr>
          <w:sz w:val="24"/>
        </w:rPr>
      </w:pPr>
      <w:r w:rsidRPr="00F419B6">
        <w:rPr>
          <w:sz w:val="24"/>
        </w:rPr>
        <w:t>PENDAHULUAN</w:t>
      </w:r>
    </w:p>
    <w:p w14:paraId="4F69DC38" w14:textId="7189926F" w:rsidR="00271339" w:rsidRPr="00F419B6" w:rsidRDefault="000809F5" w:rsidP="000809F5">
      <w:pPr>
        <w:pStyle w:val="BodyText"/>
        <w:ind w:firstLine="566"/>
      </w:pPr>
      <w:proofErr w:type="gramStart"/>
      <w:r>
        <w:t xml:space="preserve">Keberhasilan </w:t>
      </w:r>
      <w:r w:rsidR="00D53711" w:rsidRPr="00F419B6">
        <w:t>upaya pembangunan kesehatan dapat diukur dengan menurunnya angka kesakitan, angka kematian umum, ibu, dan bayi serta meningkatnya Umur Harapan Hidup (UHH).</w:t>
      </w:r>
      <w:proofErr w:type="gramEnd"/>
      <w:r w:rsidR="00D53711" w:rsidRPr="00F419B6">
        <w:t xml:space="preserve"> Proporsi penduduk Indonesia umur 55 tahun keatas pada tahun 2010 sebesar 6.432 orang (12%) dan   pad</w:t>
      </w:r>
      <w:r>
        <w:t xml:space="preserve">a   tahun   2011 </w:t>
      </w:r>
      <w:r w:rsidR="00D53711" w:rsidRPr="00F419B6">
        <w:t>sebesar</w:t>
      </w:r>
      <w:r>
        <w:t xml:space="preserve"> </w:t>
      </w:r>
      <w:r w:rsidR="00D53711" w:rsidRPr="00F419B6">
        <w:t xml:space="preserve">7.543 orang (12,5%) sedangkan tahun 2012 sebesar 8.021 orang (13%), serta UHH meningkat menjadi 65-70 tahun. Secara demografi </w:t>
      </w:r>
      <w:proofErr w:type="gramStart"/>
      <w:r w:rsidR="00D53711" w:rsidRPr="00F419B6">
        <w:t>struktur  umur</w:t>
      </w:r>
      <w:proofErr w:type="gramEnd"/>
      <w:r w:rsidR="00D53711" w:rsidRPr="00F419B6">
        <w:t xml:space="preserve"> penduduk indonesia bergerak ke arah struktur yang semakin menua (</w:t>
      </w:r>
      <w:r w:rsidR="00D53711" w:rsidRPr="00F419B6">
        <w:rPr>
          <w:i/>
        </w:rPr>
        <w:t>ageing population</w:t>
      </w:r>
      <w:r w:rsidR="00D53711" w:rsidRPr="00F419B6">
        <w:t>) yang akan berdampak pada pergeseran pola penyakit (</w:t>
      </w:r>
      <w:r w:rsidR="00D53711" w:rsidRPr="00F419B6">
        <w:rPr>
          <w:i/>
        </w:rPr>
        <w:t>transisi epidemiologi</w:t>
      </w:r>
      <w:r w:rsidR="00D53711" w:rsidRPr="00F419B6">
        <w:t>) di masyarakat dari penyakit infeksi ke penyakit degeneratif yang salah satu nya adalah hipertensi (Depkes RI, 2013).</w:t>
      </w:r>
    </w:p>
    <w:p w14:paraId="2B322BE8" w14:textId="77777777" w:rsidR="00271339" w:rsidRPr="00F419B6" w:rsidRDefault="00D53711" w:rsidP="00F419B6">
      <w:pPr>
        <w:pStyle w:val="BodyText"/>
        <w:ind w:firstLine="566"/>
      </w:pPr>
      <w:proofErr w:type="gramStart"/>
      <w:r w:rsidRPr="00F419B6">
        <w:t xml:space="preserve">Hipertensi adalah suatu keadaan dimana tekanan sistole dan diastole mengalami kenaikan yang melebihi batas normal (tekanan sistole diatas 140 mmHg, diastole di atas 90 mmHg) </w:t>
      </w:r>
      <w:r w:rsidRPr="00F419B6">
        <w:lastRenderedPageBreak/>
        <w:t>(Murwani, 2009).</w:t>
      </w:r>
      <w:proofErr w:type="gramEnd"/>
      <w:r w:rsidRPr="00F419B6">
        <w:t xml:space="preserve"> </w:t>
      </w:r>
      <w:proofErr w:type="gramStart"/>
      <w:r w:rsidRPr="00F419B6">
        <w:t>Tekanan darah adalah kekuatan darah untuk melawan tekanan dinding arteri ketika darah tersebut melewatinya (Dorland, 2009).</w:t>
      </w:r>
      <w:proofErr w:type="gramEnd"/>
    </w:p>
    <w:p w14:paraId="23B4FB2F" w14:textId="43F6B7B5" w:rsidR="00271339" w:rsidRPr="00F419B6" w:rsidRDefault="00D53711" w:rsidP="000809F5">
      <w:pPr>
        <w:pStyle w:val="BodyText"/>
        <w:ind w:right="1" w:firstLine="585"/>
      </w:pPr>
      <w:proofErr w:type="gramStart"/>
      <w:r w:rsidRPr="00F419B6">
        <w:t>Hipertens</w:t>
      </w:r>
      <w:r w:rsidR="000809F5">
        <w:t xml:space="preserve">i </w:t>
      </w:r>
      <w:r w:rsidRPr="00F419B6">
        <w:t>merupakan penyebab utama stroke, penyakit jantung, dan gagal ginjal.</w:t>
      </w:r>
      <w:proofErr w:type="gramEnd"/>
      <w:r w:rsidRPr="00F419B6">
        <w:t xml:space="preserve"> </w:t>
      </w:r>
      <w:proofErr w:type="gramStart"/>
      <w:r w:rsidRPr="00F419B6">
        <w:t>Prognosisnya baik jika gangguan ini dideteksi sejak dini dan jika mulai ditan</w:t>
      </w:r>
      <w:r w:rsidR="000809F5">
        <w:t>gani sebelum pasien mengalami   komplikasi.</w:t>
      </w:r>
      <w:proofErr w:type="gramEnd"/>
      <w:r w:rsidR="000809F5">
        <w:t xml:space="preserve"> </w:t>
      </w:r>
      <w:proofErr w:type="gramStart"/>
      <w:r w:rsidRPr="00F419B6">
        <w:t>Tekanan</w:t>
      </w:r>
      <w:r w:rsidR="000809F5">
        <w:t xml:space="preserve"> </w:t>
      </w:r>
      <w:r w:rsidRPr="00F419B6">
        <w:t>darah yang naik dengan hebat (krisis hipertensi) bisa berakibat fatal (Williams &amp; Wilkins, 2011).</w:t>
      </w:r>
      <w:proofErr w:type="gramEnd"/>
      <w:r w:rsidRPr="00F419B6">
        <w:t xml:space="preserve"> </w:t>
      </w:r>
      <w:proofErr w:type="gramStart"/>
      <w:r w:rsidRPr="00F419B6">
        <w:t>Salah satu faktor predisposisi terjadinya preeklampsia atau eklampsia adalah adanya riwayat hipertensi kronis, atau penyakit vaskuler hipertensi sebelumnya, atau hipertensi esensial (Rozikan, 2007).</w:t>
      </w:r>
      <w:proofErr w:type="gramEnd"/>
      <w:r w:rsidRPr="00F419B6">
        <w:t xml:space="preserve"> </w:t>
      </w:r>
      <w:proofErr w:type="gramStart"/>
      <w:r w:rsidRPr="00F419B6">
        <w:t>Hipertensi sering menyebabkan perubahan pada pembuluh darah yang dapat mengakibatkan semakin tingginya tekanan darah.</w:t>
      </w:r>
      <w:proofErr w:type="gramEnd"/>
      <w:r w:rsidRPr="00F419B6">
        <w:t xml:space="preserve"> </w:t>
      </w:r>
      <w:proofErr w:type="gramStart"/>
      <w:r w:rsidRPr="00F419B6">
        <w:t>Pengobatan awal pada hipertensi sangatlah penting karena dapat mencegah timbulnya komplikasi pada beberapa organ tubuh seperti jantung, ginjal, dan otak.</w:t>
      </w:r>
      <w:proofErr w:type="gramEnd"/>
      <w:r w:rsidRPr="00F419B6">
        <w:t xml:space="preserve"> Penyelidikan epidemiologis membuktikan bahwa tingginya tekanan darah berhubungan erat dengan morbiditas dan mortalitas penyakit kardiovaskuler </w:t>
      </w:r>
      <w:proofErr w:type="gramStart"/>
      <w:r w:rsidRPr="00F419B6">
        <w:t>( Muttaqin</w:t>
      </w:r>
      <w:proofErr w:type="gramEnd"/>
      <w:r w:rsidRPr="00F419B6">
        <w:t>, 2009).</w:t>
      </w:r>
    </w:p>
    <w:p w14:paraId="4DE9895D" w14:textId="6AF26DD9" w:rsidR="00271339" w:rsidRPr="00F419B6" w:rsidRDefault="00D53711" w:rsidP="000809F5">
      <w:pPr>
        <w:pStyle w:val="BodyText"/>
        <w:ind w:right="119" w:firstLine="585"/>
      </w:pPr>
      <w:r w:rsidRPr="00F419B6">
        <w:t xml:space="preserve">Gaya hidup merupakan faktor risiko penting timbulnya hipertensi pada seseorang </w:t>
      </w:r>
      <w:proofErr w:type="gramStart"/>
      <w:r w:rsidRPr="00F419B6">
        <w:t>termasuk  usia</w:t>
      </w:r>
      <w:proofErr w:type="gramEnd"/>
      <w:r w:rsidRPr="00F419B6">
        <w:t xml:space="preserve">  dewasa  muda</w:t>
      </w:r>
      <w:r w:rsidRPr="00F419B6">
        <w:rPr>
          <w:spacing w:val="16"/>
        </w:rPr>
        <w:t xml:space="preserve"> </w:t>
      </w:r>
      <w:r w:rsidRPr="00F419B6">
        <w:t xml:space="preserve">(21-40 tahun). Meningkatnya hipertensi dipengaruhi oleh </w:t>
      </w:r>
      <w:proofErr w:type="gramStart"/>
      <w:r w:rsidRPr="00F419B6">
        <w:t>gaya</w:t>
      </w:r>
      <w:proofErr w:type="gramEnd"/>
      <w:r w:rsidRPr="00F419B6">
        <w:t xml:space="preserve"> hidup yang tidak sehat. Hal-hal yang termasuk </w:t>
      </w:r>
      <w:proofErr w:type="gramStart"/>
      <w:r w:rsidRPr="00F419B6">
        <w:t>gaya</w:t>
      </w:r>
      <w:proofErr w:type="gramEnd"/>
      <w:r w:rsidRPr="00F419B6">
        <w:t xml:space="preserve"> hidup tidak sehat, antara lain merokok, kurang olahraga, mengonsumsi makanan yang kurang bergizi, dan stres (Nisa, 2012).</w:t>
      </w:r>
    </w:p>
    <w:p w14:paraId="41A08E46" w14:textId="17599E97" w:rsidR="00271339" w:rsidRPr="00F419B6" w:rsidRDefault="00D53711" w:rsidP="00F419B6">
      <w:pPr>
        <w:pStyle w:val="BodyText"/>
        <w:ind w:right="122" w:firstLine="585"/>
      </w:pPr>
      <w:proofErr w:type="gramStart"/>
      <w:r w:rsidRPr="00F419B6">
        <w:t>Pemilihan anti hipertensi ditentukan oleh keadaan klinis pasien, derajat hipertensi dan sifat obat anti hipertensi tersebut.</w:t>
      </w:r>
      <w:proofErr w:type="gramEnd"/>
      <w:r w:rsidRPr="00F419B6">
        <w:t xml:space="preserve"> Faktor ya</w:t>
      </w:r>
      <w:r w:rsidR="000809F5">
        <w:t xml:space="preserve">ng perlu diperhatikan pada pemberian obat </w:t>
      </w:r>
      <w:r w:rsidRPr="00F419B6">
        <w:t>anti</w:t>
      </w:r>
      <w:r w:rsidR="007A49FA" w:rsidRPr="00F419B6">
        <w:t xml:space="preserve"> </w:t>
      </w:r>
      <w:r w:rsidRPr="00F419B6">
        <w:t xml:space="preserve">hipertensi dari segi klinis pasien adalah kegawatan atau bukan kegawatan, </w:t>
      </w:r>
      <w:proofErr w:type="gramStart"/>
      <w:r w:rsidRPr="00F419B6">
        <w:t>usia</w:t>
      </w:r>
      <w:proofErr w:type="gramEnd"/>
      <w:r w:rsidRPr="00F419B6">
        <w:t xml:space="preserve"> pasien, derajat hipertensi, insufisiensi ginjal, gangguan fungsi hati dan penyakit penyerta (Depkes, 2006).</w:t>
      </w:r>
    </w:p>
    <w:p w14:paraId="477EFA62" w14:textId="3FCB89EC" w:rsidR="00271339" w:rsidRPr="00F419B6" w:rsidRDefault="00D53711" w:rsidP="00F419B6">
      <w:pPr>
        <w:pStyle w:val="BodyText"/>
        <w:tabs>
          <w:tab w:val="left" w:pos="2162"/>
          <w:tab w:val="left" w:pos="3630"/>
        </w:tabs>
        <w:ind w:firstLine="585"/>
      </w:pPr>
      <w:proofErr w:type="gramStart"/>
      <w:r w:rsidRPr="00F419B6">
        <w:t>Terdapat beberapa kriteria untuk dapat dikatakan suatu pemberian obat sudah rasional atau tidak.</w:t>
      </w:r>
      <w:proofErr w:type="gramEnd"/>
      <w:r w:rsidRPr="00F419B6">
        <w:t xml:space="preserve"> </w:t>
      </w:r>
      <w:proofErr w:type="gramStart"/>
      <w:r w:rsidRPr="00F419B6">
        <w:t>Prinsip dari pemberian obat yang rasional adalah terpenuhinya enam tepat, yaitu tepat pasien, indikasi, dosis, waktu pemberian, dan tepat informasi.</w:t>
      </w:r>
      <w:proofErr w:type="gramEnd"/>
      <w:r w:rsidRPr="00F419B6">
        <w:t xml:space="preserve"> Secara singkat pemakaian atau peresepan suat</w:t>
      </w:r>
      <w:r w:rsidR="000809F5">
        <w:t>u obat dikatakan tidak</w:t>
      </w:r>
      <w:r w:rsidR="000809F5">
        <w:tab/>
        <w:t xml:space="preserve">rasional </w:t>
      </w:r>
      <w:r w:rsidR="000809F5">
        <w:rPr>
          <w:w w:val="95"/>
        </w:rPr>
        <w:t xml:space="preserve">apabila </w:t>
      </w:r>
      <w:r w:rsidRPr="00F419B6">
        <w:t xml:space="preserve">kemungkinan untuk memberikan manfaat kecil atau tidak ada </w:t>
      </w:r>
      <w:proofErr w:type="gramStart"/>
      <w:r w:rsidRPr="00F419B6">
        <w:t>sama</w:t>
      </w:r>
      <w:proofErr w:type="gramEnd"/>
      <w:r w:rsidRPr="00F419B6">
        <w:t xml:space="preserve"> sekali atau kemungkinan manfaatnya tidak sebanding dengan kemungkinan efek samping atau biayanya (Hapsari, 2011).</w:t>
      </w:r>
    </w:p>
    <w:p w14:paraId="6D58621B" w14:textId="0CC323EC" w:rsidR="00271339" w:rsidRPr="00F419B6" w:rsidRDefault="00D53711" w:rsidP="00F419B6">
      <w:pPr>
        <w:pStyle w:val="BodyText"/>
        <w:tabs>
          <w:tab w:val="left" w:pos="3372"/>
        </w:tabs>
        <w:ind w:firstLine="585"/>
      </w:pPr>
      <w:proofErr w:type="gramStart"/>
      <w:r w:rsidRPr="00F419B6">
        <w:t>Berbagai</w:t>
      </w:r>
      <w:r w:rsidR="007A49FA" w:rsidRPr="00F419B6">
        <w:t xml:space="preserve"> </w:t>
      </w:r>
      <w:r w:rsidRPr="00F419B6">
        <w:t>penelitian dikembangkan untuk memberikan terapi hipertensi yang lebih baik.</w:t>
      </w:r>
      <w:proofErr w:type="gramEnd"/>
      <w:r w:rsidRPr="00F419B6">
        <w:t xml:space="preserve"> </w:t>
      </w:r>
      <w:proofErr w:type="gramStart"/>
      <w:r w:rsidRPr="00F419B6">
        <w:t>Salah satu sumber obat yang potensial adalah tumbuhan obat.</w:t>
      </w:r>
      <w:proofErr w:type="gramEnd"/>
      <w:r w:rsidRPr="00F419B6">
        <w:t xml:space="preserve"> </w:t>
      </w:r>
      <w:proofErr w:type="gramStart"/>
      <w:r w:rsidRPr="00F419B6">
        <w:t>Indonesia adalah salah satu negara yang sangat kaya dengan sumber daya alam dan sangat mungkin untuk di budidayakan.</w:t>
      </w:r>
      <w:proofErr w:type="gramEnd"/>
      <w:r w:rsidRPr="00F419B6">
        <w:t xml:space="preserve"> </w:t>
      </w:r>
      <w:proofErr w:type="gramStart"/>
      <w:r w:rsidRPr="00F419B6">
        <w:t>Salah satu alasan menggunakan obat dari bahan alam adalah efektifitasnya yang baik, relatif lebih murah, diharapkan lebih sedikit efek sampingnya, dan lebih mudah diterima oleh tubuh karena merupakan bahan alami (Depkes RI,</w:t>
      </w:r>
      <w:r w:rsidRPr="00F419B6">
        <w:rPr>
          <w:spacing w:val="-6"/>
        </w:rPr>
        <w:t xml:space="preserve"> </w:t>
      </w:r>
      <w:r w:rsidRPr="00F419B6">
        <w:t>2007).</w:t>
      </w:r>
      <w:proofErr w:type="gramEnd"/>
    </w:p>
    <w:p w14:paraId="308095F1" w14:textId="58E572ED" w:rsidR="00271339" w:rsidRPr="00F419B6" w:rsidRDefault="00D53711" w:rsidP="00F419B6">
      <w:pPr>
        <w:pStyle w:val="BodyText"/>
        <w:ind w:right="1" w:firstLine="585"/>
      </w:pPr>
      <w:r w:rsidRPr="00F419B6">
        <w:t xml:space="preserve">Banyak tanaman di sekitar </w:t>
      </w:r>
      <w:proofErr w:type="gramStart"/>
      <w:r w:rsidRPr="00F419B6">
        <w:t>kita  dipercaya</w:t>
      </w:r>
      <w:proofErr w:type="gramEnd"/>
      <w:r w:rsidRPr="00F419B6">
        <w:t xml:space="preserve">  masyarakat   dapatdigunakan untuk menurunkan tekanan darah, misalnya buah tomat (</w:t>
      </w:r>
      <w:r w:rsidRPr="00F419B6">
        <w:rPr>
          <w:i/>
        </w:rPr>
        <w:t>Lycopersicumesculentum Mill</w:t>
      </w:r>
      <w:r w:rsidRPr="00F419B6">
        <w:t>), pisang (</w:t>
      </w:r>
      <w:r w:rsidRPr="00F419B6">
        <w:rPr>
          <w:i/>
        </w:rPr>
        <w:t>Musa Paradisiaca, Linn</w:t>
      </w:r>
      <w:r w:rsidRPr="00F419B6">
        <w:t>), dan jeruk siam (</w:t>
      </w:r>
      <w:r w:rsidRPr="00F419B6">
        <w:rPr>
          <w:i/>
        </w:rPr>
        <w:t>Citrus nobilis var microcarpa</w:t>
      </w:r>
      <w:r w:rsidRPr="00F419B6">
        <w:t xml:space="preserve">). Buah tomat </w:t>
      </w:r>
      <w:proofErr w:type="gramStart"/>
      <w:r w:rsidRPr="00F419B6">
        <w:t>mempunyai  banyak</w:t>
      </w:r>
      <w:proofErr w:type="gramEnd"/>
      <w:r w:rsidRPr="00F419B6">
        <w:t xml:space="preserve"> manfaat, antara lain menurunkan risiko penyakit jantung, mengatasi hipertensi,</w:t>
      </w:r>
      <w:r w:rsidRPr="00F419B6">
        <w:tab/>
      </w:r>
      <w:r w:rsidRPr="00F419B6">
        <w:tab/>
      </w:r>
      <w:r w:rsidRPr="00F419B6">
        <w:rPr>
          <w:w w:val="95"/>
        </w:rPr>
        <w:t xml:space="preserve">menghilangkan </w:t>
      </w:r>
      <w:r w:rsidRPr="00F419B6">
        <w:t xml:space="preserve">kelelahan dan menambah nafsu makan, mencegah kanker </w:t>
      </w:r>
      <w:r w:rsidR="000809F5">
        <w:t xml:space="preserve">prostat, servik, payudara </w:t>
      </w:r>
      <w:r w:rsidRPr="00F419B6">
        <w:t>dan endometrium, memperlambat penurunan fungsi mata karena pengaruh usia (</w:t>
      </w:r>
      <w:r w:rsidRPr="00F419B6">
        <w:rPr>
          <w:i/>
        </w:rPr>
        <w:t>age-related macular degeneration</w:t>
      </w:r>
      <w:r w:rsidRPr="00F419B6">
        <w:t>), membantu fungsi hepar, ginjal, dan  mencegah k</w:t>
      </w:r>
      <w:r w:rsidR="000809F5">
        <w:t xml:space="preserve">onstipasi, serta menghilangkan </w:t>
      </w:r>
      <w:r w:rsidRPr="00F419B6">
        <w:t xml:space="preserve">jerawat (Dechacare, 2011). Ekstrak tomat yang kaya </w:t>
      </w:r>
      <w:proofErr w:type="gramStart"/>
      <w:r w:rsidRPr="00F419B6">
        <w:t>akan</w:t>
      </w:r>
      <w:proofErr w:type="gramEnd"/>
      <w:r w:rsidRPr="00F419B6">
        <w:t xml:space="preserve"> kandungan anti oksidan polifenol likopen, phytoene dan fitofluen telah terbukti ampuh sebagai penurun tekanan darah pada penderita hipertensi (Kowalski, 2010). Menurut Suprapto (2014) banyak </w:t>
      </w:r>
      <w:proofErr w:type="gramStart"/>
      <w:r w:rsidRPr="00F419B6">
        <w:t>cara</w:t>
      </w:r>
      <w:proofErr w:type="gramEnd"/>
      <w:r w:rsidRPr="00F419B6">
        <w:t xml:space="preserve"> yang bisa dilakukan untuk mengatasi darah tinggi. </w:t>
      </w:r>
      <w:proofErr w:type="gramStart"/>
      <w:r w:rsidRPr="00F419B6">
        <w:t>Hal pertama dan utama yang perlu di ubah adalah makanan.</w:t>
      </w:r>
      <w:proofErr w:type="gramEnd"/>
      <w:r w:rsidRPr="00F419B6">
        <w:t xml:space="preserve"> </w:t>
      </w:r>
      <w:proofErr w:type="gramStart"/>
      <w:r w:rsidRPr="00F419B6">
        <w:t>Buah dan sayur yang lebih nikmat dikonsumsi sehari – hari untuk mengatasi darah tinggi.</w:t>
      </w:r>
      <w:proofErr w:type="gramEnd"/>
      <w:r w:rsidRPr="00F419B6">
        <w:t xml:space="preserve"> </w:t>
      </w:r>
      <w:proofErr w:type="gramStart"/>
      <w:r w:rsidRPr="00F419B6">
        <w:t>Selain tomat, pisang, cokelat, buah beri, buah jeruk, semangka.</w:t>
      </w:r>
      <w:proofErr w:type="gramEnd"/>
      <w:r w:rsidRPr="00F419B6">
        <w:t xml:space="preserve"> </w:t>
      </w:r>
      <w:proofErr w:type="gramStart"/>
      <w:r w:rsidRPr="00F419B6">
        <w:t xml:space="preserve">Avocad mengandung </w:t>
      </w:r>
      <w:r w:rsidRPr="00F419B6">
        <w:lastRenderedPageBreak/>
        <w:t>asam oleat yang dapat mengurangi tekanan darah tinggi.</w:t>
      </w:r>
      <w:proofErr w:type="gramEnd"/>
    </w:p>
    <w:p w14:paraId="634A5055" w14:textId="6B77EA9B" w:rsidR="00271339" w:rsidRPr="00F419B6" w:rsidRDefault="00D53711" w:rsidP="00F419B6">
      <w:pPr>
        <w:pStyle w:val="BodyText"/>
        <w:ind w:right="99" w:firstLine="585"/>
      </w:pPr>
      <w:proofErr w:type="gramStart"/>
      <w:r w:rsidRPr="00F419B6">
        <w:t>Avocad memiliki mineral baik mineral makro maupun mineral   mikro.</w:t>
      </w:r>
      <w:proofErr w:type="gramEnd"/>
      <w:r w:rsidRPr="00F419B6">
        <w:t xml:space="preserve">   Mineral  </w:t>
      </w:r>
      <w:r w:rsidRPr="00F419B6">
        <w:rPr>
          <w:spacing w:val="59"/>
        </w:rPr>
        <w:t xml:space="preserve"> </w:t>
      </w:r>
      <w:proofErr w:type="gramStart"/>
      <w:r w:rsidRPr="00F419B6">
        <w:t>makro</w:t>
      </w:r>
      <w:r w:rsidR="00F419B6" w:rsidRPr="00F419B6">
        <w:t xml:space="preserve">  </w:t>
      </w:r>
      <w:r w:rsidRPr="00F419B6">
        <w:t>yang</w:t>
      </w:r>
      <w:proofErr w:type="gramEnd"/>
      <w:r w:rsidRPr="00F419B6">
        <w:t xml:space="preserve"> terdapat di dalam avocad adalah kalsium, kalium, natrium, magnesium dan fosfor, sedangkan mineral mikronya antara lain adalah besi, mangan, dan zink. </w:t>
      </w:r>
      <w:proofErr w:type="gramStart"/>
      <w:r w:rsidRPr="00F419B6">
        <w:t>Mineral avocad adalah kalium 1166 mg/100 g, magnesium 67 mg/100 g, kalsium 30 mg/100 g, dan natrium 18 mg/100 g (Karina, 2012).</w:t>
      </w:r>
      <w:proofErr w:type="gramEnd"/>
      <w:r w:rsidRPr="00F419B6">
        <w:t xml:space="preserve"> Avocad mengandung kalium yang dapat menurunkan tekanan darah dengan </w:t>
      </w:r>
      <w:proofErr w:type="gramStart"/>
      <w:r w:rsidRPr="00F419B6">
        <w:t>cara</w:t>
      </w:r>
      <w:proofErr w:type="gramEnd"/>
      <w:r w:rsidRPr="00F419B6">
        <w:t xml:space="preserve"> meningkatkan ekskresi natrium, meneka</w:t>
      </w:r>
      <w:r w:rsidR="000809F5">
        <w:t xml:space="preserve">n sekresi </w:t>
      </w:r>
      <w:r w:rsidRPr="00F419B6">
        <w:t xml:space="preserve">renin, menyebabkan dilatasi arteriol dan mengurangi respon terhadap </w:t>
      </w:r>
      <w:r w:rsidR="000809F5">
        <w:rPr>
          <w:w w:val="95"/>
        </w:rPr>
        <w:t xml:space="preserve">vasokonstriktor </w:t>
      </w:r>
      <w:r w:rsidRPr="00F419B6">
        <w:rPr>
          <w:w w:val="95"/>
        </w:rPr>
        <w:t xml:space="preserve">endogen. </w:t>
      </w:r>
      <w:proofErr w:type="gramStart"/>
      <w:r w:rsidRPr="00F419B6">
        <w:t>Mengandung flavonoid yang berpengaruh terhadap sistem renin angiotensin sehingga dapat menurunkan tekanan darah (Balpon,</w:t>
      </w:r>
      <w:r w:rsidRPr="00F419B6">
        <w:rPr>
          <w:spacing w:val="-5"/>
        </w:rPr>
        <w:t xml:space="preserve"> </w:t>
      </w:r>
      <w:r w:rsidRPr="00F419B6">
        <w:t>2010).</w:t>
      </w:r>
      <w:proofErr w:type="gramEnd"/>
    </w:p>
    <w:p w14:paraId="34F8BB06" w14:textId="77777777" w:rsidR="00271339" w:rsidRPr="00F419B6" w:rsidRDefault="00D53711" w:rsidP="00F419B6">
      <w:pPr>
        <w:pStyle w:val="BodyText"/>
        <w:ind w:firstLine="585"/>
      </w:pPr>
      <w:r w:rsidRPr="00F419B6">
        <w:t xml:space="preserve">Hasil penelitian </w:t>
      </w:r>
      <w:r w:rsidRPr="00F419B6">
        <w:rPr>
          <w:i/>
        </w:rPr>
        <w:t xml:space="preserve">World Health Organization </w:t>
      </w:r>
      <w:r w:rsidRPr="00F419B6">
        <w:t xml:space="preserve">(WHO) menunjukkan hampir setengah dari kasus serangan </w:t>
      </w:r>
      <w:proofErr w:type="gramStart"/>
      <w:r w:rsidRPr="00F419B6">
        <w:t>jantung  dipacu</w:t>
      </w:r>
      <w:proofErr w:type="gramEnd"/>
      <w:r w:rsidRPr="00F419B6">
        <w:t xml:space="preserve"> oleh tekanan darah tinggi. Dua pertiga penderita hipertensi hidup di negara miskin dan berkembang, berdasarkan data WHO dari 50% penderita hipertensi yang diketahui hanya 25% yang mendapat pengobatan, dan hanya 12,5% yang diobati dengan baik. </w:t>
      </w:r>
      <w:proofErr w:type="gramStart"/>
      <w:r w:rsidRPr="00F419B6">
        <w:t>Tiap tahunnya, 7 juta orang diseluruh dunia meninggal akibat hipertensi.</w:t>
      </w:r>
      <w:proofErr w:type="gramEnd"/>
      <w:r w:rsidRPr="00F419B6">
        <w:t xml:space="preserve"> </w:t>
      </w:r>
      <w:proofErr w:type="gramStart"/>
      <w:r w:rsidRPr="00F419B6">
        <w:t>Pada tahun 2000 hampir 1 milyar penduduk dunia menderita hipertensi (Anna, 2011).</w:t>
      </w:r>
      <w:proofErr w:type="gramEnd"/>
    </w:p>
    <w:p w14:paraId="28B92425" w14:textId="0AA83408" w:rsidR="00271339" w:rsidRPr="00F419B6" w:rsidRDefault="00D53711" w:rsidP="000809F5">
      <w:pPr>
        <w:pStyle w:val="BodyText"/>
        <w:ind w:firstLine="585"/>
      </w:pPr>
      <w:r w:rsidRPr="00F419B6">
        <w:t>Hasil Riset Kesehatan Dasar (Riskesdas) tahu</w:t>
      </w:r>
      <w:r w:rsidR="000809F5">
        <w:t xml:space="preserve">n 2013 prevalensi hipertensi di </w:t>
      </w:r>
      <w:r w:rsidRPr="00F419B6">
        <w:t>Indonesia    yangdidapat melalui pengukuran pada umur ≥18 tahun sebesar 25,8 persen, terti</w:t>
      </w:r>
      <w:r w:rsidR="000809F5">
        <w:t xml:space="preserve">nggi di Bangka Belitung (30,9%), </w:t>
      </w:r>
      <w:r w:rsidRPr="00F419B6">
        <w:t>diikuti</w:t>
      </w:r>
      <w:r w:rsidR="000809F5">
        <w:t xml:space="preserve"> </w:t>
      </w:r>
      <w:r w:rsidRPr="00F419B6">
        <w:t>Kalimantan Selatan (30,8%), Kalimantan Timur (29,6%), Jawa Barat (29,4%). Khusus nya Riau sebesar (20</w:t>
      </w:r>
      <w:proofErr w:type="gramStart"/>
      <w:r w:rsidRPr="00F419B6">
        <w:t>,9</w:t>
      </w:r>
      <w:proofErr w:type="gramEnd"/>
      <w:r w:rsidRPr="00F419B6">
        <w:t>%), Prevalensi hipertensi di Indonesia yang didapat melalui kuesioner terdiagnosis tenaga kesehatan sebesar 9,4 persen, yang di diagnosis tenaga kesehatan atau sedang minum obat sebesar 9,5 persen. Jadi, ada 0</w:t>
      </w:r>
      <w:proofErr w:type="gramStart"/>
      <w:r w:rsidRPr="00F419B6">
        <w:t>,1</w:t>
      </w:r>
      <w:proofErr w:type="gramEnd"/>
      <w:r w:rsidRPr="00F419B6">
        <w:t xml:space="preserve"> persen yang minum obat sendiri. Responden yang mempunyai tekanan darah normal tetapi sedang minum obat hipertensi sebesar 0</w:t>
      </w:r>
      <w:proofErr w:type="gramStart"/>
      <w:r w:rsidRPr="00F419B6">
        <w:t>,7</w:t>
      </w:r>
      <w:proofErr w:type="gramEnd"/>
      <w:r w:rsidRPr="00F419B6">
        <w:t xml:space="preserve"> persen. Jadi prevalensi hipertensi di Indonesia </w:t>
      </w:r>
      <w:proofErr w:type="gramStart"/>
      <w:r w:rsidRPr="00F419B6">
        <w:t>sebesar  26,5</w:t>
      </w:r>
      <w:proofErr w:type="gramEnd"/>
      <w:r w:rsidRPr="00F419B6">
        <w:t xml:space="preserve"> persen  (25,8% + 0,7</w:t>
      </w:r>
    </w:p>
    <w:p w14:paraId="61AC6FEA" w14:textId="77777777" w:rsidR="00271339" w:rsidRPr="00F419B6" w:rsidRDefault="00D53711" w:rsidP="00F419B6">
      <w:pPr>
        <w:pStyle w:val="BodyText"/>
      </w:pPr>
      <w:r w:rsidRPr="00F419B6">
        <w:t>%).</w:t>
      </w:r>
    </w:p>
    <w:p w14:paraId="1BDBE8ED" w14:textId="319C21A8" w:rsidR="00271339" w:rsidRPr="00F419B6" w:rsidRDefault="00D53711" w:rsidP="000809F5">
      <w:pPr>
        <w:pStyle w:val="BodyText"/>
        <w:ind w:right="4" w:firstLine="585"/>
      </w:pPr>
      <w:r w:rsidRPr="00F419B6">
        <w:t xml:space="preserve">Departeman Kesehatan Republik Indonesia (Depkes RI) (2012), hipertensi merupakan penyebab kematian nomer 3 setelah stroke dan tuberkulosis, yakni mencapai 6,7 % dari populasi kematian pada semua umur di Indonesia. </w:t>
      </w:r>
      <w:proofErr w:type="gramStart"/>
      <w:r w:rsidRPr="00F419B6">
        <w:t>Penderita hipert</w:t>
      </w:r>
      <w:r w:rsidR="000809F5">
        <w:t xml:space="preserve">ensi di Indonesia ini cenderung </w:t>
      </w:r>
      <w:r w:rsidRPr="00F419B6">
        <w:t>mengalami peningkatan yaitu diperkirakan 15 juta orang per tahun.</w:t>
      </w:r>
      <w:proofErr w:type="gramEnd"/>
      <w:r w:rsidRPr="00F419B6">
        <w:t xml:space="preserve"> </w:t>
      </w:r>
      <w:proofErr w:type="gramStart"/>
      <w:r w:rsidRPr="00F419B6">
        <w:t>Kecenderungan ini menyerang generasi muda yang masih produktif.</w:t>
      </w:r>
      <w:proofErr w:type="gramEnd"/>
      <w:r w:rsidRPr="00F419B6">
        <w:t xml:space="preserve"> Pravalensi 6-15% pada orang dewasa, 50% diantaranya tidak menyadari sebagai penderita hipertensi sehingga</w:t>
      </w:r>
      <w:r w:rsidR="000809F5">
        <w:t xml:space="preserve"> mereka cenderung untuk menjadi hipertensi berat karena </w:t>
      </w:r>
      <w:proofErr w:type="gramStart"/>
      <w:r w:rsidR="000809F5">
        <w:t xml:space="preserve">tidak  </w:t>
      </w:r>
      <w:r w:rsidRPr="00F419B6">
        <w:t>menghindari</w:t>
      </w:r>
      <w:proofErr w:type="gramEnd"/>
      <w:r w:rsidRPr="00F419B6">
        <w:t xml:space="preserve"> dan tidak mengetahui faktor resikonya.</w:t>
      </w:r>
    </w:p>
    <w:p w14:paraId="3239096B" w14:textId="099480B2" w:rsidR="00271339" w:rsidRPr="00F419B6" w:rsidRDefault="00D53711" w:rsidP="000809F5">
      <w:pPr>
        <w:pStyle w:val="BodyText"/>
        <w:ind w:firstLine="705"/>
      </w:pPr>
      <w:r w:rsidRPr="00F419B6">
        <w:t>Laporan data dari Dinas Kesehatan Kabupaten Kampar penderita hipertensi tahun 2014, menunjukkan bahwa penderita hipertensi diseluruh wilayah Kabupaten Kampar sebesar 7.332 jiwa, dilihat dari urutan 10 besar, Kuok menempati urutan tertinggi yang paling ban</w:t>
      </w:r>
      <w:r w:rsidR="000809F5">
        <w:t xml:space="preserve">yak menderita hipertensi sebanyak </w:t>
      </w:r>
      <w:r w:rsidRPr="00F419B6">
        <w:t>1.021</w:t>
      </w:r>
      <w:r w:rsidR="000809F5">
        <w:t xml:space="preserve"> </w:t>
      </w:r>
      <w:r w:rsidRPr="00F419B6">
        <w:t>(13,93%),  Kampar  962</w:t>
      </w:r>
      <w:r w:rsidRPr="00F419B6">
        <w:rPr>
          <w:spacing w:val="-10"/>
        </w:rPr>
        <w:t xml:space="preserve"> </w:t>
      </w:r>
      <w:r w:rsidRPr="00F419B6">
        <w:t>(13,12%),</w:t>
      </w:r>
      <w:r w:rsidR="000809F5">
        <w:t xml:space="preserve"> </w:t>
      </w:r>
      <w:r w:rsidRPr="00F419B6">
        <w:t>Bangkinang        626        (8,54%),</w:t>
      </w:r>
      <w:r w:rsidR="000809F5">
        <w:t xml:space="preserve"> </w:t>
      </w:r>
      <w:r w:rsidRPr="00F419B6">
        <w:t>Tambang   619   (8,44%), Kampar</w:t>
      </w:r>
      <w:r w:rsidR="000809F5">
        <w:t xml:space="preserve"> </w:t>
      </w:r>
      <w:r w:rsidRPr="00F419B6">
        <w:t>Utara 493 (6,72%), Siak Hulu 487</w:t>
      </w:r>
      <w:r w:rsidR="000809F5">
        <w:t xml:space="preserve"> </w:t>
      </w:r>
      <w:r w:rsidRPr="00F419B6">
        <w:t>(6,64%),    Bangkinang   Seberang</w:t>
      </w:r>
      <w:r w:rsidR="000809F5">
        <w:t xml:space="preserve"> </w:t>
      </w:r>
      <w:r w:rsidRPr="00F419B6">
        <w:t>464    (6,33%),    Tapung    II  314</w:t>
      </w:r>
      <w:r w:rsidR="000809F5">
        <w:t xml:space="preserve"> </w:t>
      </w:r>
      <w:r w:rsidRPr="00F419B6">
        <w:t xml:space="preserve">(4,28%),    Siak    Hulu     II   </w:t>
      </w:r>
      <w:r w:rsidRPr="00F419B6">
        <w:rPr>
          <w:spacing w:val="54"/>
        </w:rPr>
        <w:t xml:space="preserve"> </w:t>
      </w:r>
      <w:r w:rsidRPr="00F419B6">
        <w:t>273</w:t>
      </w:r>
    </w:p>
    <w:p w14:paraId="512B1893" w14:textId="77777777" w:rsidR="00271339" w:rsidRPr="00F419B6" w:rsidRDefault="00D53711" w:rsidP="00F419B6">
      <w:pPr>
        <w:pStyle w:val="BodyText"/>
      </w:pPr>
      <w:r w:rsidRPr="00F419B6">
        <w:t>(3</w:t>
      </w:r>
      <w:proofErr w:type="gramStart"/>
      <w:r w:rsidRPr="00F419B6">
        <w:t>,27</w:t>
      </w:r>
      <w:proofErr w:type="gramEnd"/>
      <w:r w:rsidRPr="00F419B6">
        <w:t>%), dan XII Koto Kampar I 269 (3,67%).</w:t>
      </w:r>
    </w:p>
    <w:p w14:paraId="37C87A06" w14:textId="26FCBBA9" w:rsidR="00271339" w:rsidRPr="00F419B6" w:rsidRDefault="00D53711" w:rsidP="000809F5">
      <w:pPr>
        <w:pStyle w:val="BodyText"/>
        <w:ind w:firstLine="585"/>
      </w:pPr>
      <w:r w:rsidRPr="00F419B6">
        <w:t>diketahui bahwa penderita hipertensi menurut golongan umur di Puskesmas Kuok tahun 2014 berjumlah 1.021 penderita dan penderita antara umur 20 sampai dengan   50   tahun   terdapat   268</w:t>
      </w:r>
      <w:r w:rsidR="000809F5">
        <w:t xml:space="preserve"> </w:t>
      </w:r>
      <w:r w:rsidRPr="00F419B6">
        <w:t>penderita hipertensi. Desa Lereng merupakan tertinggi kasus penderita hipertensi di umur 20   –</w:t>
      </w:r>
      <w:r w:rsidR="000809F5">
        <w:t xml:space="preserve"> </w:t>
      </w:r>
      <w:r w:rsidRPr="00F419B6">
        <w:t xml:space="preserve">50    tahun    yaitu    </w:t>
      </w:r>
      <w:proofErr w:type="gramStart"/>
      <w:r w:rsidRPr="00F419B6">
        <w:t>berjumlah  73</w:t>
      </w:r>
      <w:proofErr w:type="gramEnd"/>
      <w:r w:rsidR="000809F5">
        <w:t xml:space="preserve"> </w:t>
      </w:r>
      <w:r w:rsidRPr="00F419B6">
        <w:t>penderita. Survei awal yang diperoleh dari wawancara didesa lereng dengan 10 pus penderita hipertensi tanggal 16 september 2015    dari    10    pus     penderita</w:t>
      </w:r>
      <w:r w:rsidR="000809F5">
        <w:t xml:space="preserve"> </w:t>
      </w:r>
      <w:r w:rsidRPr="00F419B6">
        <w:t>hipertensi 60% menangani kekambuhan hipertensi dengan meminum obat anti hipertensi, 40% diantaranya mengetahui penanganan dengan alami seperti timun, sledri, rebusan daun avocad,  rebusan  daun  sirsak</w:t>
      </w:r>
      <w:r w:rsidRPr="00F419B6">
        <w:rPr>
          <w:spacing w:val="58"/>
        </w:rPr>
        <w:t xml:space="preserve"> </w:t>
      </w:r>
      <w:r w:rsidRPr="00F419B6">
        <w:t>dan</w:t>
      </w:r>
      <w:r w:rsidR="00F419B6" w:rsidRPr="00F419B6">
        <w:t xml:space="preserve"> </w:t>
      </w:r>
      <w:r w:rsidRPr="00F419B6">
        <w:t>mereka mengatakan tidak menyukai rasanya.</w:t>
      </w:r>
    </w:p>
    <w:p w14:paraId="20FDFE3D" w14:textId="3BC5976C" w:rsidR="00271339" w:rsidRPr="00F419B6" w:rsidRDefault="00D53711" w:rsidP="00F419B6">
      <w:pPr>
        <w:pStyle w:val="BodyText"/>
        <w:tabs>
          <w:tab w:val="left" w:pos="3121"/>
          <w:tab w:val="left" w:pos="3268"/>
        </w:tabs>
        <w:ind w:right="98" w:firstLine="720"/>
      </w:pPr>
      <w:r w:rsidRPr="00F419B6">
        <w:lastRenderedPageBreak/>
        <w:t>Penelitian yang dilakukan oleh Aryati Puji Lestari tahun 2012, dengan judul “pengaruh pemberian jus tomat terhadap tekanan d</w:t>
      </w:r>
      <w:r w:rsidR="000809F5">
        <w:t>arah pada wanita postmenoupose</w:t>
      </w:r>
      <w:r w:rsidR="000809F5">
        <w:tab/>
        <w:t xml:space="preserve"> </w:t>
      </w:r>
      <w:r w:rsidRPr="00F419B6">
        <w:t>hipertensi” dengan 34 wanita yang terkena hipertensi terhadap tekanan sistolik sebesar ≥140 mmHg dan tekanan darah diastolik ≥ 90 mmHg. Terdapat penurunan tekanan darah sistolik sebesar 11</w:t>
      </w:r>
      <w:proofErr w:type="gramStart"/>
      <w:r w:rsidRPr="00F419B6">
        <w:t>,76</w:t>
      </w:r>
      <w:proofErr w:type="gramEnd"/>
      <w:r w:rsidRPr="00F419B6">
        <w:t>±7,276 mmHg dan tekanan darah diastolik sebesar 8,82±3,321 mmHg pada kelompok perlakuan. Pember</w:t>
      </w:r>
      <w:r w:rsidR="000809F5">
        <w:t xml:space="preserve">ian jus tomat secara signifikan </w:t>
      </w:r>
      <w:r w:rsidRPr="00F419B6">
        <w:t xml:space="preserve">berpengaruh menurunkan </w:t>
      </w:r>
      <w:proofErr w:type="gramStart"/>
      <w:r w:rsidRPr="00F419B6">
        <w:t>tekanan  darah</w:t>
      </w:r>
      <w:proofErr w:type="gramEnd"/>
      <w:r w:rsidRPr="00F419B6">
        <w:t xml:space="preserve"> sistolik dan diastolik pada wanita post menoupose</w:t>
      </w:r>
      <w:r w:rsidRPr="00F419B6">
        <w:rPr>
          <w:spacing w:val="-8"/>
        </w:rPr>
        <w:t xml:space="preserve"> </w:t>
      </w:r>
      <w:r w:rsidRPr="00F419B6">
        <w:t>hipertensi.</w:t>
      </w:r>
    </w:p>
    <w:p w14:paraId="22BC30AB" w14:textId="3A45ED73" w:rsidR="00271339" w:rsidRPr="00F419B6" w:rsidRDefault="00D53711" w:rsidP="000809F5">
      <w:pPr>
        <w:pStyle w:val="BodyText"/>
        <w:ind w:right="98" w:firstLine="720"/>
      </w:pPr>
      <w:proofErr w:type="gramStart"/>
      <w:r w:rsidRPr="00F419B6">
        <w:t>Penelitian yang dilakukan oleh Priyo Raharjo di Desa Wonorejo Kecamatan Lawang Tahun 2007.</w:t>
      </w:r>
      <w:proofErr w:type="gramEnd"/>
      <w:r w:rsidRPr="00F419B6">
        <w:t xml:space="preserve"> </w:t>
      </w:r>
      <w:proofErr w:type="gramStart"/>
      <w:r w:rsidRPr="00F419B6">
        <w:t>Sembilan  puluh</w:t>
      </w:r>
      <w:proofErr w:type="gramEnd"/>
      <w:r w:rsidRPr="00F419B6">
        <w:t xml:space="preserve"> enam orang berusia 30-65 tahun sebagai responden dengan penyakit hipertensi essensial. </w:t>
      </w:r>
      <w:proofErr w:type="gramStart"/>
      <w:r w:rsidRPr="00F419B6">
        <w:t>Penelitian ini dilakukan selama 2 hari dan responden.</w:t>
      </w:r>
      <w:proofErr w:type="gramEnd"/>
      <w:r w:rsidRPr="00F419B6">
        <w:t xml:space="preserve"> Di ukur tekanan darahnya 5 menit sebelum </w:t>
      </w:r>
      <w:proofErr w:type="gramStart"/>
      <w:r w:rsidRPr="00F419B6">
        <w:t>konsumsi  jus</w:t>
      </w:r>
      <w:proofErr w:type="gramEnd"/>
      <w:r w:rsidRPr="00F419B6">
        <w:t xml:space="preserve">  tomat,  dan  30,</w:t>
      </w:r>
      <w:r w:rsidRPr="00F419B6">
        <w:rPr>
          <w:spacing w:val="43"/>
        </w:rPr>
        <w:t xml:space="preserve"> </w:t>
      </w:r>
      <w:r w:rsidRPr="00F419B6">
        <w:t>60,</w:t>
      </w:r>
      <w:r w:rsidR="000809F5">
        <w:t xml:space="preserve"> </w:t>
      </w:r>
      <w:r w:rsidRPr="00F419B6">
        <w:t xml:space="preserve">90 menit setelah konsumsi jus tomat. </w:t>
      </w:r>
      <w:proofErr w:type="gramStart"/>
      <w:r w:rsidRPr="00F419B6">
        <w:t>Hasil uji analisa statistik menunjukkan ada pengaruh pemberian jus tomat terhadap penurunan tekanan darah sistolik dan diastolik dan penurunan terbesar pada 30 menit setelah pemberian jus tomat.</w:t>
      </w:r>
      <w:proofErr w:type="gramEnd"/>
    </w:p>
    <w:p w14:paraId="112C3B9D" w14:textId="15DD005B" w:rsidR="00271339" w:rsidRPr="00F419B6" w:rsidRDefault="00D53711" w:rsidP="00F419B6">
      <w:pPr>
        <w:pStyle w:val="BodyText"/>
        <w:ind w:right="90" w:firstLine="566"/>
      </w:pPr>
      <w:r w:rsidRPr="00F419B6">
        <w:t xml:space="preserve">Sedangkan penelitian yang </w:t>
      </w:r>
      <w:proofErr w:type="gramStart"/>
      <w:r w:rsidRPr="00F419B6">
        <w:t>dilakukan  oleh</w:t>
      </w:r>
      <w:proofErr w:type="gramEnd"/>
      <w:r w:rsidRPr="00F419B6">
        <w:t xml:space="preserve">  Fransiskus balpon</w:t>
      </w:r>
      <w:r w:rsidR="007A49FA" w:rsidRPr="00F419B6">
        <w:t xml:space="preserve"> </w:t>
      </w:r>
      <w:r w:rsidRPr="00F419B6">
        <w:t>2010 berjudul “Efek jus avocad (</w:t>
      </w:r>
      <w:r w:rsidRPr="00F419B6">
        <w:rPr>
          <w:i/>
        </w:rPr>
        <w:t>Persea Americana Mill</w:t>
      </w:r>
      <w:r w:rsidRPr="00F419B6">
        <w:t>) terhadap tekanan darah normal wanita dewasa“.</w:t>
      </w:r>
      <w:r w:rsidRPr="00F419B6">
        <w:tab/>
        <w:t>Analisi</w:t>
      </w:r>
      <w:r w:rsidR="000809F5">
        <w:t xml:space="preserve">s </w:t>
      </w:r>
      <w:r w:rsidRPr="00F419B6">
        <w:t>data menggunakan uji “t” berpasangan dengan α = 0</w:t>
      </w:r>
      <w:proofErr w:type="gramStart"/>
      <w:r w:rsidRPr="00F419B6">
        <w:t>,05</w:t>
      </w:r>
      <w:proofErr w:type="gramEnd"/>
      <w:r w:rsidRPr="00F419B6">
        <w:t xml:space="preserve"> menggunakan program komputer. Hasil penelitian tekanan darah sesudah minum jus avocad sebesar 93</w:t>
      </w:r>
      <w:proofErr w:type="gramStart"/>
      <w:r w:rsidRPr="00F419B6">
        <w:t>,67</w:t>
      </w:r>
      <w:proofErr w:type="gramEnd"/>
      <w:r w:rsidRPr="00F419B6">
        <w:t xml:space="preserve">/63,73 mmHg, lebih rendah daripada sebelum minum jus alpukat, yaitu sebesar 103/71,83 mmHg dengan penurunan sangat signifikan (p &lt; 0,01). </w:t>
      </w:r>
      <w:proofErr w:type="gramStart"/>
      <w:r w:rsidRPr="00F419B6">
        <w:t>Kesimpulan avocad menurunkan tekanan darah normal pada wanita</w:t>
      </w:r>
      <w:r w:rsidRPr="00F419B6">
        <w:rPr>
          <w:spacing w:val="-10"/>
        </w:rPr>
        <w:t xml:space="preserve"> </w:t>
      </w:r>
      <w:r w:rsidRPr="00F419B6">
        <w:t>dewasa.</w:t>
      </w:r>
      <w:proofErr w:type="gramEnd"/>
    </w:p>
    <w:p w14:paraId="68F7A444" w14:textId="77777777" w:rsidR="00271339" w:rsidRPr="00F419B6" w:rsidRDefault="00D53711" w:rsidP="00F419B6">
      <w:pPr>
        <w:pStyle w:val="BodyText"/>
        <w:ind w:firstLine="566"/>
      </w:pPr>
      <w:proofErr w:type="gramStart"/>
      <w:r w:rsidRPr="00F419B6">
        <w:t>Penelitian yang dilakukan oleh Marcellia W.H., 2012.</w:t>
      </w:r>
      <w:proofErr w:type="gramEnd"/>
      <w:r w:rsidRPr="00F419B6">
        <w:t xml:space="preserve"> Analisis data menggunakan </w:t>
      </w:r>
      <w:proofErr w:type="gramStart"/>
      <w:r w:rsidRPr="00F419B6">
        <w:t>uji ”</w:t>
      </w:r>
      <w:proofErr w:type="gramEnd"/>
      <w:r w:rsidRPr="00F419B6">
        <w:t xml:space="preserve">t” berpasangan, α = 0,05. Hasil penelitian rerata tekanan darah setelah minum jus buah avocad 106,55/68,62 mmHg lebih rendah daripada sebelum minum jus buah avocad yaitu 112,27/71,23 mmHg, dengan penurunan yang sangat signifikan untuk sistol (p &lt; 0,001) dan signifikan untuk  tekanan darah diastol (p &lt; 0,05). </w:t>
      </w:r>
      <w:proofErr w:type="gramStart"/>
      <w:r w:rsidRPr="00F419B6">
        <w:t>Simpulan jus buah avocad berefek menurunkan tekanan darah sistol dan diastol pada pria dewasa muda.</w:t>
      </w:r>
      <w:proofErr w:type="gramEnd"/>
    </w:p>
    <w:p w14:paraId="78EA6761" w14:textId="36A63EA8" w:rsidR="00271339" w:rsidRPr="00F419B6" w:rsidRDefault="00D53711" w:rsidP="00F419B6">
      <w:pPr>
        <w:pStyle w:val="BodyText"/>
        <w:ind w:firstLine="566"/>
      </w:pPr>
      <w:proofErr w:type="gramStart"/>
      <w:r w:rsidRPr="00F419B6">
        <w:t>Dari penelitian diatas belum jelas penanganan yang mana yang lebih efektif dalam menurunkan tekanan darah tinggi.</w:t>
      </w:r>
      <w:proofErr w:type="gramEnd"/>
      <w:r w:rsidRPr="00F419B6">
        <w:t xml:space="preserve"> </w:t>
      </w:r>
      <w:proofErr w:type="gramStart"/>
      <w:r w:rsidRPr="00F419B6">
        <w:t>Sehingga peneliti ingin melihat perbedaan efektifitas penurunan tekanan darah tinggi setelah di berikan minuman jus tomat dan setelah diberikan jus avocad dalam menurunkan       tekanan      darah.</w:t>
      </w:r>
      <w:proofErr w:type="gramEnd"/>
      <w:r w:rsidR="00F419B6" w:rsidRPr="00F419B6">
        <w:t xml:space="preserve"> </w:t>
      </w:r>
      <w:r w:rsidRPr="00F419B6">
        <w:t xml:space="preserve">Berdasarkan latar belakang </w:t>
      </w:r>
      <w:proofErr w:type="gramStart"/>
      <w:r w:rsidRPr="00F419B6">
        <w:t>di  atas</w:t>
      </w:r>
      <w:proofErr w:type="gramEnd"/>
      <w:r w:rsidRPr="00F419B6">
        <w:t>, maka penulis tertarik untuk melakukan penelitian  dengan judul “ Perbedaan efektifitas jus tomat dan jus avocad terhadap penurunan tekanan darah pada pus yang menderita hipertensi di desa Lereng wilayah kerja Puskesmas Kuok”</w:t>
      </w:r>
    </w:p>
    <w:p w14:paraId="538CF50A" w14:textId="77777777" w:rsidR="00271339" w:rsidRPr="00F419B6" w:rsidRDefault="00271339" w:rsidP="00F419B6">
      <w:pPr>
        <w:pStyle w:val="BodyText"/>
      </w:pPr>
    </w:p>
    <w:p w14:paraId="61A163C3" w14:textId="77777777" w:rsidR="00271339" w:rsidRPr="00F419B6" w:rsidRDefault="00D53711" w:rsidP="00F419B6">
      <w:pPr>
        <w:pStyle w:val="Heading1"/>
        <w:spacing w:before="0"/>
        <w:ind w:left="0"/>
        <w:rPr>
          <w:b w:val="0"/>
          <w:bCs w:val="0"/>
        </w:rPr>
      </w:pPr>
      <w:r w:rsidRPr="00F419B6">
        <w:rPr>
          <w:b w:val="0"/>
          <w:bCs w:val="0"/>
        </w:rPr>
        <w:t>METODE PENELITIAN</w:t>
      </w:r>
    </w:p>
    <w:p w14:paraId="077D1599" w14:textId="77777777" w:rsidR="00271339" w:rsidRPr="00F419B6" w:rsidRDefault="00D53711" w:rsidP="00F419B6">
      <w:pPr>
        <w:pStyle w:val="BodyText"/>
        <w:ind w:right="118" w:firstLine="566"/>
      </w:pPr>
      <w:r w:rsidRPr="00F419B6">
        <w:t xml:space="preserve">Penelitian ini menggunakan rancangan penelitian </w:t>
      </w:r>
      <w:r w:rsidRPr="00F419B6">
        <w:rPr>
          <w:i/>
        </w:rPr>
        <w:t>Quasi Eksperimental Design</w:t>
      </w:r>
      <w:r w:rsidRPr="00F419B6">
        <w:t xml:space="preserve">, dengan rancangan penelitian yang digunakan adalah </w:t>
      </w:r>
      <w:r w:rsidRPr="00F419B6">
        <w:rPr>
          <w:i/>
        </w:rPr>
        <w:t xml:space="preserve">Two Group Pre Test and Post Test Design </w:t>
      </w:r>
      <w:r w:rsidRPr="00F419B6">
        <w:t xml:space="preserve">artinya sampel pada penelitian ini diobservasi terlebih dahulu sebelum diberi perlakuan, kemudian setelah diberi perlakuan sampel tersebut diobservasi kembali. </w:t>
      </w:r>
      <w:proofErr w:type="gramStart"/>
      <w:r w:rsidRPr="00F419B6">
        <w:t>Populasi  dalam</w:t>
      </w:r>
      <w:proofErr w:type="gramEnd"/>
      <w:r w:rsidRPr="00F419B6">
        <w:t xml:space="preserve"> penelitian ini adalah pus yang mengalami hipertensi di desa lereng wilayah kerja Puskesmas Kuok yang berjumlah 73 orang .</w:t>
      </w:r>
    </w:p>
    <w:p w14:paraId="44695E3A" w14:textId="3342F1AE" w:rsidR="00271339" w:rsidRPr="00F419B6" w:rsidRDefault="00D53711" w:rsidP="000809F5">
      <w:pPr>
        <w:pStyle w:val="BodyText"/>
        <w:ind w:right="121" w:firstLine="566"/>
      </w:pPr>
      <w:proofErr w:type="gramStart"/>
      <w:r w:rsidRPr="00F419B6">
        <w:t>Sampel adalah bagian dari populasi yang diteliti (Hidayat, 2007).</w:t>
      </w:r>
      <w:proofErr w:type="gramEnd"/>
      <w:r w:rsidRPr="00F419B6">
        <w:t xml:space="preserve"> </w:t>
      </w:r>
      <w:proofErr w:type="gramStart"/>
      <w:r w:rsidRPr="00F419B6">
        <w:t>Sampel pada penelitian ini yaitu responden yang mengalami hipertensi di desa lereng wilayah kerja Puskesmas Kuok sebanyak 30 responden.</w:t>
      </w:r>
      <w:proofErr w:type="gramEnd"/>
      <w:r w:rsidR="00F419B6" w:rsidRPr="00F419B6">
        <w:t xml:space="preserve"> </w:t>
      </w:r>
      <w:r w:rsidRPr="00F419B6">
        <w:t xml:space="preserve">Penelitian ini </w:t>
      </w:r>
      <w:proofErr w:type="gramStart"/>
      <w:r w:rsidRPr="00F419B6">
        <w:t>dilaksanakan  di</w:t>
      </w:r>
      <w:proofErr w:type="gramEnd"/>
      <w:r w:rsidRPr="00F419B6">
        <w:t xml:space="preserve"> Desa Lereng wilayah kerja Puskesmas Kuok. </w:t>
      </w:r>
      <w:proofErr w:type="gramStart"/>
      <w:r w:rsidRPr="00F419B6">
        <w:t>dilaksanakan</w:t>
      </w:r>
      <w:proofErr w:type="gramEnd"/>
      <w:r w:rsidRPr="00F419B6">
        <w:t xml:space="preserve"> bulan  12  Oktober  –  17 </w:t>
      </w:r>
      <w:r w:rsidRPr="00F419B6">
        <w:rPr>
          <w:spacing w:val="36"/>
        </w:rPr>
        <w:t xml:space="preserve"> </w:t>
      </w:r>
      <w:r w:rsidRPr="00F419B6">
        <w:t>Oktober</w:t>
      </w:r>
      <w:r w:rsidR="000809F5">
        <w:t xml:space="preserve"> </w:t>
      </w:r>
      <w:r w:rsidRPr="00F419B6">
        <w:t xml:space="preserve">2015. Pengumpulan data digunakan </w:t>
      </w:r>
      <w:r w:rsidRPr="00F419B6">
        <w:lastRenderedPageBreak/>
        <w:t>pada penelitian ini menggunakan kuisoner dan observasi .menggunakan data primer     dan     pengolahan    data</w:t>
      </w:r>
      <w:r w:rsidR="00F419B6" w:rsidRPr="00F419B6">
        <w:t xml:space="preserve"> </w:t>
      </w:r>
      <w:r w:rsidRPr="00F419B6">
        <w:t xml:space="preserve">menggunakan komputerisasi. Analisis data yang digunakan pada penelitian ini adalah dengan menggunakan </w:t>
      </w:r>
      <w:r w:rsidRPr="00F419B6">
        <w:rPr>
          <w:i/>
        </w:rPr>
        <w:t xml:space="preserve">uji T dua mean independen untuk menguji perbedaan mean antara 2 </w:t>
      </w:r>
      <w:r w:rsidRPr="00F419B6">
        <w:t>kelompok data  independen dengan batas  derajad  kemaknaan α  5% (α =</w:t>
      </w:r>
      <w:r w:rsidRPr="00F419B6">
        <w:rPr>
          <w:spacing w:val="-7"/>
        </w:rPr>
        <w:t xml:space="preserve"> </w:t>
      </w:r>
      <w:r w:rsidRPr="00F419B6">
        <w:t>0,05).</w:t>
      </w:r>
    </w:p>
    <w:p w14:paraId="1950B52F" w14:textId="77777777" w:rsidR="00271339" w:rsidRPr="00F419B6" w:rsidRDefault="00271339" w:rsidP="00F419B6">
      <w:pPr>
        <w:pStyle w:val="BodyText"/>
      </w:pPr>
    </w:p>
    <w:p w14:paraId="484384F2" w14:textId="77777777" w:rsidR="00271339" w:rsidRPr="00F419B6" w:rsidRDefault="00D53711" w:rsidP="00F419B6">
      <w:pPr>
        <w:pStyle w:val="Heading1"/>
        <w:spacing w:before="0"/>
        <w:ind w:left="0"/>
        <w:rPr>
          <w:b w:val="0"/>
          <w:bCs w:val="0"/>
        </w:rPr>
      </w:pPr>
      <w:r w:rsidRPr="00F419B6">
        <w:rPr>
          <w:b w:val="0"/>
          <w:bCs w:val="0"/>
        </w:rPr>
        <w:t>HASIL PENELITIAN</w:t>
      </w:r>
    </w:p>
    <w:p w14:paraId="61500C95" w14:textId="22BE902B" w:rsidR="00271339" w:rsidRPr="00F419B6" w:rsidRDefault="00D53711" w:rsidP="00F419B6">
      <w:pPr>
        <w:pStyle w:val="BodyText"/>
        <w:tabs>
          <w:tab w:val="left" w:pos="3868"/>
        </w:tabs>
        <w:ind w:firstLine="720"/>
      </w:pPr>
      <w:r w:rsidRPr="00F419B6">
        <w:t xml:space="preserve">Berdasarkanhasil penelitian yang telah dilakukan di peroleh hasil sebagai </w:t>
      </w:r>
      <w:proofErr w:type="gramStart"/>
      <w:r w:rsidRPr="00F419B6">
        <w:t>berikut</w:t>
      </w:r>
      <w:r w:rsidRPr="00F419B6">
        <w:rPr>
          <w:spacing w:val="-10"/>
        </w:rPr>
        <w:t xml:space="preserve"> </w:t>
      </w:r>
      <w:r w:rsidRPr="00F419B6">
        <w:t>:</w:t>
      </w:r>
      <w:proofErr w:type="gramEnd"/>
    </w:p>
    <w:p w14:paraId="56FF93B5" w14:textId="77777777" w:rsidR="00271339" w:rsidRPr="00F419B6" w:rsidRDefault="00271339" w:rsidP="00F419B6">
      <w:pPr>
        <w:pStyle w:val="BodyText"/>
      </w:pPr>
    </w:p>
    <w:p w14:paraId="25D26FF5" w14:textId="77777777" w:rsidR="00271339" w:rsidRPr="00F419B6" w:rsidRDefault="00D53711" w:rsidP="00F419B6">
      <w:pPr>
        <w:pStyle w:val="Heading1"/>
        <w:numPr>
          <w:ilvl w:val="0"/>
          <w:numId w:val="3"/>
        </w:numPr>
        <w:tabs>
          <w:tab w:val="left" w:pos="1336"/>
        </w:tabs>
        <w:spacing w:before="0"/>
        <w:ind w:left="0"/>
        <w:jc w:val="both"/>
        <w:rPr>
          <w:b w:val="0"/>
          <w:bCs w:val="0"/>
        </w:rPr>
      </w:pPr>
      <w:r w:rsidRPr="00F419B6">
        <w:rPr>
          <w:b w:val="0"/>
          <w:bCs w:val="0"/>
        </w:rPr>
        <w:t>Analisa</w:t>
      </w:r>
      <w:r w:rsidRPr="00F419B6">
        <w:rPr>
          <w:b w:val="0"/>
          <w:bCs w:val="0"/>
          <w:spacing w:val="-5"/>
        </w:rPr>
        <w:t xml:space="preserve"> </w:t>
      </w:r>
      <w:r w:rsidRPr="00F419B6">
        <w:rPr>
          <w:b w:val="0"/>
          <w:bCs w:val="0"/>
        </w:rPr>
        <w:t>univariat</w:t>
      </w:r>
    </w:p>
    <w:p w14:paraId="13BEC970" w14:textId="01127EAF" w:rsidR="00271339" w:rsidRPr="00F419B6" w:rsidRDefault="00D53711" w:rsidP="000809F5">
      <w:pPr>
        <w:pStyle w:val="BodyText"/>
        <w:tabs>
          <w:tab w:val="left" w:pos="3866"/>
        </w:tabs>
        <w:ind w:right="2" w:firstLine="652"/>
      </w:pPr>
      <w:proofErr w:type="gramStart"/>
      <w:r w:rsidRPr="00F419B6">
        <w:t>Berdasarkan</w:t>
      </w:r>
      <w:r w:rsidR="00F419B6" w:rsidRPr="00F419B6">
        <w:t xml:space="preserve"> </w:t>
      </w:r>
      <w:r w:rsidRPr="00F419B6">
        <w:t xml:space="preserve">hasil menunjukkan tekanan darah sebelum dilakukan pemberian jus tomat di stage 1  </w:t>
      </w:r>
      <w:r w:rsidRPr="00F419B6">
        <w:rPr>
          <w:spacing w:val="37"/>
        </w:rPr>
        <w:t xml:space="preserve"> </w:t>
      </w:r>
      <w:r w:rsidRPr="00F419B6">
        <w:t>sebanyak</w:t>
      </w:r>
      <w:r w:rsidR="000809F5">
        <w:t xml:space="preserve"> </w:t>
      </w:r>
      <w:r w:rsidRPr="00F419B6">
        <w:t>9 responden dan di stage 2 sebanyak 6 responden.</w:t>
      </w:r>
      <w:proofErr w:type="gramEnd"/>
      <w:r w:rsidRPr="00F419B6">
        <w:t xml:space="preserve"> Setelah diberikan jus tomat, terjadi perubahan tekanan darah menjadi normal sebanyak 1 responden, stage 1 </w:t>
      </w:r>
      <w:proofErr w:type="gramStart"/>
      <w:r w:rsidRPr="00F419B6">
        <w:t>se</w:t>
      </w:r>
      <w:r w:rsidR="000809F5">
        <w:t>banyak  10</w:t>
      </w:r>
      <w:proofErr w:type="gramEnd"/>
      <w:r w:rsidR="000809F5">
        <w:t xml:space="preserve"> responden dan stage </w:t>
      </w:r>
      <w:r w:rsidRPr="00F419B6">
        <w:t>stage</w:t>
      </w:r>
      <w:r w:rsidR="000809F5">
        <w:t xml:space="preserve"> </w:t>
      </w:r>
      <w:r w:rsidRPr="00F419B6">
        <w:t xml:space="preserve">2 menjadi 4 responden. </w:t>
      </w:r>
      <w:proofErr w:type="gramStart"/>
      <w:r w:rsidRPr="00F419B6">
        <w:t>Sedangkan tekanan darah sebelum dilakukan pemberian jus avocad di stage 1 sebanyak</w:t>
      </w:r>
      <w:r w:rsidR="000809F5">
        <w:t xml:space="preserve"> </w:t>
      </w:r>
      <w:r w:rsidRPr="00F419B6">
        <w:t>8 reponden dan di stage 2 sebanyak 7 responden.</w:t>
      </w:r>
      <w:proofErr w:type="gramEnd"/>
      <w:r w:rsidRPr="00F419B6">
        <w:t xml:space="preserve"> Setelah diberikan jus avocad, terjadi perubahan tekanan darah menjadi normal sebanyak 4 responden, stage 1 sebanyak 8 responden dan stage stage 2 menjadi 3 responden.</w:t>
      </w:r>
    </w:p>
    <w:p w14:paraId="1942958C" w14:textId="77777777" w:rsidR="00271339" w:rsidRPr="00F419B6" w:rsidRDefault="00271339" w:rsidP="00F419B6">
      <w:pPr>
        <w:pStyle w:val="BodyText"/>
      </w:pPr>
    </w:p>
    <w:p w14:paraId="2A6FD6C1" w14:textId="77777777" w:rsidR="00271339" w:rsidRPr="00F419B6" w:rsidRDefault="00D53711" w:rsidP="00F419B6">
      <w:pPr>
        <w:pStyle w:val="Heading1"/>
        <w:numPr>
          <w:ilvl w:val="0"/>
          <w:numId w:val="3"/>
        </w:numPr>
        <w:tabs>
          <w:tab w:val="left" w:pos="1336"/>
        </w:tabs>
        <w:spacing w:before="0"/>
        <w:ind w:left="0"/>
        <w:jc w:val="both"/>
        <w:rPr>
          <w:b w:val="0"/>
          <w:bCs w:val="0"/>
        </w:rPr>
      </w:pPr>
      <w:r w:rsidRPr="00F419B6">
        <w:rPr>
          <w:b w:val="0"/>
          <w:bCs w:val="0"/>
        </w:rPr>
        <w:t>Analisis</w:t>
      </w:r>
      <w:r w:rsidRPr="00F419B6">
        <w:rPr>
          <w:b w:val="0"/>
          <w:bCs w:val="0"/>
          <w:spacing w:val="-4"/>
        </w:rPr>
        <w:t xml:space="preserve"> </w:t>
      </w:r>
      <w:r w:rsidRPr="00F419B6">
        <w:rPr>
          <w:b w:val="0"/>
          <w:bCs w:val="0"/>
        </w:rPr>
        <w:t>Bivariat</w:t>
      </w:r>
    </w:p>
    <w:p w14:paraId="3815C893" w14:textId="00D940CE" w:rsidR="00271339" w:rsidRPr="00F419B6" w:rsidRDefault="000809F5" w:rsidP="00F419B6">
      <w:pPr>
        <w:pStyle w:val="ListParagraph"/>
        <w:numPr>
          <w:ilvl w:val="1"/>
          <w:numId w:val="3"/>
        </w:numPr>
        <w:tabs>
          <w:tab w:val="left" w:pos="1696"/>
          <w:tab w:val="left" w:pos="2522"/>
          <w:tab w:val="left" w:pos="3312"/>
          <w:tab w:val="left" w:pos="3493"/>
        </w:tabs>
        <w:ind w:left="0" w:right="117"/>
        <w:jc w:val="both"/>
      </w:pPr>
      <w:r>
        <w:t xml:space="preserve">Perbedaan </w:t>
      </w:r>
      <w:r w:rsidR="00D53711" w:rsidRPr="00F419B6">
        <w:rPr>
          <w:spacing w:val="-1"/>
        </w:rPr>
        <w:t xml:space="preserve">Rata–Rata </w:t>
      </w:r>
      <w:r>
        <w:t>antara</w:t>
      </w:r>
      <w:r>
        <w:tab/>
        <w:t xml:space="preserve">variable </w:t>
      </w:r>
      <w:r w:rsidR="00D53711" w:rsidRPr="00F419B6">
        <w:rPr>
          <w:spacing w:val="-1"/>
        </w:rPr>
        <w:t>Tekanan</w:t>
      </w:r>
      <w:r w:rsidR="007A49FA" w:rsidRPr="00F419B6">
        <w:rPr>
          <w:spacing w:val="-1"/>
        </w:rPr>
        <w:t xml:space="preserve"> </w:t>
      </w:r>
      <w:r w:rsidR="00D53711" w:rsidRPr="00F419B6">
        <w:t>Darah Sebelum Dan Sesudah Diberikan Jus Tomat Pada PUS Yang Menderita Hipertensi Di Desa Lereng  Wilayah Kerja Puskesmas Kuok</w:t>
      </w:r>
    </w:p>
    <w:p w14:paraId="0521EF5D" w14:textId="3403F00B" w:rsidR="00271339" w:rsidRPr="00F419B6" w:rsidRDefault="00D53711" w:rsidP="00F871A9">
      <w:pPr>
        <w:pStyle w:val="BodyText"/>
        <w:tabs>
          <w:tab w:val="left" w:pos="3057"/>
        </w:tabs>
        <w:ind w:right="117"/>
      </w:pPr>
      <w:proofErr w:type="gramStart"/>
      <w:r w:rsidRPr="00F419B6">
        <w:rPr>
          <w:sz w:val="22"/>
        </w:rPr>
        <w:t xml:space="preserve">Hasil </w:t>
      </w:r>
      <w:r w:rsidRPr="00F419B6">
        <w:t>Rata-rata tekanan darah sistolik responden sebelum</w:t>
      </w:r>
      <w:r w:rsidRPr="00F419B6">
        <w:tab/>
        <w:t>diberikan intervensi yaitu 150.00 mmHg.</w:t>
      </w:r>
      <w:proofErr w:type="gramEnd"/>
      <w:r w:rsidRPr="00F419B6">
        <w:t xml:space="preserve"> </w:t>
      </w:r>
      <w:proofErr w:type="gramStart"/>
      <w:r w:rsidRPr="00F419B6">
        <w:t>Sedangkan pada tekanan darah diastolik sebelum p</w:t>
      </w:r>
      <w:bookmarkStart w:id="0" w:name="_GoBack"/>
      <w:bookmarkEnd w:id="0"/>
      <w:r w:rsidRPr="00F419B6">
        <w:t>emberian jus tomat adalah 94.00 mmHg dan rata-rata tekanan darah sistolik sesudah diberikan intervensi yaitu 144.00 mmHg.</w:t>
      </w:r>
      <w:proofErr w:type="gramEnd"/>
      <w:r w:rsidRPr="00F419B6">
        <w:t xml:space="preserve"> </w:t>
      </w:r>
      <w:proofErr w:type="gramStart"/>
      <w:r w:rsidRPr="00F419B6">
        <w:t>Sedangkan pada tekanan darah diastolik sesudah pemberian jus tomat adalah 88.67</w:t>
      </w:r>
      <w:r w:rsidRPr="00F419B6">
        <w:rPr>
          <w:spacing w:val="-25"/>
        </w:rPr>
        <w:t xml:space="preserve"> </w:t>
      </w:r>
      <w:r w:rsidRPr="00F419B6">
        <w:t>mmHg.</w:t>
      </w:r>
      <w:proofErr w:type="gramEnd"/>
    </w:p>
    <w:p w14:paraId="4E2A78B8" w14:textId="7223531B" w:rsidR="00271339" w:rsidRPr="00F871A9" w:rsidRDefault="00D53711" w:rsidP="00F419B6">
      <w:pPr>
        <w:pStyle w:val="ListParagraph"/>
        <w:numPr>
          <w:ilvl w:val="1"/>
          <w:numId w:val="3"/>
        </w:numPr>
        <w:tabs>
          <w:tab w:val="left" w:pos="1336"/>
          <w:tab w:val="left" w:pos="2952"/>
        </w:tabs>
        <w:ind w:left="0" w:right="117"/>
        <w:jc w:val="both"/>
        <w:rPr>
          <w:sz w:val="21"/>
        </w:rPr>
      </w:pPr>
      <w:r w:rsidRPr="00F419B6">
        <w:t>Perbedaan</w:t>
      </w:r>
      <w:r w:rsidRPr="00F419B6">
        <w:tab/>
      </w:r>
      <w:r w:rsidRPr="00F871A9">
        <w:rPr>
          <w:spacing w:val="-1"/>
        </w:rPr>
        <w:t xml:space="preserve">Rata–Rata </w:t>
      </w:r>
      <w:r w:rsidRPr="00F419B6">
        <w:t>antara variabel Tekanan Darah Sebelum Dan Sesudah Diberikan Jus avocad Pada PUS Yang Menderita Hipertensi Di Desa Lereng  Wilayah Kerja Puskesmas</w:t>
      </w:r>
      <w:r w:rsidRPr="00F871A9">
        <w:rPr>
          <w:spacing w:val="-4"/>
        </w:rPr>
        <w:t xml:space="preserve"> </w:t>
      </w:r>
      <w:r w:rsidRPr="00F419B6">
        <w:t>Kuok</w:t>
      </w:r>
    </w:p>
    <w:p w14:paraId="4E660163" w14:textId="77777777" w:rsidR="00271339" w:rsidRPr="00F419B6" w:rsidRDefault="00D53711" w:rsidP="00F419B6">
      <w:pPr>
        <w:pStyle w:val="BodyText"/>
        <w:tabs>
          <w:tab w:val="left" w:pos="3160"/>
        </w:tabs>
        <w:ind w:right="119"/>
      </w:pPr>
      <w:r w:rsidRPr="00F419B6">
        <w:t>Diketahui bahwa rata-rata tekanan darah sistolik responden</w:t>
      </w:r>
      <w:r w:rsidRPr="00F419B6">
        <w:tab/>
        <w:t xml:space="preserve">sebelum </w:t>
      </w:r>
      <w:proofErr w:type="gramStart"/>
      <w:r w:rsidRPr="00F419B6">
        <w:t>diberikan  intervensi</w:t>
      </w:r>
      <w:proofErr w:type="gramEnd"/>
      <w:r w:rsidRPr="00F419B6">
        <w:t xml:space="preserve"> </w:t>
      </w:r>
      <w:r w:rsidRPr="00F419B6">
        <w:rPr>
          <w:spacing w:val="47"/>
        </w:rPr>
        <w:t xml:space="preserve"> </w:t>
      </w:r>
      <w:r w:rsidRPr="00F419B6">
        <w:t>yaitu</w:t>
      </w:r>
    </w:p>
    <w:p w14:paraId="55714790" w14:textId="42F0B89A" w:rsidR="00271339" w:rsidRPr="00F419B6" w:rsidRDefault="00D53711" w:rsidP="00F419B6">
      <w:pPr>
        <w:pStyle w:val="BodyText"/>
        <w:tabs>
          <w:tab w:val="left" w:pos="3164"/>
        </w:tabs>
        <w:ind w:right="120"/>
      </w:pPr>
      <w:proofErr w:type="gramStart"/>
      <w:r w:rsidRPr="00F419B6">
        <w:t>154.67 mmHg.</w:t>
      </w:r>
      <w:proofErr w:type="gramEnd"/>
      <w:r w:rsidRPr="00F419B6">
        <w:t xml:space="preserve"> Sedangkan pada tekanan darah diastolik</w:t>
      </w:r>
      <w:r w:rsidRPr="00F419B6">
        <w:tab/>
      </w:r>
      <w:r w:rsidRPr="00F419B6">
        <w:rPr>
          <w:w w:val="95"/>
        </w:rPr>
        <w:t xml:space="preserve">sebelum </w:t>
      </w:r>
      <w:r w:rsidRPr="00F419B6">
        <w:t xml:space="preserve">pemberian </w:t>
      </w:r>
      <w:proofErr w:type="gramStart"/>
      <w:r w:rsidRPr="00F419B6">
        <w:t>jus  tomat</w:t>
      </w:r>
      <w:proofErr w:type="gramEnd"/>
      <w:r w:rsidRPr="00F419B6">
        <w:t xml:space="preserve"> adalah 95.33 mmHg dan rata-rata tekanan darah sistolik sesudah diberikan intervensi    yaitu   </w:t>
      </w:r>
      <w:r w:rsidRPr="00F419B6">
        <w:rPr>
          <w:spacing w:val="55"/>
        </w:rPr>
        <w:t xml:space="preserve"> </w:t>
      </w:r>
      <w:r w:rsidRPr="00F419B6">
        <w:t>143.33</w:t>
      </w:r>
      <w:r w:rsidR="00F419B6" w:rsidRPr="00F419B6">
        <w:t xml:space="preserve"> </w:t>
      </w:r>
      <w:r w:rsidRPr="00F419B6">
        <w:t xml:space="preserve">mmHg. </w:t>
      </w:r>
      <w:proofErr w:type="gramStart"/>
      <w:r w:rsidRPr="00F419B6">
        <w:t>Sedangkan pada tekanan darah diastolik sesudah pemberian jus tomat adalah 86.67 mmHg.</w:t>
      </w:r>
      <w:proofErr w:type="gramEnd"/>
    </w:p>
    <w:p w14:paraId="75D33EC5" w14:textId="77777777" w:rsidR="00271339" w:rsidRPr="00F419B6" w:rsidRDefault="00D53711" w:rsidP="00F419B6">
      <w:pPr>
        <w:pStyle w:val="ListParagraph"/>
        <w:numPr>
          <w:ilvl w:val="1"/>
          <w:numId w:val="3"/>
        </w:numPr>
        <w:tabs>
          <w:tab w:val="left" w:pos="1696"/>
          <w:tab w:val="left" w:pos="3700"/>
        </w:tabs>
        <w:ind w:left="0"/>
        <w:jc w:val="both"/>
      </w:pPr>
      <w:r w:rsidRPr="00F419B6">
        <w:t>Rata–Rata Antara Variabel Antara Jus Tomat dan Jus Avocad</w:t>
      </w:r>
      <w:r w:rsidRPr="00F419B6">
        <w:tab/>
        <w:t>Dalam Menurunkan Tekanan Darah Pada PUS Yang Menderita Hipertensi Di Desa Lereng  Wilayah Kerja Puskesmas</w:t>
      </w:r>
      <w:r w:rsidRPr="00F419B6">
        <w:rPr>
          <w:spacing w:val="-4"/>
        </w:rPr>
        <w:t xml:space="preserve"> </w:t>
      </w:r>
      <w:r w:rsidRPr="00F419B6">
        <w:t>Kuok</w:t>
      </w:r>
    </w:p>
    <w:p w14:paraId="7F983D5E" w14:textId="75F5B5C8" w:rsidR="00271339" w:rsidRPr="00F419B6" w:rsidRDefault="00D53711" w:rsidP="00F419B6">
      <w:pPr>
        <w:pStyle w:val="BodyText"/>
        <w:tabs>
          <w:tab w:val="left" w:pos="3572"/>
        </w:tabs>
        <w:ind w:right="1" w:firstLine="568"/>
      </w:pPr>
      <w:r w:rsidRPr="00F419B6">
        <w:t>Hasil penelitian dengan nilai rata-rata penurunan tekanan darah sistolik pada responden yang diberikan jus tomat sebesar 6</w:t>
      </w:r>
      <w:proofErr w:type="gramStart"/>
      <w:r w:rsidRPr="00F419B6">
        <w:t>,00</w:t>
      </w:r>
      <w:proofErr w:type="gramEnd"/>
      <w:r w:rsidRPr="00F419B6">
        <w:t xml:space="preserve"> dan jus avocad sebesar 11,00, sedangkan nilai rata-rata penurunan tekanan darah diastolik jus tomat sebesar 5,33 dan jus  avocad sebesar 8,67. Sedangkan untuk nilai p= 0,039 &lt; α = 0</w:t>
      </w:r>
      <w:proofErr w:type="gramStart"/>
      <w:r w:rsidRPr="00F419B6">
        <w:t>,05</w:t>
      </w:r>
      <w:proofErr w:type="gramEnd"/>
      <w:r w:rsidRPr="00F419B6">
        <w:t xml:space="preserve"> pada sistolik dan diastolik dengan nilai p = 0,039 &lt; α= 0,05 yang berarti ada perbedaan yang signifikan antara jus tomat </w:t>
      </w:r>
      <w:r w:rsidR="00F871A9">
        <w:t xml:space="preserve">dan jus avocad dalam menurunkan </w:t>
      </w:r>
      <w:r w:rsidRPr="00F419B6">
        <w:t xml:space="preserve">tekanan darah. </w:t>
      </w:r>
      <w:proofErr w:type="gramStart"/>
      <w:r w:rsidRPr="00F419B6">
        <w:t>Dimana penurunan tekanan darah pada jus avocad lebih efektif dari pada pemberian jus</w:t>
      </w:r>
      <w:r w:rsidRPr="00F419B6">
        <w:rPr>
          <w:spacing w:val="-9"/>
        </w:rPr>
        <w:t xml:space="preserve"> </w:t>
      </w:r>
      <w:r w:rsidRPr="00F419B6">
        <w:t>tomat.</w:t>
      </w:r>
      <w:proofErr w:type="gramEnd"/>
    </w:p>
    <w:p w14:paraId="296B3872" w14:textId="77777777" w:rsidR="007A49FA" w:rsidRPr="00F419B6" w:rsidRDefault="007A49FA" w:rsidP="00F419B6">
      <w:pPr>
        <w:pStyle w:val="BodyText"/>
        <w:tabs>
          <w:tab w:val="left" w:pos="3572"/>
        </w:tabs>
        <w:ind w:right="1" w:firstLine="568"/>
      </w:pPr>
    </w:p>
    <w:p w14:paraId="26DB7002" w14:textId="77777777" w:rsidR="00271339" w:rsidRPr="00F419B6" w:rsidRDefault="00D53711" w:rsidP="00F419B6">
      <w:pPr>
        <w:jc w:val="both"/>
      </w:pPr>
      <w:r w:rsidRPr="00F419B6">
        <w:t>PEMBAHASAN</w:t>
      </w:r>
    </w:p>
    <w:p w14:paraId="75F5B0F1" w14:textId="5CB22AFB" w:rsidR="00271339" w:rsidRPr="00F419B6" w:rsidRDefault="00D53711" w:rsidP="00F419B6">
      <w:pPr>
        <w:pStyle w:val="BodyText"/>
        <w:ind w:firstLine="566"/>
      </w:pPr>
      <w:r w:rsidRPr="00F419B6">
        <w:t xml:space="preserve">Berdasarkan hasil penelitian tentang </w:t>
      </w:r>
      <w:r w:rsidRPr="00F419B6">
        <w:rPr>
          <w:sz w:val="28"/>
        </w:rPr>
        <w:t>“</w:t>
      </w:r>
      <w:r w:rsidRPr="00F419B6">
        <w:t>Perbedaan Efektifitas Jus</w:t>
      </w:r>
      <w:r w:rsidR="007A49FA" w:rsidRPr="00F419B6">
        <w:t xml:space="preserve"> </w:t>
      </w:r>
      <w:r w:rsidRPr="00F419B6">
        <w:t xml:space="preserve">Tomat Dan Jus Avocad Terhadap Penurunan Tekanan Darah pada Pus yang Menderita Hipertensi di Desa Lereng Wilayah Kerja Puskesmas Kuok”, maka dapat diuraikan sebagai </w:t>
      </w:r>
      <w:proofErr w:type="gramStart"/>
      <w:r w:rsidRPr="00F419B6">
        <w:t>berikut :</w:t>
      </w:r>
      <w:proofErr w:type="gramEnd"/>
    </w:p>
    <w:p w14:paraId="3A27B7C0" w14:textId="77777777" w:rsidR="007A49FA" w:rsidRPr="00F419B6" w:rsidRDefault="007A49FA" w:rsidP="00F419B6">
      <w:pPr>
        <w:pStyle w:val="BodyText"/>
        <w:ind w:firstLine="566"/>
      </w:pPr>
    </w:p>
    <w:p w14:paraId="6706E29F" w14:textId="77777777" w:rsidR="00F871A9" w:rsidRDefault="00F871A9">
      <w:pPr>
        <w:rPr>
          <w:sz w:val="24"/>
          <w:szCs w:val="24"/>
        </w:rPr>
      </w:pPr>
      <w:r>
        <w:rPr>
          <w:b/>
          <w:bCs/>
        </w:rPr>
        <w:br w:type="page"/>
      </w:r>
    </w:p>
    <w:p w14:paraId="6D91F94C" w14:textId="6E4BA507" w:rsidR="00271339" w:rsidRPr="00F419B6" w:rsidRDefault="00D53711" w:rsidP="00F419B6">
      <w:pPr>
        <w:pStyle w:val="Heading1"/>
        <w:numPr>
          <w:ilvl w:val="0"/>
          <w:numId w:val="2"/>
        </w:numPr>
        <w:tabs>
          <w:tab w:val="left" w:pos="1400"/>
        </w:tabs>
        <w:spacing w:before="0"/>
        <w:ind w:left="0" w:hanging="555"/>
        <w:jc w:val="both"/>
        <w:rPr>
          <w:b w:val="0"/>
          <w:bCs w:val="0"/>
        </w:rPr>
      </w:pPr>
      <w:r w:rsidRPr="00F419B6">
        <w:rPr>
          <w:b w:val="0"/>
          <w:bCs w:val="0"/>
        </w:rPr>
        <w:lastRenderedPageBreak/>
        <w:t>Jenis</w:t>
      </w:r>
      <w:r w:rsidRPr="00F419B6">
        <w:rPr>
          <w:b w:val="0"/>
          <w:bCs w:val="0"/>
          <w:spacing w:val="-7"/>
        </w:rPr>
        <w:t xml:space="preserve"> </w:t>
      </w:r>
      <w:r w:rsidRPr="00F419B6">
        <w:rPr>
          <w:b w:val="0"/>
          <w:bCs w:val="0"/>
        </w:rPr>
        <w:t>Kelamin</w:t>
      </w:r>
    </w:p>
    <w:p w14:paraId="4F0774AA" w14:textId="107E8E6F" w:rsidR="00271339" w:rsidRPr="00F419B6" w:rsidRDefault="00D53711" w:rsidP="00F871A9">
      <w:pPr>
        <w:pStyle w:val="BodyText"/>
        <w:ind w:right="117" w:firstLine="708"/>
      </w:pPr>
      <w:proofErr w:type="gramStart"/>
      <w:r w:rsidRPr="00F419B6">
        <w:t>Hasil penelitian ini menunjukkan bahwa dari 30 responden yang mengalami hipertensi sebagian besar berjenis perempuan yaitu sebesar 70 %, sedangkan responden laki-laki sebesar 30%.</w:t>
      </w:r>
      <w:proofErr w:type="gramEnd"/>
      <w:r w:rsidRPr="00F419B6">
        <w:t xml:space="preserve"> Hal ini sesuai dengan penelitian yang  dilakukan oleh Hesti Rahayu (2012) menunjukkan bahwa kejadian hipertensi lebih tinggi terjadi pada perempuan sebesar 68,3% dibandingkan pada laki-laki sebesar 31,7%, dan menjelaskan ada hubungan signifikan antara jenis  kelamin dengan kejadian hipertensi. Kondisi ini dipengaruhi oleh hormon, perempuan yang memasuki masa menoupose, lebih berisiko un</w:t>
      </w:r>
      <w:r w:rsidR="00F871A9">
        <w:t>tuk mengalami obesitas yang</w:t>
      </w:r>
      <w:r w:rsidRPr="00F419B6">
        <w:rPr>
          <w:spacing w:val="23"/>
        </w:rPr>
        <w:t xml:space="preserve"> </w:t>
      </w:r>
      <w:proofErr w:type="gramStart"/>
      <w:r w:rsidRPr="00F419B6">
        <w:t>akan</w:t>
      </w:r>
      <w:proofErr w:type="gramEnd"/>
      <w:r w:rsidR="00F871A9">
        <w:t xml:space="preserve"> </w:t>
      </w:r>
      <w:r w:rsidRPr="00F419B6">
        <w:t>meningkatkan</w:t>
      </w:r>
      <w:r w:rsidRPr="00F419B6">
        <w:tab/>
        <w:t>risiko terjadinya</w:t>
      </w:r>
      <w:r w:rsidRPr="00F419B6">
        <w:rPr>
          <w:spacing w:val="-10"/>
        </w:rPr>
        <w:t xml:space="preserve"> </w:t>
      </w:r>
      <w:r w:rsidRPr="00F419B6">
        <w:t>hipertensi.</w:t>
      </w:r>
    </w:p>
    <w:p w14:paraId="6C138ED2" w14:textId="77777777" w:rsidR="00271339" w:rsidRPr="00F419B6" w:rsidRDefault="00D53711" w:rsidP="00F419B6">
      <w:pPr>
        <w:pStyle w:val="Heading1"/>
        <w:numPr>
          <w:ilvl w:val="0"/>
          <w:numId w:val="2"/>
        </w:numPr>
        <w:tabs>
          <w:tab w:val="left" w:pos="1400"/>
        </w:tabs>
        <w:spacing w:before="0"/>
        <w:ind w:left="0"/>
        <w:jc w:val="both"/>
        <w:rPr>
          <w:b w:val="0"/>
          <w:bCs w:val="0"/>
        </w:rPr>
      </w:pPr>
      <w:r w:rsidRPr="00F419B6">
        <w:rPr>
          <w:b w:val="0"/>
          <w:bCs w:val="0"/>
        </w:rPr>
        <w:t>Riwayat</w:t>
      </w:r>
      <w:r w:rsidRPr="00F419B6">
        <w:rPr>
          <w:b w:val="0"/>
          <w:bCs w:val="0"/>
          <w:spacing w:val="-3"/>
        </w:rPr>
        <w:t xml:space="preserve"> </w:t>
      </w:r>
      <w:r w:rsidRPr="00F419B6">
        <w:rPr>
          <w:b w:val="0"/>
          <w:bCs w:val="0"/>
        </w:rPr>
        <w:t>keluarga</w:t>
      </w:r>
    </w:p>
    <w:p w14:paraId="6BEC9A1E" w14:textId="4DCA07B1" w:rsidR="00271339" w:rsidRPr="00F871A9" w:rsidRDefault="00D53711" w:rsidP="00F871A9">
      <w:pPr>
        <w:pStyle w:val="BodyText"/>
        <w:ind w:right="119" w:firstLine="648"/>
        <w:rPr>
          <w:sz w:val="20"/>
        </w:rPr>
      </w:pPr>
      <w:r w:rsidRPr="00F419B6">
        <w:t>Hasil penelitian ini menunjukkan bahwa dari 30 responden yang mengalami hipertensi sebagian besar memiliki riwayat hipertensi yaitu sebesar 63</w:t>
      </w:r>
      <w:proofErr w:type="gramStart"/>
      <w:r w:rsidRPr="00F419B6">
        <w:t>,33</w:t>
      </w:r>
      <w:proofErr w:type="gramEnd"/>
      <w:r w:rsidRPr="00F419B6">
        <w:t xml:space="preserve"> % sedangkan responden yang tidak memiliki riwayat hipertensi   sebesar   36,66 %.</w:t>
      </w:r>
      <w:r w:rsidR="00F871A9">
        <w:t xml:space="preserve"> </w:t>
      </w:r>
      <w:r w:rsidRPr="00F419B6">
        <w:t>Adanya faktor genetik pada keluarga tertentu akan menyebabkan keluarga itu mempunyai risiko menderita hipertensi.</w:t>
      </w:r>
      <w:r w:rsidRPr="00F419B6">
        <w:tab/>
        <w:t>Hal</w:t>
      </w:r>
      <w:r w:rsidRPr="00F419B6">
        <w:tab/>
        <w:t xml:space="preserve">ini </w:t>
      </w:r>
      <w:r w:rsidR="00F871A9">
        <w:t xml:space="preserve">berhubungan </w:t>
      </w:r>
      <w:r w:rsidRPr="00F419B6">
        <w:t xml:space="preserve">dengan peningkatan kadar sodium intraseluler dan rendahnya rasio </w:t>
      </w:r>
      <w:proofErr w:type="gramStart"/>
      <w:r w:rsidRPr="00F419B6">
        <w:t>antara  potasium</w:t>
      </w:r>
      <w:proofErr w:type="gramEnd"/>
      <w:r w:rsidRPr="00F419B6">
        <w:t xml:space="preserve"> terhadap sodium Individu dengan orang tua dengan hipertensi mempunyai risiko dua kali lebih besar untuk menderita hipertensi dari pada orang yang tidak mempunyai keluarga dengan riwayat hipertensi. </w:t>
      </w:r>
      <w:proofErr w:type="gramStart"/>
      <w:r w:rsidRPr="00F419B6">
        <w:t>Selain itu didapatkan 70-80% kasus hipertensi esensial dengan riwayat hipertensi dalam keluarga.</w:t>
      </w:r>
      <w:proofErr w:type="gramEnd"/>
      <w:r w:rsidRPr="00F419B6">
        <w:t xml:space="preserve"> Seseorang </w:t>
      </w:r>
      <w:proofErr w:type="gramStart"/>
      <w:r w:rsidRPr="00F419B6">
        <w:t>akan</w:t>
      </w:r>
      <w:proofErr w:type="gramEnd"/>
      <w:r w:rsidRPr="00F419B6">
        <w:t xml:space="preserve"> memiliki kemungkinan lebih besar untuk mendapatkan hipertensi jika orang tuanya adalah penderita hipertensi (Marliani,</w:t>
      </w:r>
      <w:r w:rsidRPr="00F419B6">
        <w:rPr>
          <w:spacing w:val="-7"/>
        </w:rPr>
        <w:t xml:space="preserve"> </w:t>
      </w:r>
      <w:r w:rsidRPr="00F419B6">
        <w:t>2007).</w:t>
      </w:r>
    </w:p>
    <w:p w14:paraId="5BC63734" w14:textId="5A95F03C" w:rsidR="007A49FA" w:rsidRPr="00F871A9" w:rsidRDefault="00D53711" w:rsidP="00F419B6">
      <w:pPr>
        <w:pStyle w:val="BodyText"/>
        <w:ind w:right="1" w:firstLine="588"/>
      </w:pPr>
      <w:r w:rsidRPr="00F419B6">
        <w:t xml:space="preserve">Menurut Rohaendi (2008), mengatakan bahwa Tekanan darah tinggi cenderung diwariskan dalam keluarganya. Jika salah seorang dari orang tua ada yang mengidap tekanan darah tinggi, maka </w:t>
      </w:r>
      <w:proofErr w:type="gramStart"/>
      <w:r w:rsidRPr="00F419B6">
        <w:t>akan</w:t>
      </w:r>
      <w:proofErr w:type="gramEnd"/>
      <w:r w:rsidRPr="00F419B6">
        <w:t xml:space="preserve"> mempunyai peluang sebesar 25% untuk mewarisinya selama hidup anda. Jika kedua orang tua mempunyai tekanan darah tingi maka peluang untuk terkena penyakit ini </w:t>
      </w:r>
      <w:proofErr w:type="gramStart"/>
      <w:r w:rsidRPr="00F419B6">
        <w:t>akan</w:t>
      </w:r>
      <w:proofErr w:type="gramEnd"/>
      <w:r w:rsidRPr="00F419B6">
        <w:t xml:space="preserve"> meningkat menjadi 60%.</w:t>
      </w:r>
    </w:p>
    <w:p w14:paraId="052E3B72" w14:textId="77777777" w:rsidR="00271339" w:rsidRPr="00F419B6" w:rsidRDefault="00D53711" w:rsidP="00F419B6">
      <w:pPr>
        <w:pStyle w:val="Heading1"/>
        <w:numPr>
          <w:ilvl w:val="0"/>
          <w:numId w:val="2"/>
        </w:numPr>
        <w:tabs>
          <w:tab w:val="left" w:pos="1531"/>
          <w:tab w:val="left" w:pos="3308"/>
        </w:tabs>
        <w:spacing w:before="0"/>
        <w:ind w:left="0" w:right="98"/>
        <w:jc w:val="both"/>
        <w:rPr>
          <w:b w:val="0"/>
          <w:bCs w:val="0"/>
        </w:rPr>
      </w:pPr>
      <w:r w:rsidRPr="00F419B6">
        <w:rPr>
          <w:b w:val="0"/>
          <w:bCs w:val="0"/>
        </w:rPr>
        <w:t>Perbedaan Efektifitas Jus Tomat Dan Jus Avokad Terhadap</w:t>
      </w:r>
      <w:r w:rsidRPr="00F419B6">
        <w:rPr>
          <w:b w:val="0"/>
          <w:bCs w:val="0"/>
        </w:rPr>
        <w:tab/>
      </w:r>
      <w:r w:rsidRPr="00F419B6">
        <w:rPr>
          <w:b w:val="0"/>
          <w:bCs w:val="0"/>
          <w:w w:val="95"/>
        </w:rPr>
        <w:t xml:space="preserve">Penurunan </w:t>
      </w:r>
      <w:r w:rsidRPr="00F419B6">
        <w:rPr>
          <w:b w:val="0"/>
          <w:bCs w:val="0"/>
        </w:rPr>
        <w:t>Tekanan Darah Pada Pus Yang Menderita</w:t>
      </w:r>
      <w:r w:rsidRPr="00F419B6">
        <w:rPr>
          <w:b w:val="0"/>
          <w:bCs w:val="0"/>
          <w:spacing w:val="-10"/>
        </w:rPr>
        <w:t xml:space="preserve"> </w:t>
      </w:r>
      <w:r w:rsidRPr="00F419B6">
        <w:rPr>
          <w:b w:val="0"/>
          <w:bCs w:val="0"/>
        </w:rPr>
        <w:t>Hipertensi</w:t>
      </w:r>
    </w:p>
    <w:p w14:paraId="1666F034" w14:textId="12B3E0B5" w:rsidR="00271339" w:rsidRPr="00F419B6" w:rsidRDefault="00D53711" w:rsidP="00F871A9">
      <w:pPr>
        <w:pStyle w:val="BodyText"/>
        <w:ind w:right="99" w:firstLine="588"/>
      </w:pPr>
      <w:r w:rsidRPr="00F419B6">
        <w:t xml:space="preserve">Hasil penelitian tentang </w:t>
      </w:r>
      <w:r w:rsidRPr="00F419B6">
        <w:rPr>
          <w:sz w:val="28"/>
        </w:rPr>
        <w:t>“</w:t>
      </w:r>
      <w:r w:rsidRPr="00F419B6">
        <w:t>Perbedaan Efektifitas Jus Tomat Dan Jus Avocad Terhadap Penurunan Tekanan Darah pada Pus yang Menderita Hipertensi di Desa Lereng Wilayah Kerja Puskesmas Kuok” adalah menunjukkan tekanan darah sebelum dilakukan pemberian jus tomat di stage 1  sebanyak</w:t>
      </w:r>
      <w:r w:rsidR="00F871A9">
        <w:t xml:space="preserve"> </w:t>
      </w:r>
      <w:r w:rsidRPr="00F419B6">
        <w:t>9 responden dan di stage 2 sebanyak 6  responden. Setelah diberikan jus tomat, terjadi perubahan tekanan darah menjadi normal sebanyak 1 responden, stage 1 sebanyak 10 responden dan stage stage 2 menjadi 4 responden.</w:t>
      </w:r>
    </w:p>
    <w:p w14:paraId="252B9C54" w14:textId="7F8DF82D" w:rsidR="00271339" w:rsidRPr="00F419B6" w:rsidRDefault="00D53711" w:rsidP="00F871A9">
      <w:pPr>
        <w:pStyle w:val="BodyText"/>
        <w:ind w:right="101" w:firstLine="588"/>
      </w:pPr>
      <w:proofErr w:type="gramStart"/>
      <w:r w:rsidRPr="00F419B6">
        <w:t>Sedangkan tekanan darah sebelum dilakukan pemberian jus avocad di stage 1 sebanyak 8 reponden dan</w:t>
      </w:r>
      <w:r w:rsidRPr="00F419B6">
        <w:rPr>
          <w:spacing w:val="52"/>
        </w:rPr>
        <w:t xml:space="preserve"> </w:t>
      </w:r>
      <w:r w:rsidRPr="00F419B6">
        <w:t>di</w:t>
      </w:r>
      <w:r w:rsidR="00F871A9">
        <w:t xml:space="preserve"> </w:t>
      </w:r>
      <w:r w:rsidRPr="00F419B6">
        <w:t>stage 2 sebanyak 7 responden.</w:t>
      </w:r>
      <w:proofErr w:type="gramEnd"/>
      <w:r w:rsidRPr="00F419B6">
        <w:t xml:space="preserve"> Setelah diberikan jus avocad, terjadi perubahan tekanan darah menjadi normal sebanyak 4 responden, stage 1 sebanyak 8 responden dan stage stage 2 menjadi 3 responden. Responden yang mengalami</w:t>
      </w:r>
      <w:r w:rsidRPr="00F419B6">
        <w:tab/>
        <w:t>penurunan</w:t>
      </w:r>
    </w:p>
    <w:p w14:paraId="0ADA50FB" w14:textId="1B31F15B" w:rsidR="00271339" w:rsidRPr="00F419B6" w:rsidRDefault="00F871A9" w:rsidP="00F419B6">
      <w:pPr>
        <w:pStyle w:val="BodyText"/>
        <w:tabs>
          <w:tab w:val="left" w:pos="3398"/>
        </w:tabs>
        <w:ind w:right="102"/>
      </w:pPr>
      <w:proofErr w:type="gramStart"/>
      <w:r w:rsidRPr="00F419B6">
        <w:t>D</w:t>
      </w:r>
      <w:r w:rsidR="00D53711" w:rsidRPr="00F419B6">
        <w:t>ikarenakan</w:t>
      </w:r>
      <w:r>
        <w:t xml:space="preserve"> </w:t>
      </w:r>
      <w:r w:rsidR="00D53711" w:rsidRPr="00F419B6">
        <w:rPr>
          <w:w w:val="95"/>
        </w:rPr>
        <w:t xml:space="preserve">kandungan </w:t>
      </w:r>
      <w:r w:rsidR="00D53711" w:rsidRPr="00F419B6">
        <w:t>kal</w:t>
      </w:r>
      <w:r>
        <w:t xml:space="preserve">ium yang ada pada jus tomat </w:t>
      </w:r>
      <w:r w:rsidR="00D53711" w:rsidRPr="00F419B6">
        <w:t>dan</w:t>
      </w:r>
      <w:r>
        <w:t xml:space="preserve"> avocado </w:t>
      </w:r>
      <w:r w:rsidR="00D53711" w:rsidRPr="00F419B6">
        <w:t>dapat</w:t>
      </w:r>
      <w:r w:rsidR="007A49FA" w:rsidRPr="00F419B6">
        <w:t xml:space="preserve"> </w:t>
      </w:r>
      <w:r w:rsidR="00D53711" w:rsidRPr="00F419B6">
        <w:t>menurunkan tekanan darah dan responden mematuhi saran dari peneliti agar mengurangi makanan dan minuman pemicu hipertensi seperti garam, lemak kopi.</w:t>
      </w:r>
      <w:proofErr w:type="gramEnd"/>
      <w:r>
        <w:t xml:space="preserve"> Responden yang tidak mengalami </w:t>
      </w:r>
      <w:r w:rsidR="00D53711" w:rsidRPr="00F419B6">
        <w:t xml:space="preserve">penurunan tekanan darah ini dikarenakan peneliti tidak mengetahui faktor pencetus terjadinya tekanan darah tinggi seperti stres dan tidak bisa mengontrol apa yang dikonsumsi oleh responden seperti </w:t>
      </w:r>
      <w:proofErr w:type="gramStart"/>
      <w:r w:rsidR="00D53711" w:rsidRPr="00F419B6">
        <w:t>kebiasaan  minum</w:t>
      </w:r>
      <w:proofErr w:type="gramEnd"/>
      <w:r w:rsidR="00D53711" w:rsidRPr="00F419B6">
        <w:t xml:space="preserve"> kopi.</w:t>
      </w:r>
    </w:p>
    <w:p w14:paraId="03B73579" w14:textId="34F553B6" w:rsidR="00271339" w:rsidRPr="00F419B6" w:rsidRDefault="00D53711" w:rsidP="00F871A9">
      <w:pPr>
        <w:pStyle w:val="BodyText"/>
        <w:ind w:right="1" w:firstLine="588"/>
      </w:pPr>
      <w:r w:rsidRPr="00F419B6">
        <w:t xml:space="preserve">Menurut teori Avocad mengandung asam oleat yang dapat mengurangi tekanan darah tinggi dan ekstrak tomat yang kaya akan kandungan anti oksidan </w:t>
      </w:r>
      <w:proofErr w:type="gramStart"/>
      <w:r w:rsidRPr="00F419B6">
        <w:t>polifenol  likopen</w:t>
      </w:r>
      <w:proofErr w:type="gramEnd"/>
      <w:r w:rsidRPr="00F419B6">
        <w:t xml:space="preserve">, phytoene dan fitofluen telah terbukti ampuh sebagai penurun tekanan  darah pada penderita hipertensi </w:t>
      </w:r>
      <w:r w:rsidRPr="00F419B6">
        <w:lastRenderedPageBreak/>
        <w:t xml:space="preserve">(Kowalski, 2010). </w:t>
      </w:r>
      <w:proofErr w:type="gramStart"/>
      <w:r w:rsidRPr="00F419B6">
        <w:t>Kalium dalam jus tomat menurunkan tekanan darah sistolik dan diastolik dengan menghambat pelepasan renin sehingga terjadi peningkatan eksresi natrium dan air.</w:t>
      </w:r>
      <w:proofErr w:type="gramEnd"/>
      <w:r w:rsidRPr="00F419B6">
        <w:t xml:space="preserve"> Renin beredar dalam darah dan bekerja dengan mengatalisis pengeluaran angiotensin 1, angiotensin berubah bentuk menjadi ben</w:t>
      </w:r>
      <w:r w:rsidR="00F871A9">
        <w:t xml:space="preserve">tuk aktifitasnya yaitu angiotensin </w:t>
      </w:r>
      <w:r w:rsidRPr="00F419B6">
        <w:t>II</w:t>
      </w:r>
      <w:r w:rsidR="00F871A9">
        <w:t xml:space="preserve"> </w:t>
      </w:r>
      <w:r w:rsidRPr="00F419B6">
        <w:t>berpotensi</w:t>
      </w:r>
      <w:r w:rsidRPr="00F419B6">
        <w:tab/>
        <w:t>besar meningka</w:t>
      </w:r>
      <w:r w:rsidR="00F871A9">
        <w:t xml:space="preserve">tkan tekanan darah karena </w:t>
      </w:r>
      <w:r w:rsidRPr="00F419B6">
        <w:t>bersifat</w:t>
      </w:r>
      <w:r w:rsidR="00F871A9">
        <w:t xml:space="preserve"> </w:t>
      </w:r>
      <w:proofErr w:type="gramStart"/>
      <w:r w:rsidRPr="00F419B6">
        <w:t>sebagai</w:t>
      </w:r>
      <w:r w:rsidR="00F419B6" w:rsidRPr="00F419B6">
        <w:t xml:space="preserve">  </w:t>
      </w:r>
      <w:r w:rsidRPr="00F419B6">
        <w:t>vasocontrictor</w:t>
      </w:r>
      <w:proofErr w:type="gramEnd"/>
      <w:r w:rsidRPr="00F419B6">
        <w:t xml:space="preserve"> dan dapat merangsang</w:t>
      </w:r>
      <w:r w:rsidR="00F871A9">
        <w:t xml:space="preserve"> </w:t>
      </w:r>
      <w:r w:rsidRPr="00F419B6">
        <w:t xml:space="preserve"> pengeluaran</w:t>
      </w:r>
    </w:p>
    <w:p w14:paraId="268B1CA7" w14:textId="2EE65524" w:rsidR="00271339" w:rsidRPr="00F419B6" w:rsidRDefault="00F871A9" w:rsidP="00F419B6">
      <w:pPr>
        <w:pStyle w:val="BodyText"/>
        <w:tabs>
          <w:tab w:val="left" w:pos="3253"/>
        </w:tabs>
        <w:ind w:right="100"/>
      </w:pPr>
      <w:proofErr w:type="gramStart"/>
      <w:r>
        <w:t>aldosteron</w:t>
      </w:r>
      <w:proofErr w:type="gramEnd"/>
      <w:r>
        <w:t xml:space="preserve">. </w:t>
      </w:r>
      <w:proofErr w:type="gramStart"/>
      <w:r w:rsidR="00D53711" w:rsidRPr="00F419B6">
        <w:t>Aldosteron</w:t>
      </w:r>
      <w:proofErr w:type="gramEnd"/>
      <w:r w:rsidR="00D53711" w:rsidRPr="00F419B6">
        <w:t xml:space="preserve"> meningkatkan tekanan darah dengan jalan retensi natrium. Retensi natrium dan air menjadi berkurang dengan adanya kalium, sehingga terjadi penurunan volume plasma, curah jantung, teknan darah periver dan tekanan darah </w:t>
      </w:r>
      <w:proofErr w:type="gramStart"/>
      <w:r w:rsidR="00D53711" w:rsidRPr="00F419B6">
        <w:t>( Murray</w:t>
      </w:r>
      <w:proofErr w:type="gramEnd"/>
      <w:r w:rsidR="00D53711" w:rsidRPr="00F419B6">
        <w:t>,</w:t>
      </w:r>
      <w:r w:rsidR="00D53711" w:rsidRPr="00F419B6">
        <w:rPr>
          <w:spacing w:val="-10"/>
        </w:rPr>
        <w:t xml:space="preserve"> </w:t>
      </w:r>
      <w:r w:rsidR="00D53711" w:rsidRPr="00F419B6">
        <w:t>2009).</w:t>
      </w:r>
    </w:p>
    <w:p w14:paraId="0D9D7708" w14:textId="04CA8E8B" w:rsidR="00271339" w:rsidRPr="00F419B6" w:rsidRDefault="00D53711" w:rsidP="00F871A9">
      <w:pPr>
        <w:pStyle w:val="BodyText"/>
        <w:ind w:right="100" w:firstLine="588"/>
      </w:pPr>
      <w:r w:rsidRPr="00F419B6">
        <w:t>Sedangkan</w:t>
      </w:r>
      <w:r w:rsidRPr="00F419B6">
        <w:rPr>
          <w:spacing w:val="3"/>
        </w:rPr>
        <w:t xml:space="preserve"> </w:t>
      </w:r>
      <w:r w:rsidRPr="00F419B6">
        <w:t>jus</w:t>
      </w:r>
      <w:r w:rsidRPr="00F419B6">
        <w:rPr>
          <w:spacing w:val="3"/>
        </w:rPr>
        <w:t xml:space="preserve"> </w:t>
      </w:r>
      <w:r w:rsidRPr="00F419B6">
        <w:t>Avocad</w:t>
      </w:r>
      <w:r w:rsidRPr="00F419B6">
        <w:rPr>
          <w:w w:val="99"/>
        </w:rPr>
        <w:t xml:space="preserve"> </w:t>
      </w:r>
      <w:r w:rsidR="00F871A9">
        <w:t>mengandung</w:t>
      </w:r>
      <w:r w:rsidR="00F871A9">
        <w:tab/>
        <w:t xml:space="preserve"> kalium </w:t>
      </w:r>
      <w:r w:rsidRPr="00F419B6">
        <w:rPr>
          <w:spacing w:val="-1"/>
          <w:w w:val="95"/>
        </w:rPr>
        <w:t xml:space="preserve">yang </w:t>
      </w:r>
      <w:r w:rsidRPr="00F419B6">
        <w:t>dapat</w:t>
      </w:r>
      <w:r w:rsidR="00F871A9">
        <w:t xml:space="preserve"> </w:t>
      </w:r>
      <w:r w:rsidRPr="00F419B6">
        <w:t>menurunkan</w:t>
      </w:r>
      <w:r w:rsidR="00F871A9">
        <w:t xml:space="preserve"> </w:t>
      </w:r>
      <w:r w:rsidRPr="00F419B6">
        <w:rPr>
          <w:spacing w:val="-1"/>
        </w:rPr>
        <w:t xml:space="preserve">tekanan </w:t>
      </w:r>
      <w:r w:rsidR="00F871A9">
        <w:t xml:space="preserve">darah </w:t>
      </w:r>
      <w:r w:rsidRPr="00F419B6">
        <w:t>dengan</w:t>
      </w:r>
      <w:r w:rsidR="00F871A9">
        <w:t xml:space="preserve"> </w:t>
      </w:r>
      <w:r w:rsidRPr="00F419B6">
        <w:rPr>
          <w:spacing w:val="-1"/>
        </w:rPr>
        <w:t>cara</w:t>
      </w:r>
      <w:r w:rsidRPr="00F419B6">
        <w:rPr>
          <w:w w:val="99"/>
        </w:rPr>
        <w:t xml:space="preserve"> </w:t>
      </w:r>
      <w:r w:rsidRPr="00F419B6">
        <w:t>meningkatkan</w:t>
      </w:r>
      <w:r w:rsidRPr="00F419B6">
        <w:tab/>
      </w:r>
      <w:r w:rsidR="00F871A9">
        <w:t xml:space="preserve"> </w:t>
      </w:r>
      <w:r w:rsidRPr="00F419B6">
        <w:rPr>
          <w:spacing w:val="-1"/>
        </w:rPr>
        <w:t xml:space="preserve">ekskresi </w:t>
      </w:r>
      <w:r w:rsidRPr="00F419B6">
        <w:t>natrium</w:t>
      </w:r>
      <w:proofErr w:type="gramStart"/>
      <w:r w:rsidRPr="00F419B6">
        <w:t>,</w:t>
      </w:r>
      <w:r w:rsidR="00F871A9">
        <w:t xml:space="preserve">  </w:t>
      </w:r>
      <w:r w:rsidRPr="00F419B6">
        <w:t>menekan</w:t>
      </w:r>
      <w:proofErr w:type="gramEnd"/>
      <w:r w:rsidR="00F871A9">
        <w:t xml:space="preserve"> </w:t>
      </w:r>
      <w:r w:rsidRPr="00F419B6">
        <w:rPr>
          <w:spacing w:val="-1"/>
        </w:rPr>
        <w:t xml:space="preserve">sekresi </w:t>
      </w:r>
      <w:r w:rsidRPr="00F419B6">
        <w:t>renin,</w:t>
      </w:r>
      <w:r w:rsidRPr="00F419B6">
        <w:rPr>
          <w:spacing w:val="46"/>
        </w:rPr>
        <w:t xml:space="preserve"> </w:t>
      </w:r>
      <w:r w:rsidRPr="00F419B6">
        <w:t>menyebabkan</w:t>
      </w:r>
      <w:r w:rsidRPr="00F419B6">
        <w:rPr>
          <w:spacing w:val="46"/>
        </w:rPr>
        <w:t xml:space="preserve"> </w:t>
      </w:r>
      <w:r w:rsidRPr="00F419B6">
        <w:t>dilatasi</w:t>
      </w:r>
      <w:r w:rsidRPr="00F419B6">
        <w:rPr>
          <w:w w:val="99"/>
        </w:rPr>
        <w:t xml:space="preserve"> </w:t>
      </w:r>
      <w:r w:rsidRPr="00F419B6">
        <w:t>arteriol</w:t>
      </w:r>
      <w:r w:rsidR="00F871A9">
        <w:t xml:space="preserve"> </w:t>
      </w:r>
      <w:r w:rsidRPr="00F419B6">
        <w:t>dan</w:t>
      </w:r>
      <w:r w:rsidR="00F871A9">
        <w:t xml:space="preserve"> </w:t>
      </w:r>
      <w:r w:rsidRPr="00F419B6">
        <w:rPr>
          <w:spacing w:val="-1"/>
        </w:rPr>
        <w:t xml:space="preserve">mengurangi </w:t>
      </w:r>
      <w:r w:rsidRPr="00F419B6">
        <w:t>respon</w:t>
      </w:r>
      <w:r w:rsidR="00F871A9">
        <w:t xml:space="preserve"> </w:t>
      </w:r>
      <w:r w:rsidRPr="00F419B6">
        <w:rPr>
          <w:spacing w:val="-1"/>
        </w:rPr>
        <w:t xml:space="preserve">terhadap </w:t>
      </w:r>
      <w:r w:rsidRPr="00F419B6">
        <w:t>vasokonstriktor</w:t>
      </w:r>
      <w:r w:rsidR="00F871A9">
        <w:t xml:space="preserve"> </w:t>
      </w:r>
      <w:r w:rsidRPr="00F419B6">
        <w:rPr>
          <w:spacing w:val="-1"/>
        </w:rPr>
        <w:t xml:space="preserve">endogen. </w:t>
      </w:r>
      <w:proofErr w:type="gramStart"/>
      <w:r w:rsidRPr="00F419B6">
        <w:t>Juga</w:t>
      </w:r>
      <w:r w:rsidRPr="00F419B6">
        <w:rPr>
          <w:spacing w:val="39"/>
        </w:rPr>
        <w:t xml:space="preserve"> </w:t>
      </w:r>
      <w:r w:rsidRPr="00F419B6">
        <w:t>mengandung</w:t>
      </w:r>
      <w:r w:rsidRPr="00F419B6">
        <w:rPr>
          <w:spacing w:val="37"/>
        </w:rPr>
        <w:t xml:space="preserve"> </w:t>
      </w:r>
      <w:r w:rsidRPr="00F419B6">
        <w:t>flavonoid</w:t>
      </w:r>
      <w:r w:rsidRPr="00F419B6">
        <w:rPr>
          <w:w w:val="99"/>
        </w:rPr>
        <w:t xml:space="preserve"> </w:t>
      </w:r>
      <w:r w:rsidR="00F871A9">
        <w:t xml:space="preserve">yang </w:t>
      </w:r>
      <w:r w:rsidRPr="00F419B6">
        <w:t>berpengaruh</w:t>
      </w:r>
      <w:r w:rsidR="00F871A9">
        <w:t xml:space="preserve"> </w:t>
      </w:r>
      <w:r w:rsidRPr="00F419B6">
        <w:rPr>
          <w:spacing w:val="-1"/>
        </w:rPr>
        <w:t xml:space="preserve">terhadap </w:t>
      </w:r>
      <w:r w:rsidR="00F871A9">
        <w:t xml:space="preserve">system </w:t>
      </w:r>
      <w:r w:rsidRPr="00F419B6">
        <w:t>renin</w:t>
      </w:r>
      <w:r w:rsidR="00F871A9">
        <w:t xml:space="preserve"> </w:t>
      </w:r>
      <w:r w:rsidRPr="00F419B6">
        <w:rPr>
          <w:spacing w:val="-1"/>
        </w:rPr>
        <w:t xml:space="preserve">angiotensin </w:t>
      </w:r>
      <w:r w:rsidRPr="00F419B6">
        <w:t>sehingga</w:t>
      </w:r>
      <w:r w:rsidRPr="00F419B6">
        <w:rPr>
          <w:spacing w:val="51"/>
        </w:rPr>
        <w:t xml:space="preserve"> </w:t>
      </w:r>
      <w:r w:rsidRPr="00F419B6">
        <w:t>dapat</w:t>
      </w:r>
      <w:r w:rsidRPr="00F419B6">
        <w:rPr>
          <w:spacing w:val="50"/>
        </w:rPr>
        <w:t xml:space="preserve"> </w:t>
      </w:r>
      <w:r w:rsidRPr="00F419B6">
        <w:t>menurunkan</w:t>
      </w:r>
      <w:r w:rsidRPr="00F419B6">
        <w:rPr>
          <w:w w:val="99"/>
        </w:rPr>
        <w:t xml:space="preserve"> </w:t>
      </w:r>
      <w:r w:rsidRPr="00F419B6">
        <w:t>tekanan darah</w:t>
      </w:r>
      <w:r w:rsidRPr="00F419B6">
        <w:rPr>
          <w:spacing w:val="-9"/>
        </w:rPr>
        <w:t xml:space="preserve"> </w:t>
      </w:r>
      <w:r w:rsidRPr="00F419B6">
        <w:t>(Balpon,</w:t>
      </w:r>
      <w:r w:rsidRPr="00F419B6">
        <w:rPr>
          <w:spacing w:val="-5"/>
        </w:rPr>
        <w:t xml:space="preserve"> </w:t>
      </w:r>
      <w:r w:rsidRPr="00F419B6">
        <w:t>2010).</w:t>
      </w:r>
      <w:proofErr w:type="gramEnd"/>
      <w:r w:rsidRPr="00F419B6">
        <w:rPr>
          <w:w w:val="99"/>
        </w:rPr>
        <w:t xml:space="preserve"> </w:t>
      </w:r>
      <w:proofErr w:type="gramStart"/>
      <w:r w:rsidR="00F871A9">
        <w:t>Dari</w:t>
      </w:r>
      <w:r w:rsidR="00F871A9">
        <w:tab/>
        <w:t xml:space="preserve">hasil </w:t>
      </w:r>
      <w:r w:rsidRPr="00F419B6">
        <w:rPr>
          <w:spacing w:val="-1"/>
        </w:rPr>
        <w:t>penelitian,</w:t>
      </w:r>
      <w:r w:rsidR="00F871A9">
        <w:rPr>
          <w:spacing w:val="-1"/>
        </w:rPr>
        <w:t xml:space="preserve"> </w:t>
      </w:r>
      <w:r w:rsidRPr="00F419B6">
        <w:t xml:space="preserve">jus tomat dan jus avocad efektif menurunkan tekanan darah, hal ini sesuai dengan tabel 4.3 dapat diketahui bahwa rata-rata tekanan darah sistolik </w:t>
      </w:r>
      <w:r w:rsidR="00F871A9">
        <w:t xml:space="preserve">responden sebelum diberikan intervensi </w:t>
      </w:r>
      <w:r w:rsidRPr="00F419B6">
        <w:t>yaitu</w:t>
      </w:r>
      <w:r w:rsidR="00F871A9">
        <w:t xml:space="preserve"> </w:t>
      </w:r>
      <w:r w:rsidRPr="00F419B6">
        <w:t>150.00 mmHg.</w:t>
      </w:r>
      <w:proofErr w:type="gramEnd"/>
      <w:r w:rsidRPr="00F419B6">
        <w:t xml:space="preserve"> </w:t>
      </w:r>
      <w:proofErr w:type="gramStart"/>
      <w:r w:rsidRPr="00F419B6">
        <w:t>Sedangkan pada tekanan darah diastolik sebelum pemberian jus tomat adalah 94.00 mmHg dan rata- rata tekanan darah sistolik sesudah diberikan intervensi yaitu 144.00 mmHg.</w:t>
      </w:r>
      <w:proofErr w:type="gramEnd"/>
      <w:r w:rsidRPr="00F419B6">
        <w:t xml:space="preserve"> Sedangkan</w:t>
      </w:r>
      <w:r w:rsidR="00F871A9">
        <w:t xml:space="preserve"> </w:t>
      </w:r>
      <w:r w:rsidRPr="00F419B6">
        <w:t>pada</w:t>
      </w:r>
      <w:r w:rsidR="00F871A9">
        <w:t xml:space="preserve"> </w:t>
      </w:r>
      <w:proofErr w:type="gramStart"/>
      <w:r w:rsidRPr="00F419B6">
        <w:t>tekanan</w:t>
      </w:r>
      <w:r w:rsidR="00F419B6" w:rsidRPr="00F419B6">
        <w:t xml:space="preserve">  </w:t>
      </w:r>
      <w:r w:rsidRPr="00F419B6">
        <w:t>darah</w:t>
      </w:r>
      <w:proofErr w:type="gramEnd"/>
      <w:r w:rsidRPr="00F419B6">
        <w:t xml:space="preserve"> diastolik sesudah pemberian  jus  tomat   adalah</w:t>
      </w:r>
      <w:r w:rsidR="00F871A9">
        <w:t xml:space="preserve"> </w:t>
      </w:r>
      <w:r w:rsidRPr="00F419B6">
        <w:t>88.67 mmHg.</w:t>
      </w:r>
    </w:p>
    <w:p w14:paraId="3AE3319A" w14:textId="5AC0E5BB" w:rsidR="00271339" w:rsidRPr="00F419B6" w:rsidRDefault="00D53711" w:rsidP="00F871A9">
      <w:pPr>
        <w:pStyle w:val="BodyText"/>
        <w:ind w:firstLine="588"/>
      </w:pPr>
      <w:r w:rsidRPr="00F419B6">
        <w:t xml:space="preserve">Sesuai </w:t>
      </w:r>
      <w:proofErr w:type="gramStart"/>
      <w:r w:rsidRPr="00F419B6">
        <w:t>juga  dengan</w:t>
      </w:r>
      <w:proofErr w:type="gramEnd"/>
      <w:r w:rsidRPr="00F419B6">
        <w:t xml:space="preserve"> hasil penelitian pada tabel 4.4 dapat diketahui bahwa rata- rata tekanan darah sistolik responden sebelum diberikan intervensi yaitu 154.67 mmHg. </w:t>
      </w:r>
      <w:proofErr w:type="gramStart"/>
      <w:r w:rsidRPr="00F419B6">
        <w:t>Sedangkan pada tekanan darah diastolik sebelum pemberian jus tomat adalah 95.33 mmHg dan rata- rata tekanan darah sistolik sesudah diberikan intervensi yaitu 143.33 mmHg.</w:t>
      </w:r>
      <w:proofErr w:type="gramEnd"/>
      <w:r w:rsidRPr="00F419B6">
        <w:t xml:space="preserve"> Sedangkan pada </w:t>
      </w:r>
      <w:proofErr w:type="gramStart"/>
      <w:r w:rsidRPr="00F419B6">
        <w:t>tekanan  darah</w:t>
      </w:r>
      <w:proofErr w:type="gramEnd"/>
      <w:r w:rsidRPr="00F419B6">
        <w:t xml:space="preserve"> diastolik</w:t>
      </w:r>
      <w:r w:rsidR="00F871A9">
        <w:t xml:space="preserve"> sesudah pemberian  jus tomat </w:t>
      </w:r>
      <w:r w:rsidRPr="00F419B6">
        <w:t>adalah</w:t>
      </w:r>
      <w:r w:rsidR="00F871A9">
        <w:t xml:space="preserve"> </w:t>
      </w:r>
      <w:r w:rsidRPr="00F419B6">
        <w:t>86.67 mmHg.</w:t>
      </w:r>
    </w:p>
    <w:p w14:paraId="255C6FDF" w14:textId="499CC9EF" w:rsidR="00271339" w:rsidRPr="00F419B6" w:rsidRDefault="00D53711" w:rsidP="003968B3">
      <w:pPr>
        <w:pStyle w:val="BodyText"/>
        <w:ind w:firstLine="588"/>
      </w:pPr>
      <w:r w:rsidRPr="00F419B6">
        <w:t xml:space="preserve">Pada penelitian ini dilakukan uji </w:t>
      </w:r>
      <w:r w:rsidRPr="00F419B6">
        <w:rPr>
          <w:i/>
        </w:rPr>
        <w:t xml:space="preserve">T-Independen </w:t>
      </w:r>
      <w:r w:rsidRPr="00F419B6">
        <w:t>untuk</w:t>
      </w:r>
      <w:r w:rsidRPr="00F419B6">
        <w:tab/>
      </w:r>
      <w:r w:rsidR="00F871A9">
        <w:rPr>
          <w:w w:val="95"/>
        </w:rPr>
        <w:t xml:space="preserve">membandingkan </w:t>
      </w:r>
      <w:r w:rsidR="00F871A9">
        <w:t>keefektifan</w:t>
      </w:r>
      <w:r w:rsidR="003968B3">
        <w:t xml:space="preserve"> jus </w:t>
      </w:r>
      <w:r w:rsidRPr="00F419B6">
        <w:t xml:space="preserve">tomat dan jus avocad, hasil uji </w:t>
      </w:r>
      <w:r w:rsidRPr="00F419B6">
        <w:rPr>
          <w:i/>
        </w:rPr>
        <w:t xml:space="preserve">T- </w:t>
      </w:r>
      <w:proofErr w:type="gramStart"/>
      <w:r w:rsidRPr="00F419B6">
        <w:rPr>
          <w:i/>
        </w:rPr>
        <w:t xml:space="preserve">Independen  </w:t>
      </w:r>
      <w:r w:rsidRPr="00F419B6">
        <w:t>menunjukkan</w:t>
      </w:r>
      <w:proofErr w:type="gramEnd"/>
      <w:r w:rsidRPr="00F419B6">
        <w:t xml:space="preserve"> nilai p =0,039 &lt; α 0,05 yang berarti ada perbedaan signifikan antara jus  tomat dan jus avocad dalam menurunkan tekanan darah. Pada penelitian ini 15 responden diberikan jus tomat sebanyak 200 cc dan di berikan  jus  avocad</w:t>
      </w:r>
      <w:r w:rsidRPr="00F419B6">
        <w:rPr>
          <w:spacing w:val="42"/>
        </w:rPr>
        <w:t xml:space="preserve"> </w:t>
      </w:r>
      <w:r w:rsidRPr="00F419B6">
        <w:t>sebanyak</w:t>
      </w:r>
      <w:r w:rsidR="003968B3">
        <w:t xml:space="preserve"> </w:t>
      </w:r>
      <w:r w:rsidRPr="00F419B6">
        <w:t>200 cc, kemudian setelah diberi jus tomat dan jus avocad di ukur tekanan darah setelah 30 menit pemberian. Pada penelitian ini responden mengalami</w:t>
      </w:r>
      <w:r w:rsidRPr="00F419B6">
        <w:tab/>
        <w:t xml:space="preserve">penurunan tekanan darah yang cukup signiufikan  yaitu  dilihat </w:t>
      </w:r>
      <w:r w:rsidRPr="00F419B6">
        <w:rPr>
          <w:spacing w:val="1"/>
        </w:rPr>
        <w:t xml:space="preserve"> </w:t>
      </w:r>
      <w:r w:rsidRPr="00F419B6">
        <w:t>dari</w:t>
      </w:r>
      <w:r w:rsidR="00F419B6" w:rsidRPr="00F419B6">
        <w:t xml:space="preserve">  </w:t>
      </w:r>
      <w:r w:rsidRPr="00F419B6">
        <w:t>nilai</w:t>
      </w:r>
      <w:r w:rsidR="003968B3">
        <w:t xml:space="preserve"> </w:t>
      </w:r>
      <w:r w:rsidRPr="00F419B6">
        <w:t>meannya,</w:t>
      </w:r>
      <w:r w:rsidR="003968B3">
        <w:t xml:space="preserve"> </w:t>
      </w:r>
      <w:r w:rsidRPr="00F419B6">
        <w:rPr>
          <w:spacing w:val="-1"/>
        </w:rPr>
        <w:t>untuk penurunan</w:t>
      </w:r>
      <w:r w:rsidR="003968B3">
        <w:rPr>
          <w:spacing w:val="-1"/>
        </w:rPr>
        <w:t xml:space="preserve"> </w:t>
      </w:r>
      <w:r w:rsidRPr="00F419B6">
        <w:t>tekanan</w:t>
      </w:r>
      <w:r w:rsidR="003968B3">
        <w:t xml:space="preserve"> </w:t>
      </w:r>
      <w:r w:rsidRPr="00F419B6">
        <w:tab/>
      </w:r>
      <w:r w:rsidRPr="00F419B6">
        <w:rPr>
          <w:spacing w:val="-1"/>
        </w:rPr>
        <w:t>darah</w:t>
      </w:r>
      <w:r w:rsidR="003968B3">
        <w:rPr>
          <w:spacing w:val="-1"/>
        </w:rPr>
        <w:t xml:space="preserve"> </w:t>
      </w:r>
      <w:r w:rsidRPr="00F419B6">
        <w:t>sistolik pada</w:t>
      </w:r>
      <w:r w:rsidRPr="00F419B6">
        <w:rPr>
          <w:spacing w:val="-8"/>
        </w:rPr>
        <w:t xml:space="preserve"> </w:t>
      </w:r>
      <w:r w:rsidRPr="00F419B6">
        <w:t>responden</w:t>
      </w:r>
      <w:r w:rsidRPr="00F419B6">
        <w:rPr>
          <w:spacing w:val="19"/>
        </w:rPr>
        <w:t xml:space="preserve"> </w:t>
      </w:r>
      <w:r w:rsidRPr="00F419B6">
        <w:t>yang</w:t>
      </w:r>
      <w:r w:rsidRPr="00F419B6">
        <w:rPr>
          <w:w w:val="99"/>
        </w:rPr>
        <w:t xml:space="preserve"> </w:t>
      </w:r>
      <w:r w:rsidRPr="00F419B6">
        <w:t>diberikan jus</w:t>
      </w:r>
      <w:r w:rsidRPr="00F419B6">
        <w:rPr>
          <w:spacing w:val="13"/>
        </w:rPr>
        <w:t xml:space="preserve"> </w:t>
      </w:r>
      <w:r w:rsidRPr="00F419B6">
        <w:t>tomat</w:t>
      </w:r>
      <w:r w:rsidRPr="00F419B6">
        <w:rPr>
          <w:spacing w:val="37"/>
        </w:rPr>
        <w:t xml:space="preserve"> </w:t>
      </w:r>
      <w:r w:rsidRPr="00F419B6">
        <w:t>sebesar</w:t>
      </w:r>
      <w:r w:rsidRPr="00F419B6">
        <w:rPr>
          <w:w w:val="99"/>
        </w:rPr>
        <w:t xml:space="preserve"> </w:t>
      </w:r>
      <w:r w:rsidR="003968B3">
        <w:t xml:space="preserve">6,00 </w:t>
      </w:r>
      <w:r w:rsidRPr="00F419B6">
        <w:t>dan</w:t>
      </w:r>
      <w:r w:rsidR="003968B3">
        <w:t xml:space="preserve"> </w:t>
      </w:r>
      <w:r w:rsidRPr="00F419B6">
        <w:tab/>
        <w:t>tekanan</w:t>
      </w:r>
      <w:r w:rsidR="003968B3">
        <w:t xml:space="preserve"> </w:t>
      </w:r>
      <w:r w:rsidRPr="00F419B6">
        <w:rPr>
          <w:spacing w:val="-1"/>
        </w:rPr>
        <w:t>darah</w:t>
      </w:r>
      <w:r w:rsidRPr="00F419B6">
        <w:rPr>
          <w:w w:val="99"/>
        </w:rPr>
        <w:t xml:space="preserve"> </w:t>
      </w:r>
      <w:r w:rsidR="003968B3">
        <w:t xml:space="preserve">diastolic </w:t>
      </w:r>
      <w:r w:rsidRPr="00F419B6">
        <w:t>sebesar</w:t>
      </w:r>
      <w:r w:rsidR="003968B3">
        <w:t xml:space="preserve">  </w:t>
      </w:r>
      <w:r w:rsidRPr="00F419B6">
        <w:rPr>
          <w:spacing w:val="-1"/>
        </w:rPr>
        <w:t xml:space="preserve">5,33 </w:t>
      </w:r>
      <w:r w:rsidRPr="00F419B6">
        <w:t>sedangkan</w:t>
      </w:r>
      <w:r w:rsidRPr="00F419B6">
        <w:rPr>
          <w:spacing w:val="10"/>
        </w:rPr>
        <w:t xml:space="preserve"> </w:t>
      </w:r>
      <w:r w:rsidRPr="00F419B6">
        <w:t>penurunan</w:t>
      </w:r>
      <w:r w:rsidRPr="00F419B6">
        <w:rPr>
          <w:spacing w:val="10"/>
        </w:rPr>
        <w:t xml:space="preserve"> </w:t>
      </w:r>
      <w:r w:rsidRPr="00F419B6">
        <w:t>tekanan</w:t>
      </w:r>
      <w:r w:rsidRPr="00F419B6">
        <w:rPr>
          <w:w w:val="99"/>
        </w:rPr>
        <w:t xml:space="preserve"> </w:t>
      </w:r>
      <w:r w:rsidRPr="00F419B6">
        <w:t>darah</w:t>
      </w:r>
      <w:r w:rsidR="003968B3">
        <w:t xml:space="preserve"> </w:t>
      </w:r>
      <w:r w:rsidRPr="00F419B6">
        <w:tab/>
        <w:t>sistolik</w:t>
      </w:r>
      <w:r w:rsidR="003968B3">
        <w:t xml:space="preserve">  </w:t>
      </w:r>
      <w:r w:rsidRPr="00F419B6">
        <w:rPr>
          <w:w w:val="95"/>
        </w:rPr>
        <w:t xml:space="preserve">dengan </w:t>
      </w:r>
      <w:r w:rsidRPr="00F419B6">
        <w:t>diberikan jus</w:t>
      </w:r>
      <w:r w:rsidRPr="00F419B6">
        <w:rPr>
          <w:spacing w:val="46"/>
        </w:rPr>
        <w:t xml:space="preserve"> </w:t>
      </w:r>
      <w:r w:rsidRPr="00F419B6">
        <w:t>avocad</w:t>
      </w:r>
      <w:r w:rsidRPr="00F419B6">
        <w:rPr>
          <w:spacing w:val="53"/>
        </w:rPr>
        <w:t xml:space="preserve"> </w:t>
      </w:r>
      <w:r w:rsidRPr="00F419B6">
        <w:t>sebesar</w:t>
      </w:r>
      <w:r w:rsidRPr="00F419B6">
        <w:rPr>
          <w:w w:val="99"/>
        </w:rPr>
        <w:t xml:space="preserve"> </w:t>
      </w:r>
      <w:r w:rsidRPr="00F419B6">
        <w:t>11,33</w:t>
      </w:r>
      <w:r w:rsidRPr="00F419B6">
        <w:tab/>
        <w:t>dan</w:t>
      </w:r>
      <w:r w:rsidR="003968B3">
        <w:t xml:space="preserve"> </w:t>
      </w:r>
      <w:r w:rsidRPr="00F419B6">
        <w:t>tekanan</w:t>
      </w:r>
      <w:r w:rsidR="003968B3">
        <w:t xml:space="preserve"> </w:t>
      </w:r>
      <w:r w:rsidRPr="00F419B6">
        <w:rPr>
          <w:spacing w:val="-1"/>
        </w:rPr>
        <w:t>darah</w:t>
      </w:r>
      <w:r w:rsidRPr="00F419B6">
        <w:rPr>
          <w:w w:val="99"/>
        </w:rPr>
        <w:t xml:space="preserve"> </w:t>
      </w:r>
      <w:r w:rsidRPr="00F419B6">
        <w:t>diastolik sebesar</w:t>
      </w:r>
      <w:r w:rsidRPr="00F419B6">
        <w:rPr>
          <w:spacing w:val="49"/>
        </w:rPr>
        <w:t xml:space="preserve"> </w:t>
      </w:r>
      <w:r w:rsidRPr="00F419B6">
        <w:t>8,67,</w:t>
      </w:r>
      <w:r w:rsidRPr="00F419B6">
        <w:rPr>
          <w:spacing w:val="26"/>
        </w:rPr>
        <w:t xml:space="preserve"> </w:t>
      </w:r>
      <w:r w:rsidRPr="00F419B6">
        <w:t>yang</w:t>
      </w:r>
      <w:r w:rsidRPr="00F419B6">
        <w:rPr>
          <w:w w:val="99"/>
        </w:rPr>
        <w:t xml:space="preserve"> </w:t>
      </w:r>
      <w:r w:rsidRPr="00F419B6">
        <w:t>artinya</w:t>
      </w:r>
      <w:r w:rsidR="003968B3">
        <w:t xml:space="preserve"> </w:t>
      </w:r>
      <w:r w:rsidRPr="00F419B6">
        <w:t>jus</w:t>
      </w:r>
      <w:r w:rsidR="003968B3">
        <w:t xml:space="preserve"> </w:t>
      </w:r>
      <w:r w:rsidRPr="00F419B6">
        <w:tab/>
        <w:t>avocad</w:t>
      </w:r>
      <w:r w:rsidRPr="00F419B6">
        <w:tab/>
      </w:r>
      <w:r w:rsidR="003968B3">
        <w:t xml:space="preserve"> </w:t>
      </w:r>
      <w:r w:rsidRPr="00F419B6">
        <w:rPr>
          <w:spacing w:val="-1"/>
        </w:rPr>
        <w:t xml:space="preserve">lebih </w:t>
      </w:r>
      <w:r w:rsidRPr="00F419B6">
        <w:t>efektif</w:t>
      </w:r>
      <w:r w:rsidRPr="00F419B6">
        <w:rPr>
          <w:spacing w:val="50"/>
        </w:rPr>
        <w:t xml:space="preserve"> </w:t>
      </w:r>
      <w:r w:rsidRPr="00F419B6">
        <w:t>menurunkan</w:t>
      </w:r>
      <w:r w:rsidRPr="00F419B6">
        <w:rPr>
          <w:spacing w:val="51"/>
        </w:rPr>
        <w:t xml:space="preserve"> </w:t>
      </w:r>
      <w:r w:rsidRPr="00F419B6">
        <w:t>tekanan</w:t>
      </w:r>
      <w:r w:rsidRPr="00F419B6">
        <w:rPr>
          <w:w w:val="99"/>
        </w:rPr>
        <w:t xml:space="preserve"> </w:t>
      </w:r>
      <w:r w:rsidRPr="00F419B6">
        <w:t>darah dibandingkan</w:t>
      </w:r>
      <w:r w:rsidRPr="00F419B6">
        <w:rPr>
          <w:spacing w:val="-9"/>
        </w:rPr>
        <w:t xml:space="preserve"> </w:t>
      </w:r>
      <w:r w:rsidRPr="00F419B6">
        <w:t>jus</w:t>
      </w:r>
      <w:r w:rsidRPr="00F419B6">
        <w:rPr>
          <w:spacing w:val="-4"/>
        </w:rPr>
        <w:t xml:space="preserve"> </w:t>
      </w:r>
      <w:r w:rsidRPr="00F419B6">
        <w:t>tomat.</w:t>
      </w:r>
      <w:r w:rsidRPr="00F419B6">
        <w:rPr>
          <w:w w:val="99"/>
        </w:rPr>
        <w:t xml:space="preserve"> </w:t>
      </w:r>
      <w:r w:rsidR="003968B3">
        <w:t>Hasil</w:t>
      </w:r>
      <w:r w:rsidR="003968B3">
        <w:tab/>
        <w:t xml:space="preserve"> </w:t>
      </w:r>
      <w:r w:rsidRPr="00F419B6">
        <w:t>penelitian</w:t>
      </w:r>
      <w:r w:rsidR="003968B3">
        <w:t xml:space="preserve"> </w:t>
      </w:r>
      <w:r w:rsidRPr="00F419B6">
        <w:rPr>
          <w:w w:val="95"/>
        </w:rPr>
        <w:t xml:space="preserve">ini </w:t>
      </w:r>
      <w:r w:rsidRPr="00F419B6">
        <w:t>sejalan</w:t>
      </w:r>
      <w:r w:rsidR="003968B3">
        <w:t xml:space="preserve"> dengan </w:t>
      </w:r>
      <w:r w:rsidRPr="00F419B6">
        <w:rPr>
          <w:w w:val="95"/>
        </w:rPr>
        <w:t>penelitian</w:t>
      </w:r>
      <w:r w:rsidR="003968B3">
        <w:rPr>
          <w:w w:val="95"/>
        </w:rPr>
        <w:t xml:space="preserve"> </w:t>
      </w:r>
      <w:proofErr w:type="gramStart"/>
      <w:r w:rsidRPr="00F419B6">
        <w:t>yang</w:t>
      </w:r>
      <w:r w:rsidR="003968B3">
        <w:t xml:space="preserve">  </w:t>
      </w:r>
      <w:r w:rsidRPr="00F419B6">
        <w:t>dilakukan</w:t>
      </w:r>
      <w:proofErr w:type="gramEnd"/>
      <w:r w:rsidR="003968B3">
        <w:t xml:space="preserve"> </w:t>
      </w:r>
      <w:r w:rsidRPr="00F419B6">
        <w:rPr>
          <w:spacing w:val="-1"/>
        </w:rPr>
        <w:t xml:space="preserve">oleh </w:t>
      </w:r>
      <w:r w:rsidRPr="00F419B6">
        <w:t>Penelitian</w:t>
      </w:r>
      <w:r w:rsidR="003968B3">
        <w:t xml:space="preserve"> </w:t>
      </w:r>
      <w:r w:rsidRPr="00F419B6">
        <w:t>yang</w:t>
      </w:r>
      <w:r w:rsidR="003968B3">
        <w:t xml:space="preserve"> </w:t>
      </w:r>
      <w:r w:rsidRPr="00F419B6">
        <w:rPr>
          <w:w w:val="95"/>
        </w:rPr>
        <w:t xml:space="preserve">dilakukan </w:t>
      </w:r>
      <w:r w:rsidRPr="00F419B6">
        <w:t>oleh</w:t>
      </w:r>
      <w:r w:rsidR="003968B3">
        <w:t xml:space="preserve"> </w:t>
      </w:r>
      <w:r w:rsidRPr="00F419B6">
        <w:t>Aryati</w:t>
      </w:r>
      <w:r w:rsidR="003968B3">
        <w:t xml:space="preserve"> </w:t>
      </w:r>
      <w:r w:rsidRPr="00F419B6">
        <w:t>Puji</w:t>
      </w:r>
      <w:r w:rsidR="003968B3">
        <w:t xml:space="preserve"> </w:t>
      </w:r>
      <w:r w:rsidRPr="00F419B6">
        <w:tab/>
        <w:t>Lestari</w:t>
      </w:r>
      <w:r w:rsidR="003968B3">
        <w:rPr>
          <w:w w:val="99"/>
        </w:rPr>
        <w:t xml:space="preserve"> </w:t>
      </w:r>
      <w:r w:rsidRPr="00F419B6">
        <w:t>(2012)</w:t>
      </w:r>
      <w:r w:rsidR="003968B3">
        <w:t xml:space="preserve"> </w:t>
      </w:r>
      <w:r w:rsidRPr="00F419B6">
        <w:t>hasilnya</w:t>
      </w:r>
      <w:r w:rsidR="003968B3">
        <w:t xml:space="preserve"> </w:t>
      </w:r>
      <w:r w:rsidRPr="00F419B6">
        <w:rPr>
          <w:spacing w:val="-1"/>
        </w:rPr>
        <w:t>terjadi penurunan</w:t>
      </w:r>
      <w:r w:rsidR="003968B3">
        <w:rPr>
          <w:spacing w:val="-1"/>
        </w:rPr>
        <w:t xml:space="preserve"> </w:t>
      </w:r>
      <w:r w:rsidRPr="00F419B6">
        <w:t>tekanan</w:t>
      </w:r>
      <w:r w:rsidR="003968B3">
        <w:t xml:space="preserve"> </w:t>
      </w:r>
      <w:r w:rsidRPr="00F419B6">
        <w:tab/>
      </w:r>
      <w:r w:rsidRPr="00F419B6">
        <w:rPr>
          <w:spacing w:val="-1"/>
        </w:rPr>
        <w:t>darah</w:t>
      </w:r>
      <w:r w:rsidRPr="00F419B6">
        <w:rPr>
          <w:w w:val="99"/>
        </w:rPr>
        <w:t xml:space="preserve"> </w:t>
      </w:r>
      <w:r w:rsidRPr="00F419B6">
        <w:t>sistolik dan</w:t>
      </w:r>
      <w:r w:rsidRPr="00F419B6">
        <w:rPr>
          <w:spacing w:val="10"/>
        </w:rPr>
        <w:t xml:space="preserve"> </w:t>
      </w:r>
      <w:r w:rsidRPr="00F419B6">
        <w:t>diastolik</w:t>
      </w:r>
      <w:r w:rsidRPr="00F419B6">
        <w:rPr>
          <w:spacing w:val="9"/>
        </w:rPr>
        <w:t xml:space="preserve"> </w:t>
      </w:r>
      <w:r w:rsidRPr="00F419B6">
        <w:t>setelah</w:t>
      </w:r>
      <w:r w:rsidRPr="00F419B6">
        <w:rPr>
          <w:w w:val="99"/>
        </w:rPr>
        <w:t xml:space="preserve"> </w:t>
      </w:r>
      <w:r w:rsidRPr="00F419B6">
        <w:t>diberikan jus</w:t>
      </w:r>
      <w:r w:rsidRPr="00F419B6">
        <w:rPr>
          <w:spacing w:val="6"/>
        </w:rPr>
        <w:t xml:space="preserve"> </w:t>
      </w:r>
      <w:r w:rsidRPr="00F419B6">
        <w:t>tomat</w:t>
      </w:r>
      <w:r w:rsidRPr="00F419B6">
        <w:rPr>
          <w:spacing w:val="1"/>
        </w:rPr>
        <w:t xml:space="preserve"> </w:t>
      </w:r>
      <w:r w:rsidRPr="00F419B6">
        <w:t>pada</w:t>
      </w:r>
      <w:r w:rsidRPr="00F419B6">
        <w:rPr>
          <w:w w:val="99"/>
        </w:rPr>
        <w:t xml:space="preserve"> </w:t>
      </w:r>
      <w:r w:rsidRPr="00F419B6">
        <w:t>wanita</w:t>
      </w:r>
      <w:r w:rsidRPr="00F419B6">
        <w:rPr>
          <w:spacing w:val="32"/>
        </w:rPr>
        <w:t xml:space="preserve"> </w:t>
      </w:r>
      <w:r w:rsidRPr="00F419B6">
        <w:t>post</w:t>
      </w:r>
      <w:r w:rsidRPr="00F419B6">
        <w:rPr>
          <w:spacing w:val="33"/>
        </w:rPr>
        <w:t xml:space="preserve"> </w:t>
      </w:r>
      <w:r w:rsidRPr="00F419B6">
        <w:t>menoupose</w:t>
      </w:r>
      <w:r w:rsidRPr="00F419B6">
        <w:rPr>
          <w:w w:val="99"/>
        </w:rPr>
        <w:t xml:space="preserve"> </w:t>
      </w:r>
      <w:r w:rsidRPr="00F419B6">
        <w:t>hipertensi.</w:t>
      </w:r>
      <w:r w:rsidRPr="00F419B6">
        <w:rPr>
          <w:spacing w:val="32"/>
        </w:rPr>
        <w:t xml:space="preserve"> </w:t>
      </w:r>
      <w:r w:rsidRPr="00F419B6">
        <w:t>Sejalan</w:t>
      </w:r>
      <w:r w:rsidRPr="00F419B6">
        <w:rPr>
          <w:spacing w:val="34"/>
        </w:rPr>
        <w:t xml:space="preserve"> </w:t>
      </w:r>
      <w:r w:rsidRPr="00F419B6">
        <w:t>juga</w:t>
      </w:r>
      <w:r w:rsidRPr="00F419B6">
        <w:rPr>
          <w:w w:val="99"/>
        </w:rPr>
        <w:t xml:space="preserve"> </w:t>
      </w:r>
      <w:r w:rsidRPr="00F419B6">
        <w:t>dengan</w:t>
      </w:r>
      <w:r w:rsidRPr="00F419B6">
        <w:rPr>
          <w:spacing w:val="42"/>
        </w:rPr>
        <w:t xml:space="preserve"> </w:t>
      </w:r>
      <w:r w:rsidRPr="00F419B6">
        <w:t>penelitian</w:t>
      </w:r>
      <w:r w:rsidRPr="00F419B6">
        <w:rPr>
          <w:spacing w:val="47"/>
        </w:rPr>
        <w:t xml:space="preserve"> </w:t>
      </w:r>
      <w:r w:rsidRPr="00F419B6">
        <w:t>yang</w:t>
      </w:r>
      <w:r w:rsidRPr="00F419B6">
        <w:rPr>
          <w:w w:val="99"/>
        </w:rPr>
        <w:t xml:space="preserve"> </w:t>
      </w:r>
      <w:r w:rsidRPr="00F419B6">
        <w:t>dilakukan</w:t>
      </w:r>
      <w:r w:rsidRPr="00F419B6">
        <w:rPr>
          <w:spacing w:val="24"/>
        </w:rPr>
        <w:t xml:space="preserve"> </w:t>
      </w:r>
      <w:r w:rsidRPr="00F419B6">
        <w:t>oleh</w:t>
      </w:r>
      <w:r w:rsidRPr="00F419B6">
        <w:rPr>
          <w:spacing w:val="24"/>
        </w:rPr>
        <w:t xml:space="preserve"> </w:t>
      </w:r>
      <w:r w:rsidRPr="00F419B6">
        <w:t>Fransiskus</w:t>
      </w:r>
      <w:r w:rsidRPr="00F419B6">
        <w:rPr>
          <w:w w:val="99"/>
        </w:rPr>
        <w:t xml:space="preserve"> </w:t>
      </w:r>
      <w:r w:rsidRPr="00F419B6">
        <w:t>balpon</w:t>
      </w:r>
      <w:r w:rsidRPr="00F419B6">
        <w:rPr>
          <w:spacing w:val="25"/>
        </w:rPr>
        <w:t xml:space="preserve"> </w:t>
      </w:r>
      <w:r w:rsidRPr="00F419B6">
        <w:t>(2010)</w:t>
      </w:r>
      <w:r w:rsidRPr="00F419B6">
        <w:rPr>
          <w:spacing w:val="25"/>
        </w:rPr>
        <w:t xml:space="preserve"> </w:t>
      </w:r>
      <w:r w:rsidRPr="00F419B6">
        <w:t>terjadi</w:t>
      </w:r>
      <w:r w:rsidRPr="00F419B6">
        <w:rPr>
          <w:w w:val="99"/>
        </w:rPr>
        <w:t xml:space="preserve"> </w:t>
      </w:r>
      <w:r w:rsidRPr="00F419B6">
        <w:t>penurunan</w:t>
      </w:r>
      <w:r w:rsidRPr="00F419B6">
        <w:rPr>
          <w:spacing w:val="10"/>
        </w:rPr>
        <w:t xml:space="preserve"> </w:t>
      </w:r>
      <w:r w:rsidRPr="00F419B6">
        <w:t>tekanan</w:t>
      </w:r>
      <w:r w:rsidRPr="00F419B6">
        <w:rPr>
          <w:spacing w:val="10"/>
        </w:rPr>
        <w:t xml:space="preserve"> </w:t>
      </w:r>
      <w:r w:rsidRPr="00F419B6">
        <w:t>darah</w:t>
      </w:r>
      <w:r w:rsidRPr="00F419B6">
        <w:rPr>
          <w:w w:val="99"/>
        </w:rPr>
        <w:t xml:space="preserve"> </w:t>
      </w:r>
      <w:proofErr w:type="gramStart"/>
      <w:r w:rsidRPr="00F419B6">
        <w:t>normal  pada</w:t>
      </w:r>
      <w:proofErr w:type="gramEnd"/>
      <w:r w:rsidRPr="00F419B6">
        <w:t xml:space="preserve">  wanita  </w:t>
      </w:r>
      <w:r w:rsidRPr="00F419B6">
        <w:rPr>
          <w:spacing w:val="18"/>
        </w:rPr>
        <w:t xml:space="preserve"> </w:t>
      </w:r>
      <w:r w:rsidRPr="00F419B6">
        <w:t>dewasa</w:t>
      </w:r>
    </w:p>
    <w:p w14:paraId="663C718F" w14:textId="77777777" w:rsidR="00271339" w:rsidRPr="00F419B6" w:rsidRDefault="00D53711" w:rsidP="00F419B6">
      <w:pPr>
        <w:pStyle w:val="BodyText"/>
      </w:pPr>
      <w:proofErr w:type="gramStart"/>
      <w:r w:rsidRPr="00F419B6">
        <w:t>setelah</w:t>
      </w:r>
      <w:proofErr w:type="gramEnd"/>
      <w:r w:rsidRPr="00F419B6">
        <w:t xml:space="preserve"> diberikan jus avocad.</w:t>
      </w:r>
    </w:p>
    <w:p w14:paraId="774173D4" w14:textId="77777777" w:rsidR="003968B3" w:rsidRDefault="00D53711" w:rsidP="003968B3">
      <w:pPr>
        <w:pStyle w:val="BodyText"/>
        <w:ind w:right="98" w:firstLine="588"/>
      </w:pPr>
      <w:proofErr w:type="gramStart"/>
      <w:r w:rsidRPr="00F419B6">
        <w:t>Hasil penelitian ini sesuai dengan penelitian yang dilakukan oleh Priyo Raharjo (2007) Desa Wonorejo Kecamatan Lawang</w:t>
      </w:r>
      <w:r w:rsidRPr="00F419B6">
        <w:rPr>
          <w:sz w:val="22"/>
        </w:rPr>
        <w:t>.</w:t>
      </w:r>
      <w:proofErr w:type="gramEnd"/>
      <w:r w:rsidRPr="00F419B6">
        <w:rPr>
          <w:sz w:val="22"/>
        </w:rPr>
        <w:t xml:space="preserve"> </w:t>
      </w:r>
      <w:proofErr w:type="gramStart"/>
      <w:r w:rsidRPr="00F419B6">
        <w:t>Hasil uji analisa statistik menunjukkan ada pengaruh pemberian jus tomat terhadap penurunan tekanan darah sistolik dan diastolik dan penurunan terbesar pada 30 menit setelah pemberian jus tomat.</w:t>
      </w:r>
      <w:proofErr w:type="gramEnd"/>
      <w:r w:rsidR="003968B3">
        <w:t xml:space="preserve"> </w:t>
      </w:r>
    </w:p>
    <w:p w14:paraId="69A181D5" w14:textId="27FAEFBE" w:rsidR="00271339" w:rsidRPr="00F419B6" w:rsidRDefault="00D53711" w:rsidP="003968B3">
      <w:pPr>
        <w:pStyle w:val="BodyText"/>
        <w:ind w:right="98" w:firstLine="588"/>
      </w:pPr>
      <w:r w:rsidRPr="00F419B6">
        <w:t>Ke</w:t>
      </w:r>
      <w:r w:rsidRPr="00F419B6">
        <w:rPr>
          <w:sz w:val="22"/>
        </w:rPr>
        <w:t>m</w:t>
      </w:r>
      <w:r w:rsidRPr="00F419B6">
        <w:t>udian</w:t>
      </w:r>
      <w:r w:rsidR="003968B3">
        <w:t xml:space="preserve"> </w:t>
      </w:r>
      <w:r w:rsidRPr="00F419B6">
        <w:t>sejalan dengan</w:t>
      </w:r>
      <w:r w:rsidRPr="00F419B6">
        <w:rPr>
          <w:spacing w:val="58"/>
        </w:rPr>
        <w:t xml:space="preserve"> </w:t>
      </w:r>
      <w:r w:rsidRPr="00F419B6">
        <w:t>penelitian</w:t>
      </w:r>
      <w:r w:rsidRPr="00F419B6">
        <w:tab/>
        <w:t>Marcellia</w:t>
      </w:r>
      <w:r w:rsidR="003968B3">
        <w:t xml:space="preserve"> </w:t>
      </w:r>
      <w:r w:rsidRPr="00F419B6">
        <w:t>W.H. (2012), jus buah avocad berefek menurunkan tekanan darah sistol dan diastol pada pria dewasa muda dengan penurunan yang sangat signifikan untuk sistol (</w:t>
      </w:r>
      <w:r w:rsidRPr="00F419B6">
        <w:rPr>
          <w:i/>
        </w:rPr>
        <w:t xml:space="preserve">p </w:t>
      </w:r>
      <w:r w:rsidRPr="00F419B6">
        <w:t>&lt; 0,001) dan signifikan untuk tekanan darah diastol (</w:t>
      </w:r>
      <w:r w:rsidRPr="00F419B6">
        <w:rPr>
          <w:i/>
        </w:rPr>
        <w:t xml:space="preserve">p </w:t>
      </w:r>
      <w:r w:rsidRPr="00F419B6">
        <w:t>&lt; 0</w:t>
      </w:r>
      <w:proofErr w:type="gramStart"/>
      <w:r w:rsidRPr="00F419B6">
        <w:t>,05</w:t>
      </w:r>
      <w:proofErr w:type="gramEnd"/>
      <w:r w:rsidRPr="00F419B6">
        <w:t xml:space="preserve">). </w:t>
      </w:r>
      <w:proofErr w:type="gramStart"/>
      <w:r w:rsidRPr="00F419B6">
        <w:lastRenderedPageBreak/>
        <w:t>Dari hasil penelitian- penelitian tersebut dapat disimpulkan</w:t>
      </w:r>
      <w:r w:rsidRPr="00F419B6">
        <w:tab/>
      </w:r>
      <w:r w:rsidR="003968B3">
        <w:t xml:space="preserve"> </w:t>
      </w:r>
      <w:r w:rsidRPr="00F419B6">
        <w:rPr>
          <w:spacing w:val="-1"/>
        </w:rPr>
        <w:t xml:space="preserve">bahwa </w:t>
      </w:r>
      <w:r w:rsidRPr="00F419B6">
        <w:t>pemberian jus tomat dan avocad dapat menurunkan tekanan darah pada penderita hipertensi.</w:t>
      </w:r>
      <w:proofErr w:type="gramEnd"/>
      <w:r w:rsidRPr="00F419B6">
        <w:tab/>
      </w:r>
      <w:proofErr w:type="gramStart"/>
      <w:r w:rsidRPr="00F419B6">
        <w:t>Berdasarkan penelitian yang peneliti lakukan jus avocad lebih efektif menurunkan tekanan darah dibandingkan jus</w:t>
      </w:r>
      <w:r w:rsidRPr="00F419B6">
        <w:rPr>
          <w:spacing w:val="-13"/>
        </w:rPr>
        <w:t xml:space="preserve"> </w:t>
      </w:r>
      <w:r w:rsidRPr="00F419B6">
        <w:t>tomat.</w:t>
      </w:r>
      <w:proofErr w:type="gramEnd"/>
    </w:p>
    <w:p w14:paraId="0F92D71E" w14:textId="77777777" w:rsidR="00271339" w:rsidRPr="00F419B6" w:rsidRDefault="00D53711" w:rsidP="00F419B6">
      <w:pPr>
        <w:pStyle w:val="ListParagraph"/>
        <w:numPr>
          <w:ilvl w:val="0"/>
          <w:numId w:val="2"/>
        </w:numPr>
        <w:tabs>
          <w:tab w:val="left" w:pos="1399"/>
          <w:tab w:val="left" w:pos="1400"/>
          <w:tab w:val="left" w:pos="3455"/>
        </w:tabs>
        <w:ind w:left="0"/>
        <w:jc w:val="both"/>
        <w:rPr>
          <w:sz w:val="24"/>
        </w:rPr>
      </w:pPr>
      <w:r w:rsidRPr="00F419B6">
        <w:rPr>
          <w:sz w:val="24"/>
        </w:rPr>
        <w:t>Keterbatasan Penelitian Dalam penelitian ini peneliti mengalami</w:t>
      </w:r>
      <w:r w:rsidRPr="00F419B6">
        <w:rPr>
          <w:sz w:val="24"/>
        </w:rPr>
        <w:tab/>
        <w:t>beberapa keterbatasan</w:t>
      </w:r>
      <w:r w:rsidRPr="00F419B6">
        <w:rPr>
          <w:spacing w:val="-8"/>
          <w:sz w:val="24"/>
        </w:rPr>
        <w:t xml:space="preserve"> </w:t>
      </w:r>
      <w:r w:rsidRPr="00F419B6">
        <w:rPr>
          <w:sz w:val="24"/>
        </w:rPr>
        <w:t>:</w:t>
      </w:r>
    </w:p>
    <w:p w14:paraId="0F5342E3" w14:textId="77777777" w:rsidR="00271339" w:rsidRPr="00F419B6" w:rsidRDefault="00D53711" w:rsidP="00F419B6">
      <w:pPr>
        <w:pStyle w:val="ListParagraph"/>
        <w:numPr>
          <w:ilvl w:val="1"/>
          <w:numId w:val="2"/>
        </w:numPr>
        <w:tabs>
          <w:tab w:val="left" w:pos="1825"/>
          <w:tab w:val="left" w:pos="3213"/>
        </w:tabs>
        <w:ind w:left="0" w:hanging="424"/>
        <w:jc w:val="both"/>
        <w:rPr>
          <w:sz w:val="24"/>
        </w:rPr>
      </w:pPr>
      <w:r w:rsidRPr="00F419B6">
        <w:rPr>
          <w:sz w:val="24"/>
        </w:rPr>
        <w:t>Peneliti tidak dapat melakukan kontrol secara ketat terhadap makanan yang</w:t>
      </w:r>
      <w:r w:rsidRPr="00F419B6">
        <w:rPr>
          <w:sz w:val="24"/>
        </w:rPr>
        <w:tab/>
        <w:t>dikonsumsi responden.</w:t>
      </w:r>
    </w:p>
    <w:p w14:paraId="0839BFA8" w14:textId="77777777" w:rsidR="00271339" w:rsidRPr="00F419B6" w:rsidRDefault="00D53711" w:rsidP="00F419B6">
      <w:pPr>
        <w:pStyle w:val="ListParagraph"/>
        <w:numPr>
          <w:ilvl w:val="1"/>
          <w:numId w:val="2"/>
        </w:numPr>
        <w:tabs>
          <w:tab w:val="left" w:pos="1825"/>
        </w:tabs>
        <w:ind w:left="0" w:hanging="424"/>
        <w:jc w:val="both"/>
        <w:rPr>
          <w:sz w:val="24"/>
        </w:rPr>
      </w:pPr>
      <w:r w:rsidRPr="00F419B6">
        <w:rPr>
          <w:sz w:val="24"/>
        </w:rPr>
        <w:t>Peneliti tidak mampu mengontrol faktor-faktor pencetus seperti stress yang muncul sewaktu- waktu pada</w:t>
      </w:r>
      <w:r w:rsidRPr="00F419B6">
        <w:rPr>
          <w:spacing w:val="-9"/>
          <w:sz w:val="24"/>
        </w:rPr>
        <w:t xml:space="preserve"> </w:t>
      </w:r>
      <w:r w:rsidRPr="00F419B6">
        <w:rPr>
          <w:sz w:val="24"/>
        </w:rPr>
        <w:t>responden.</w:t>
      </w:r>
    </w:p>
    <w:p w14:paraId="2FA4E217" w14:textId="77777777" w:rsidR="00271339" w:rsidRPr="00F419B6" w:rsidRDefault="00271339" w:rsidP="00F419B6">
      <w:pPr>
        <w:pStyle w:val="BodyText"/>
        <w:rPr>
          <w:sz w:val="22"/>
        </w:rPr>
      </w:pPr>
    </w:p>
    <w:p w14:paraId="63825269" w14:textId="77777777" w:rsidR="00271339" w:rsidRPr="00F419B6" w:rsidRDefault="00D53711" w:rsidP="00F419B6">
      <w:pPr>
        <w:pStyle w:val="Heading1"/>
        <w:spacing w:before="0"/>
        <w:ind w:left="0"/>
        <w:rPr>
          <w:b w:val="0"/>
          <w:bCs w:val="0"/>
        </w:rPr>
      </w:pPr>
      <w:r w:rsidRPr="00F419B6">
        <w:rPr>
          <w:b w:val="0"/>
          <w:bCs w:val="0"/>
        </w:rPr>
        <w:t>KESIMPULAN</w:t>
      </w:r>
    </w:p>
    <w:p w14:paraId="3D5A80FF" w14:textId="3ECBE00F" w:rsidR="00271339" w:rsidRPr="00F419B6" w:rsidRDefault="00D53711" w:rsidP="00F419B6">
      <w:pPr>
        <w:pStyle w:val="BodyText"/>
        <w:ind w:firstLine="566"/>
      </w:pPr>
      <w:r w:rsidRPr="00F419B6">
        <w:t xml:space="preserve">Dari hasil penelitian perbedaan efektifitas </w:t>
      </w:r>
      <w:proofErr w:type="gramStart"/>
      <w:r w:rsidRPr="00F419B6">
        <w:t>jus  tomat</w:t>
      </w:r>
      <w:proofErr w:type="gramEnd"/>
      <w:r w:rsidRPr="00F419B6">
        <w:t xml:space="preserve"> dan       jus       avocad      terhada</w:t>
      </w:r>
      <w:r w:rsidR="007A49FA" w:rsidRPr="00F419B6">
        <w:t xml:space="preserve"> </w:t>
      </w:r>
      <w:r w:rsidRPr="00F419B6">
        <w:t>penurunan tekanan darah pada pus yang menderita hipertensi di Desa Lereng wilayah kerja Puskesmas Kuok, dapat ditarik kesimpulan adalah :</w:t>
      </w:r>
    </w:p>
    <w:p w14:paraId="3EA849FE" w14:textId="448CAB79" w:rsidR="00271339" w:rsidRPr="00F419B6" w:rsidRDefault="00D53711" w:rsidP="00F419B6">
      <w:pPr>
        <w:pStyle w:val="ListParagraph"/>
        <w:numPr>
          <w:ilvl w:val="0"/>
          <w:numId w:val="1"/>
        </w:numPr>
        <w:tabs>
          <w:tab w:val="left" w:pos="1388"/>
        </w:tabs>
        <w:ind w:left="0" w:right="104"/>
        <w:jc w:val="both"/>
      </w:pPr>
      <w:r w:rsidRPr="00F419B6">
        <w:rPr>
          <w:sz w:val="24"/>
        </w:rPr>
        <w:t>Tekanan darah sebelum diberikan jus tomat rata-rata tekanan   darah   sistolik</w:t>
      </w:r>
      <w:r w:rsidRPr="003968B3">
        <w:rPr>
          <w:spacing w:val="37"/>
          <w:sz w:val="24"/>
        </w:rPr>
        <w:t xml:space="preserve"> </w:t>
      </w:r>
      <w:r w:rsidRPr="00F419B6">
        <w:rPr>
          <w:sz w:val="24"/>
        </w:rPr>
        <w:t>adalah</w:t>
      </w:r>
      <w:r w:rsidR="003968B3">
        <w:rPr>
          <w:sz w:val="24"/>
        </w:rPr>
        <w:t xml:space="preserve"> </w:t>
      </w:r>
      <w:r w:rsidRPr="00F419B6">
        <w:t>150.00</w:t>
      </w:r>
      <w:r w:rsidR="003968B3">
        <w:t xml:space="preserve"> </w:t>
      </w:r>
      <w:r w:rsidRPr="00F419B6">
        <w:t>terjadi penurunan tek</w:t>
      </w:r>
      <w:r w:rsidR="003968B3">
        <w:t xml:space="preserve">anan darah menjadi 144.00 dan tekanan darah diastolic </w:t>
      </w:r>
      <w:r w:rsidRPr="00F419B6">
        <w:t>94.00 terjadi penurunan tekanan darah sebanyak</w:t>
      </w:r>
      <w:r w:rsidRPr="003968B3">
        <w:rPr>
          <w:spacing w:val="-9"/>
        </w:rPr>
        <w:t xml:space="preserve"> </w:t>
      </w:r>
      <w:r w:rsidRPr="00F419B6">
        <w:t>88.67.</w:t>
      </w:r>
    </w:p>
    <w:p w14:paraId="592B7A5A" w14:textId="77777777" w:rsidR="00271339" w:rsidRPr="00F419B6" w:rsidRDefault="00D53711" w:rsidP="00F419B6">
      <w:pPr>
        <w:pStyle w:val="ListParagraph"/>
        <w:numPr>
          <w:ilvl w:val="0"/>
          <w:numId w:val="1"/>
        </w:numPr>
        <w:tabs>
          <w:tab w:val="left" w:pos="1388"/>
        </w:tabs>
        <w:ind w:left="0" w:right="98"/>
        <w:jc w:val="both"/>
        <w:rPr>
          <w:sz w:val="24"/>
        </w:rPr>
      </w:pPr>
      <w:r w:rsidRPr="00F419B6">
        <w:rPr>
          <w:sz w:val="24"/>
        </w:rPr>
        <w:t>Tekanan darah sebelum diberikan jus avocad rata-rata tekanan darah adalah sistolik adalah 154.67  terjadi penurunan tekanan darah menjadi 143.33 dan tekanan darah diastolik 95.33 terjadi penurunan tekanan darah sebanyak</w:t>
      </w:r>
      <w:r w:rsidRPr="00F419B6">
        <w:rPr>
          <w:spacing w:val="-6"/>
          <w:sz w:val="24"/>
        </w:rPr>
        <w:t xml:space="preserve"> </w:t>
      </w:r>
      <w:r w:rsidRPr="00F419B6">
        <w:rPr>
          <w:sz w:val="24"/>
        </w:rPr>
        <w:t>86.67.</w:t>
      </w:r>
    </w:p>
    <w:p w14:paraId="7401A9CE" w14:textId="77777777" w:rsidR="00271339" w:rsidRPr="00F419B6" w:rsidRDefault="00D53711" w:rsidP="00F419B6">
      <w:pPr>
        <w:pStyle w:val="ListParagraph"/>
        <w:numPr>
          <w:ilvl w:val="0"/>
          <w:numId w:val="1"/>
        </w:numPr>
        <w:tabs>
          <w:tab w:val="left" w:pos="1388"/>
        </w:tabs>
        <w:ind w:left="0" w:right="104"/>
        <w:jc w:val="both"/>
        <w:rPr>
          <w:sz w:val="24"/>
        </w:rPr>
      </w:pPr>
      <w:r w:rsidRPr="00F419B6">
        <w:rPr>
          <w:sz w:val="24"/>
        </w:rPr>
        <w:t>Jus avocad lebih efektif menurunkan tekanan darah dibandingkan jus</w:t>
      </w:r>
      <w:r w:rsidRPr="00F419B6">
        <w:rPr>
          <w:spacing w:val="-11"/>
          <w:sz w:val="24"/>
        </w:rPr>
        <w:t xml:space="preserve"> </w:t>
      </w:r>
      <w:r w:rsidRPr="00F419B6">
        <w:rPr>
          <w:sz w:val="24"/>
        </w:rPr>
        <w:t>tomat</w:t>
      </w:r>
    </w:p>
    <w:p w14:paraId="7EDC3F3D" w14:textId="77777777" w:rsidR="00271339" w:rsidRPr="00F419B6" w:rsidRDefault="00271339" w:rsidP="00F419B6">
      <w:pPr>
        <w:pStyle w:val="BodyText"/>
      </w:pPr>
    </w:p>
    <w:p w14:paraId="62730DA8" w14:textId="77777777" w:rsidR="00271339" w:rsidRPr="00F419B6" w:rsidRDefault="00D53711" w:rsidP="00F419B6">
      <w:pPr>
        <w:jc w:val="both"/>
        <w:rPr>
          <w:sz w:val="28"/>
        </w:rPr>
      </w:pPr>
      <w:r w:rsidRPr="00F419B6">
        <w:rPr>
          <w:sz w:val="28"/>
        </w:rPr>
        <w:t>DAFTAR PUSTAKA</w:t>
      </w:r>
    </w:p>
    <w:p w14:paraId="0D159C95" w14:textId="5D98C8C3" w:rsidR="00271339" w:rsidRPr="00F419B6" w:rsidRDefault="00D53711" w:rsidP="003968B3">
      <w:pPr>
        <w:ind w:right="100" w:hanging="567"/>
        <w:jc w:val="both"/>
        <w:rPr>
          <w:sz w:val="24"/>
        </w:rPr>
      </w:pPr>
      <w:r w:rsidRPr="00F419B6">
        <w:rPr>
          <w:sz w:val="24"/>
        </w:rPr>
        <w:t xml:space="preserve">A.Aziz Alimul. </w:t>
      </w:r>
      <w:proofErr w:type="gramStart"/>
      <w:r w:rsidRPr="00F419B6">
        <w:rPr>
          <w:sz w:val="24"/>
        </w:rPr>
        <w:t xml:space="preserve">(2007) metode penelitian </w:t>
      </w:r>
      <w:r w:rsidRPr="00F419B6">
        <w:rPr>
          <w:i/>
          <w:sz w:val="24"/>
        </w:rPr>
        <w:t>keperawatan dan teknik Analisa Data</w:t>
      </w:r>
      <w:r w:rsidRPr="00F419B6">
        <w:rPr>
          <w:sz w:val="24"/>
        </w:rPr>
        <w:t>.</w:t>
      </w:r>
      <w:proofErr w:type="gramEnd"/>
      <w:r w:rsidRPr="00F419B6">
        <w:rPr>
          <w:sz w:val="24"/>
        </w:rPr>
        <w:t xml:space="preserve"> </w:t>
      </w:r>
      <w:proofErr w:type="gramStart"/>
      <w:r w:rsidRPr="00F419B6">
        <w:rPr>
          <w:sz w:val="24"/>
        </w:rPr>
        <w:t>Jakarta :</w:t>
      </w:r>
      <w:proofErr w:type="gramEnd"/>
      <w:r w:rsidRPr="00F419B6">
        <w:rPr>
          <w:sz w:val="24"/>
        </w:rPr>
        <w:t xml:space="preserve"> Salemba medika</w:t>
      </w:r>
      <w:r w:rsidR="003968B3">
        <w:rPr>
          <w:sz w:val="24"/>
        </w:rPr>
        <w:t xml:space="preserve"> </w:t>
      </w:r>
      <w:r w:rsidRPr="00F419B6">
        <w:rPr>
          <w:sz w:val="24"/>
        </w:rPr>
        <w:t xml:space="preserve">Agoes, Azwar,(2011). </w:t>
      </w:r>
      <w:proofErr w:type="gramStart"/>
      <w:r w:rsidRPr="00F419B6">
        <w:rPr>
          <w:i/>
          <w:sz w:val="24"/>
        </w:rPr>
        <w:t>Tanaman Obat Indonesia</w:t>
      </w:r>
      <w:r w:rsidRPr="00F419B6">
        <w:rPr>
          <w:sz w:val="24"/>
        </w:rPr>
        <w:t>.</w:t>
      </w:r>
      <w:proofErr w:type="gramEnd"/>
      <w:r w:rsidRPr="00F419B6">
        <w:rPr>
          <w:sz w:val="24"/>
        </w:rPr>
        <w:t xml:space="preserve"> Jakarta: Salemba Medika</w:t>
      </w:r>
    </w:p>
    <w:p w14:paraId="29A0A778" w14:textId="0110D8A1" w:rsidR="00271339" w:rsidRPr="00F419B6" w:rsidRDefault="00D53711" w:rsidP="00F419B6">
      <w:pPr>
        <w:tabs>
          <w:tab w:val="left" w:pos="3839"/>
        </w:tabs>
        <w:ind w:right="98" w:hanging="567"/>
        <w:jc w:val="both"/>
        <w:rPr>
          <w:sz w:val="18"/>
        </w:rPr>
      </w:pPr>
      <w:r w:rsidRPr="00F419B6">
        <w:rPr>
          <w:sz w:val="24"/>
        </w:rPr>
        <w:t>Arif muttaqin</w:t>
      </w:r>
      <w:proofErr w:type="gramStart"/>
      <w:r w:rsidRPr="00F419B6">
        <w:rPr>
          <w:sz w:val="24"/>
        </w:rPr>
        <w:t>,(</w:t>
      </w:r>
      <w:proofErr w:type="gramEnd"/>
      <w:r w:rsidRPr="00F419B6">
        <w:rPr>
          <w:sz w:val="24"/>
        </w:rPr>
        <w:t xml:space="preserve">2009). </w:t>
      </w:r>
      <w:proofErr w:type="gramStart"/>
      <w:r w:rsidRPr="00F419B6">
        <w:rPr>
          <w:i/>
          <w:sz w:val="24"/>
        </w:rPr>
        <w:t>asuhan</w:t>
      </w:r>
      <w:proofErr w:type="gramEnd"/>
      <w:r w:rsidRPr="00F419B6">
        <w:rPr>
          <w:i/>
          <w:sz w:val="24"/>
        </w:rPr>
        <w:t xml:space="preserve"> keperawatan klien dengan gangguan</w:t>
      </w:r>
      <w:r w:rsidRPr="00F419B6">
        <w:rPr>
          <w:i/>
          <w:sz w:val="24"/>
        </w:rPr>
        <w:tab/>
      </w:r>
      <w:r w:rsidR="003968B3">
        <w:rPr>
          <w:i/>
          <w:sz w:val="24"/>
        </w:rPr>
        <w:t xml:space="preserve">system </w:t>
      </w:r>
      <w:r w:rsidRPr="00F419B6">
        <w:rPr>
          <w:i/>
          <w:sz w:val="24"/>
        </w:rPr>
        <w:t>kardiovaskuler</w:t>
      </w:r>
      <w:r w:rsidRPr="00F419B6">
        <w:rPr>
          <w:sz w:val="24"/>
        </w:rPr>
        <w:t xml:space="preserve">. </w:t>
      </w:r>
      <w:proofErr w:type="gramStart"/>
      <w:r w:rsidRPr="00F419B6">
        <w:rPr>
          <w:sz w:val="24"/>
        </w:rPr>
        <w:t>jakarta</w:t>
      </w:r>
      <w:proofErr w:type="gramEnd"/>
      <w:r w:rsidRPr="00F419B6">
        <w:rPr>
          <w:sz w:val="24"/>
        </w:rPr>
        <w:t xml:space="preserve"> Salemba Medika</w:t>
      </w:r>
    </w:p>
    <w:p w14:paraId="6B0CA320" w14:textId="77777777" w:rsidR="00271339" w:rsidRPr="00F419B6" w:rsidRDefault="00D53711" w:rsidP="00F419B6">
      <w:pPr>
        <w:tabs>
          <w:tab w:val="left" w:pos="1323"/>
          <w:tab w:val="left" w:pos="1408"/>
          <w:tab w:val="left" w:pos="2457"/>
          <w:tab w:val="left" w:pos="3283"/>
        </w:tabs>
        <w:jc w:val="both"/>
        <w:rPr>
          <w:sz w:val="24"/>
        </w:rPr>
      </w:pPr>
      <w:proofErr w:type="gramStart"/>
      <w:r w:rsidRPr="00F419B6">
        <w:rPr>
          <w:sz w:val="24"/>
        </w:rPr>
        <w:t>Arita</w:t>
      </w:r>
      <w:r w:rsidRPr="00F419B6">
        <w:rPr>
          <w:sz w:val="24"/>
        </w:rPr>
        <w:tab/>
        <w:t>muwarni</w:t>
      </w:r>
      <w:r w:rsidRPr="00F419B6">
        <w:rPr>
          <w:sz w:val="24"/>
        </w:rPr>
        <w:tab/>
        <w:t>2009.</w:t>
      </w:r>
      <w:proofErr w:type="gramEnd"/>
      <w:r w:rsidRPr="00F419B6">
        <w:rPr>
          <w:sz w:val="24"/>
        </w:rPr>
        <w:tab/>
      </w:r>
      <w:proofErr w:type="gramStart"/>
      <w:r w:rsidRPr="00F419B6">
        <w:rPr>
          <w:i/>
          <w:sz w:val="24"/>
        </w:rPr>
        <w:t>perawatan</w:t>
      </w:r>
      <w:proofErr w:type="gramEnd"/>
      <w:r w:rsidRPr="00F419B6">
        <w:rPr>
          <w:i/>
          <w:sz w:val="24"/>
        </w:rPr>
        <w:t xml:space="preserve"> pasien</w:t>
      </w:r>
      <w:r w:rsidRPr="00F419B6">
        <w:rPr>
          <w:i/>
          <w:sz w:val="24"/>
        </w:rPr>
        <w:tab/>
      </w:r>
      <w:r w:rsidRPr="00F419B6">
        <w:rPr>
          <w:i/>
          <w:sz w:val="24"/>
        </w:rPr>
        <w:tab/>
        <w:t>penyakit</w:t>
      </w:r>
      <w:r w:rsidRPr="00F419B6">
        <w:rPr>
          <w:i/>
          <w:sz w:val="24"/>
        </w:rPr>
        <w:tab/>
        <w:t>dalam</w:t>
      </w:r>
      <w:r w:rsidRPr="00F419B6">
        <w:rPr>
          <w:i/>
          <w:sz w:val="24"/>
        </w:rPr>
        <w:tab/>
      </w:r>
      <w:r w:rsidRPr="00F419B6">
        <w:rPr>
          <w:sz w:val="24"/>
        </w:rPr>
        <w:t>.jogjakarta</w:t>
      </w:r>
    </w:p>
    <w:p w14:paraId="5EDAF1D1" w14:textId="77777777" w:rsidR="00271339" w:rsidRPr="00F419B6" w:rsidRDefault="00D53711" w:rsidP="00F419B6">
      <w:pPr>
        <w:pStyle w:val="BodyText"/>
      </w:pPr>
      <w:proofErr w:type="gramStart"/>
      <w:r w:rsidRPr="00F419B6">
        <w:t>,nuha</w:t>
      </w:r>
      <w:proofErr w:type="gramEnd"/>
      <w:r w:rsidRPr="00F419B6">
        <w:t xml:space="preserve"> medika</w:t>
      </w:r>
    </w:p>
    <w:p w14:paraId="107BCE0C" w14:textId="77777777" w:rsidR="00271339" w:rsidRPr="00F419B6" w:rsidRDefault="00D53711" w:rsidP="00F419B6">
      <w:pPr>
        <w:tabs>
          <w:tab w:val="left" w:pos="2815"/>
          <w:tab w:val="left" w:pos="3784"/>
        </w:tabs>
        <w:ind w:hanging="567"/>
        <w:jc w:val="both"/>
        <w:rPr>
          <w:i/>
          <w:sz w:val="23"/>
        </w:rPr>
      </w:pPr>
      <w:proofErr w:type="gramStart"/>
      <w:r w:rsidRPr="00F419B6">
        <w:rPr>
          <w:sz w:val="23"/>
        </w:rPr>
        <w:t>Aryati puji Lestari.</w:t>
      </w:r>
      <w:proofErr w:type="gramEnd"/>
      <w:r w:rsidRPr="00F419B6">
        <w:rPr>
          <w:sz w:val="23"/>
        </w:rPr>
        <w:t xml:space="preserve"> </w:t>
      </w:r>
      <w:r w:rsidRPr="00F419B6">
        <w:rPr>
          <w:i/>
          <w:sz w:val="23"/>
        </w:rPr>
        <w:t>Pengaruh pemberian</w:t>
      </w:r>
      <w:r w:rsidRPr="00F419B6">
        <w:rPr>
          <w:i/>
          <w:sz w:val="23"/>
        </w:rPr>
        <w:tab/>
        <w:t>jus</w:t>
      </w:r>
      <w:r w:rsidRPr="00F419B6">
        <w:rPr>
          <w:i/>
          <w:sz w:val="23"/>
        </w:rPr>
        <w:tab/>
        <w:t>tomat (</w:t>
      </w:r>
      <w:r w:rsidRPr="00F419B6">
        <w:rPr>
          <w:i/>
          <w:sz w:val="24"/>
        </w:rPr>
        <w:t>Lyopercisum Esculentum</w:t>
      </w:r>
      <w:r w:rsidRPr="00F419B6">
        <w:rPr>
          <w:i/>
          <w:sz w:val="23"/>
        </w:rPr>
        <w:t xml:space="preserve">) terhadap tekanan darah terhadap wanita </w:t>
      </w:r>
      <w:proofErr w:type="gramStart"/>
      <w:r w:rsidRPr="00F419B6">
        <w:rPr>
          <w:i/>
          <w:sz w:val="23"/>
        </w:rPr>
        <w:t>post  menoupose</w:t>
      </w:r>
      <w:proofErr w:type="gramEnd"/>
      <w:r w:rsidRPr="00F419B6">
        <w:rPr>
          <w:i/>
          <w:sz w:val="23"/>
        </w:rPr>
        <w:t xml:space="preserve"> hipertensi</w:t>
      </w:r>
      <w:r w:rsidRPr="00F419B6">
        <w:rPr>
          <w:i/>
          <w:spacing w:val="50"/>
          <w:sz w:val="23"/>
        </w:rPr>
        <w:t xml:space="preserve"> </w:t>
      </w:r>
      <w:r w:rsidRPr="00F419B6">
        <w:rPr>
          <w:i/>
          <w:sz w:val="23"/>
        </w:rPr>
        <w:t>SEMARANG</w:t>
      </w:r>
    </w:p>
    <w:p w14:paraId="789C6425" w14:textId="77777777" w:rsidR="00271339" w:rsidRPr="00F419B6" w:rsidRDefault="00271339" w:rsidP="00F419B6">
      <w:pPr>
        <w:pStyle w:val="BodyText"/>
        <w:rPr>
          <w:i/>
          <w:sz w:val="22"/>
        </w:rPr>
      </w:pPr>
    </w:p>
    <w:p w14:paraId="22BACBB7" w14:textId="77777777" w:rsidR="00271339" w:rsidRPr="00F419B6" w:rsidRDefault="00D53711" w:rsidP="00F419B6">
      <w:pPr>
        <w:ind w:hanging="567"/>
        <w:jc w:val="both"/>
        <w:rPr>
          <w:sz w:val="24"/>
        </w:rPr>
      </w:pPr>
      <w:r w:rsidRPr="00F419B6">
        <w:rPr>
          <w:sz w:val="24"/>
        </w:rPr>
        <w:t xml:space="preserve">Bangun, Abednego. (2013). </w:t>
      </w:r>
      <w:r w:rsidRPr="00F419B6">
        <w:rPr>
          <w:i/>
          <w:sz w:val="24"/>
        </w:rPr>
        <w:t>Enslikopedia jus buah dan Sayur untuk penyembuhan</w:t>
      </w:r>
      <w:r w:rsidRPr="00F419B6">
        <w:rPr>
          <w:sz w:val="24"/>
        </w:rPr>
        <w:t>, Bandung: Indonesia, Publishing House.</w:t>
      </w:r>
    </w:p>
    <w:p w14:paraId="7325F116" w14:textId="77777777" w:rsidR="00271339" w:rsidRPr="00F419B6" w:rsidRDefault="00D53711" w:rsidP="00F419B6">
      <w:pPr>
        <w:ind w:right="112" w:hanging="567"/>
        <w:jc w:val="both"/>
        <w:rPr>
          <w:sz w:val="24"/>
        </w:rPr>
      </w:pPr>
      <w:r w:rsidRPr="00F419B6">
        <w:rPr>
          <w:sz w:val="24"/>
        </w:rPr>
        <w:t>Dorland, W.A Newman. 2010</w:t>
      </w:r>
      <w:proofErr w:type="gramStart"/>
      <w:r w:rsidRPr="00F419B6">
        <w:rPr>
          <w:sz w:val="24"/>
        </w:rPr>
        <w:t>.</w:t>
      </w:r>
      <w:r w:rsidRPr="00F419B6">
        <w:rPr>
          <w:i/>
          <w:sz w:val="24"/>
        </w:rPr>
        <w:t>Kamus</w:t>
      </w:r>
      <w:proofErr w:type="gramEnd"/>
      <w:r w:rsidRPr="00F419B6">
        <w:rPr>
          <w:i/>
          <w:sz w:val="24"/>
        </w:rPr>
        <w:t xml:space="preserve"> Kedokteran Dorland </w:t>
      </w:r>
      <w:r w:rsidRPr="00F419B6">
        <w:rPr>
          <w:sz w:val="24"/>
        </w:rPr>
        <w:t xml:space="preserve">Ed.31 (Alih Bahasa : AlbertusAgung Mahode ). </w:t>
      </w:r>
      <w:proofErr w:type="gramStart"/>
      <w:r w:rsidRPr="00F419B6">
        <w:rPr>
          <w:sz w:val="24"/>
        </w:rPr>
        <w:t>Jakarta :</w:t>
      </w:r>
      <w:proofErr w:type="gramEnd"/>
      <w:r w:rsidRPr="00F419B6">
        <w:rPr>
          <w:sz w:val="24"/>
        </w:rPr>
        <w:t xml:space="preserve"> EGC</w:t>
      </w:r>
    </w:p>
    <w:p w14:paraId="119ECF62" w14:textId="77777777" w:rsidR="00271339" w:rsidRPr="00F419B6" w:rsidRDefault="00271339" w:rsidP="00F419B6">
      <w:pPr>
        <w:pStyle w:val="BodyText"/>
      </w:pPr>
    </w:p>
    <w:p w14:paraId="148695C8" w14:textId="77777777" w:rsidR="00271339" w:rsidRPr="00F419B6" w:rsidRDefault="00D53711" w:rsidP="00F419B6">
      <w:pPr>
        <w:ind w:right="1" w:hanging="567"/>
        <w:jc w:val="both"/>
        <w:rPr>
          <w:i/>
          <w:sz w:val="24"/>
        </w:rPr>
      </w:pPr>
      <w:r w:rsidRPr="00F419B6">
        <w:rPr>
          <w:sz w:val="24"/>
        </w:rPr>
        <w:t xml:space="preserve">Fransiskus Balpon, 2010. </w:t>
      </w:r>
      <w:r w:rsidRPr="00F419B6">
        <w:rPr>
          <w:i/>
          <w:sz w:val="24"/>
        </w:rPr>
        <w:t>Efek Jus Alpukat (Persea Americana Mill) Terhadap Tekanan Darah Normal Wanita Dewasa</w:t>
      </w:r>
    </w:p>
    <w:p w14:paraId="741F7F03" w14:textId="77777777" w:rsidR="00271339" w:rsidRPr="00F419B6" w:rsidRDefault="00D53711" w:rsidP="00F419B6">
      <w:pPr>
        <w:ind w:right="759"/>
        <w:jc w:val="both"/>
        <w:rPr>
          <w:sz w:val="24"/>
        </w:rPr>
      </w:pPr>
      <w:r w:rsidRPr="00F419B6">
        <w:rPr>
          <w:sz w:val="24"/>
        </w:rPr>
        <w:t>IP.Suiraoka</w:t>
      </w:r>
      <w:proofErr w:type="gramStart"/>
      <w:r w:rsidRPr="00F419B6">
        <w:rPr>
          <w:sz w:val="24"/>
        </w:rPr>
        <w:t>.(</w:t>
      </w:r>
      <w:proofErr w:type="gramEnd"/>
      <w:r w:rsidRPr="00F419B6">
        <w:rPr>
          <w:sz w:val="24"/>
        </w:rPr>
        <w:t xml:space="preserve">2012) </w:t>
      </w:r>
      <w:r w:rsidRPr="00F419B6">
        <w:rPr>
          <w:i/>
          <w:sz w:val="24"/>
        </w:rPr>
        <w:t>Penyakit Degeneratif</w:t>
      </w:r>
      <w:r w:rsidRPr="00F419B6">
        <w:rPr>
          <w:sz w:val="24"/>
        </w:rPr>
        <w:t>.Yogyakarta: Nuha Medika</w:t>
      </w:r>
    </w:p>
    <w:p w14:paraId="7758892D" w14:textId="18329ED7" w:rsidR="00271339" w:rsidRPr="00F419B6" w:rsidRDefault="003968B3" w:rsidP="00F419B6">
      <w:pPr>
        <w:tabs>
          <w:tab w:val="left" w:pos="1784"/>
          <w:tab w:val="left" w:pos="2219"/>
          <w:tab w:val="left" w:pos="2907"/>
          <w:tab w:val="left" w:pos="3180"/>
          <w:tab w:val="left" w:pos="3612"/>
          <w:tab w:val="left" w:pos="4263"/>
        </w:tabs>
        <w:ind w:hanging="567"/>
        <w:jc w:val="both"/>
        <w:rPr>
          <w:sz w:val="24"/>
        </w:rPr>
      </w:pPr>
      <w:r>
        <w:rPr>
          <w:sz w:val="24"/>
        </w:rPr>
        <w:t xml:space="preserve">Lipincott </w:t>
      </w:r>
      <w:r w:rsidR="00D53711" w:rsidRPr="00F419B6">
        <w:rPr>
          <w:sz w:val="24"/>
        </w:rPr>
        <w:t>wiliams</w:t>
      </w:r>
      <w:r>
        <w:rPr>
          <w:sz w:val="24"/>
        </w:rPr>
        <w:t xml:space="preserve"> </w:t>
      </w:r>
      <w:r w:rsidR="00D53711" w:rsidRPr="00F419B6">
        <w:rPr>
          <w:sz w:val="24"/>
        </w:rPr>
        <w:t>dan</w:t>
      </w:r>
      <w:r w:rsidR="00D53711" w:rsidRPr="00F419B6">
        <w:rPr>
          <w:sz w:val="24"/>
        </w:rPr>
        <w:tab/>
        <w:t>wilkins (2008).</w:t>
      </w:r>
      <w:r w:rsidR="00D53711" w:rsidRPr="00F419B6">
        <w:rPr>
          <w:i/>
          <w:sz w:val="24"/>
        </w:rPr>
        <w:t>nursing</w:t>
      </w:r>
      <w:proofErr w:type="gramStart"/>
      <w:r w:rsidR="00D53711" w:rsidRPr="00F419B6">
        <w:rPr>
          <w:i/>
          <w:sz w:val="24"/>
        </w:rPr>
        <w:t>,memahami</w:t>
      </w:r>
      <w:proofErr w:type="gramEnd"/>
      <w:r w:rsidR="00D53711" w:rsidRPr="00F419B6">
        <w:rPr>
          <w:i/>
          <w:sz w:val="24"/>
        </w:rPr>
        <w:t xml:space="preserve"> berbagai</w:t>
      </w:r>
      <w:r>
        <w:rPr>
          <w:i/>
          <w:sz w:val="24"/>
        </w:rPr>
        <w:t xml:space="preserve"> </w:t>
      </w:r>
      <w:r w:rsidR="00D53711" w:rsidRPr="00F419B6">
        <w:rPr>
          <w:i/>
          <w:sz w:val="24"/>
        </w:rPr>
        <w:t>macam</w:t>
      </w:r>
      <w:r>
        <w:rPr>
          <w:i/>
          <w:sz w:val="24"/>
        </w:rPr>
        <w:t xml:space="preserve"> </w:t>
      </w:r>
      <w:r w:rsidR="00D53711" w:rsidRPr="00F419B6">
        <w:rPr>
          <w:i/>
          <w:sz w:val="24"/>
        </w:rPr>
        <w:t>penyakit</w:t>
      </w:r>
      <w:r w:rsidR="00D53711" w:rsidRPr="00F419B6">
        <w:rPr>
          <w:i/>
          <w:sz w:val="24"/>
        </w:rPr>
        <w:tab/>
      </w:r>
      <w:r w:rsidR="00D53711" w:rsidRPr="00F419B6">
        <w:rPr>
          <w:sz w:val="24"/>
        </w:rPr>
        <w:t xml:space="preserve">. </w:t>
      </w:r>
      <w:proofErr w:type="gramStart"/>
      <w:r w:rsidR="00D53711" w:rsidRPr="00F419B6">
        <w:rPr>
          <w:sz w:val="24"/>
        </w:rPr>
        <w:t>jakarta</w:t>
      </w:r>
      <w:proofErr w:type="gramEnd"/>
      <w:r w:rsidR="00D53711" w:rsidRPr="00F419B6">
        <w:rPr>
          <w:sz w:val="24"/>
        </w:rPr>
        <w:t xml:space="preserve"> barat , jurnal</w:t>
      </w:r>
      <w:r w:rsidR="00D53711" w:rsidRPr="00F419B6">
        <w:rPr>
          <w:spacing w:val="-12"/>
          <w:sz w:val="24"/>
        </w:rPr>
        <w:t xml:space="preserve"> </w:t>
      </w:r>
      <w:r w:rsidR="00D53711" w:rsidRPr="00F419B6">
        <w:rPr>
          <w:sz w:val="24"/>
        </w:rPr>
        <w:t>nursing</w:t>
      </w:r>
    </w:p>
    <w:p w14:paraId="1A93838D" w14:textId="6B99A456" w:rsidR="00271339" w:rsidRPr="00F419B6" w:rsidRDefault="00D53711" w:rsidP="00F419B6">
      <w:pPr>
        <w:ind w:hanging="567"/>
        <w:jc w:val="both"/>
        <w:rPr>
          <w:sz w:val="24"/>
        </w:rPr>
      </w:pPr>
      <w:proofErr w:type="gramStart"/>
      <w:r w:rsidRPr="00F419B6">
        <w:rPr>
          <w:sz w:val="24"/>
        </w:rPr>
        <w:t>Lita.</w:t>
      </w:r>
      <w:proofErr w:type="gramEnd"/>
      <w:r w:rsidRPr="00F419B6">
        <w:rPr>
          <w:sz w:val="24"/>
        </w:rPr>
        <w:t xml:space="preserve"> 2010. </w:t>
      </w:r>
      <w:r w:rsidRPr="00F419B6">
        <w:rPr>
          <w:i/>
          <w:sz w:val="24"/>
        </w:rPr>
        <w:t xml:space="preserve">Pengaruh tomat terhadap penurunan tekanan darah. </w:t>
      </w:r>
      <w:proofErr w:type="gramStart"/>
      <w:r w:rsidRPr="00F419B6">
        <w:rPr>
          <w:i/>
          <w:sz w:val="24"/>
        </w:rPr>
        <w:t>Skripsi.</w:t>
      </w:r>
      <w:proofErr w:type="gramEnd"/>
      <w:r w:rsidRPr="00F419B6">
        <w:rPr>
          <w:i/>
          <w:sz w:val="24"/>
        </w:rPr>
        <w:t xml:space="preserve"> Universitas Kristen Maranatha.</w:t>
      </w:r>
      <w:r w:rsidR="003968B3">
        <w:rPr>
          <w:i/>
          <w:sz w:val="24"/>
        </w:rPr>
        <w:t xml:space="preserve"> </w:t>
      </w:r>
      <w:proofErr w:type="gramStart"/>
      <w:r w:rsidRPr="00F419B6">
        <w:rPr>
          <w:sz w:val="24"/>
        </w:rPr>
        <w:t>[Online].</w:t>
      </w:r>
      <w:proofErr w:type="gramEnd"/>
      <w:r w:rsidR="003968B3">
        <w:rPr>
          <w:sz w:val="24"/>
        </w:rPr>
        <w:t xml:space="preserve"> </w:t>
      </w:r>
      <w:r w:rsidRPr="00F419B6">
        <w:rPr>
          <w:sz w:val="24"/>
        </w:rPr>
        <w:t>Available:</w:t>
      </w:r>
      <w:r w:rsidR="003968B3">
        <w:rPr>
          <w:sz w:val="24"/>
        </w:rPr>
        <w:t xml:space="preserve"> </w:t>
      </w:r>
      <w:hyperlink r:id="rId8">
        <w:r w:rsidRPr="00F419B6">
          <w:rPr>
            <w:sz w:val="24"/>
          </w:rPr>
          <w:t>http://repository.maranatha.edu/2</w:t>
        </w:r>
      </w:hyperlink>
      <w:r w:rsidRPr="00F419B6">
        <w:rPr>
          <w:sz w:val="24"/>
        </w:rPr>
        <w:t xml:space="preserve"> 249/3/0710052_Chapter1.PDF.</w:t>
      </w:r>
    </w:p>
    <w:p w14:paraId="02FBCF75" w14:textId="7FFDD4F6" w:rsidR="00271339" w:rsidRPr="00F419B6" w:rsidRDefault="00D53711" w:rsidP="00F419B6">
      <w:pPr>
        <w:ind w:right="151" w:hanging="567"/>
        <w:jc w:val="both"/>
      </w:pPr>
      <w:r w:rsidRPr="00F419B6">
        <w:rPr>
          <w:sz w:val="23"/>
        </w:rPr>
        <w:t xml:space="preserve">Marcellia W.H., 2012. </w:t>
      </w:r>
      <w:r w:rsidRPr="00F419B6">
        <w:rPr>
          <w:i/>
          <w:sz w:val="24"/>
        </w:rPr>
        <w:t xml:space="preserve">Efek Jus Buah Alpukat (Persea </w:t>
      </w:r>
      <w:proofErr w:type="gramStart"/>
      <w:r w:rsidRPr="00F419B6">
        <w:rPr>
          <w:i/>
          <w:sz w:val="24"/>
        </w:rPr>
        <w:t>Americana</w:t>
      </w:r>
      <w:r w:rsidR="00F419B6" w:rsidRPr="00F419B6">
        <w:rPr>
          <w:i/>
          <w:sz w:val="24"/>
        </w:rPr>
        <w:t xml:space="preserve">  </w:t>
      </w:r>
      <w:r w:rsidRPr="00F419B6">
        <w:t>Mill</w:t>
      </w:r>
      <w:proofErr w:type="gramEnd"/>
      <w:r w:rsidRPr="00F419B6">
        <w:t>.) Terhadap Tekanan Darah Pada Pria Dewasa</w:t>
      </w:r>
      <w:r w:rsidRPr="00F419B6">
        <w:rPr>
          <w:spacing w:val="-8"/>
        </w:rPr>
        <w:t xml:space="preserve"> </w:t>
      </w:r>
      <w:r w:rsidRPr="00F419B6">
        <w:t>Muda</w:t>
      </w:r>
    </w:p>
    <w:p w14:paraId="11525F3F" w14:textId="77777777" w:rsidR="00271339" w:rsidRPr="00F419B6" w:rsidRDefault="00271339" w:rsidP="00F419B6">
      <w:pPr>
        <w:pStyle w:val="BodyText"/>
        <w:rPr>
          <w:i/>
          <w:sz w:val="23"/>
        </w:rPr>
      </w:pPr>
    </w:p>
    <w:p w14:paraId="201CC005" w14:textId="77777777" w:rsidR="00271339" w:rsidRPr="00F419B6" w:rsidRDefault="00D53711" w:rsidP="00F419B6">
      <w:pPr>
        <w:tabs>
          <w:tab w:val="left" w:pos="4085"/>
        </w:tabs>
        <w:ind w:right="117" w:hanging="567"/>
        <w:jc w:val="both"/>
        <w:rPr>
          <w:sz w:val="24"/>
        </w:rPr>
      </w:pPr>
      <w:proofErr w:type="gramStart"/>
      <w:r w:rsidRPr="00F419B6">
        <w:rPr>
          <w:sz w:val="24"/>
        </w:rPr>
        <w:lastRenderedPageBreak/>
        <w:t>Marliani.2007-</w:t>
      </w:r>
      <w:r w:rsidRPr="00F419B6">
        <w:rPr>
          <w:i/>
          <w:sz w:val="24"/>
        </w:rPr>
        <w:t>faktor-faktor-yang- mempengaruhi-hipertensi</w:t>
      </w:r>
      <w:r w:rsidRPr="00F419B6">
        <w:rPr>
          <w:sz w:val="24"/>
        </w:rPr>
        <w:t>/</w:t>
      </w:r>
      <w:r w:rsidRPr="00F419B6">
        <w:rPr>
          <w:sz w:val="24"/>
        </w:rPr>
        <w:tab/>
        <w:t>Di Akses Pada Tanggal 25 Februari 2014.</w:t>
      </w:r>
      <w:proofErr w:type="gramEnd"/>
    </w:p>
    <w:p w14:paraId="09FF38EA" w14:textId="77777777" w:rsidR="00271339" w:rsidRPr="00F419B6" w:rsidRDefault="00D53711" w:rsidP="00F419B6">
      <w:pPr>
        <w:pStyle w:val="BodyText"/>
        <w:ind w:right="171"/>
      </w:pPr>
      <w:proofErr w:type="gramStart"/>
      <w:r w:rsidRPr="00F419B6">
        <w:rPr>
          <w:w w:val="95"/>
        </w:rPr>
        <w:t>.[</w:t>
      </w:r>
      <w:proofErr w:type="gramEnd"/>
      <w:r w:rsidRPr="00F419B6">
        <w:rPr>
          <w:w w:val="95"/>
        </w:rPr>
        <w:t>Online].Available:</w:t>
      </w:r>
      <w:hyperlink r:id="rId9">
        <w:r w:rsidRPr="00F419B6">
          <w:rPr>
            <w:w w:val="95"/>
          </w:rPr>
          <w:t>http://medici</w:t>
        </w:r>
      </w:hyperlink>
      <w:r w:rsidRPr="00F419B6">
        <w:rPr>
          <w:w w:val="95"/>
        </w:rPr>
        <w:t xml:space="preserve"> </w:t>
      </w:r>
      <w:r w:rsidRPr="00F419B6">
        <w:t>ne-and-health/medicine history/2282617</w:t>
      </w:r>
    </w:p>
    <w:p w14:paraId="1F372C39" w14:textId="77777777" w:rsidR="00271339" w:rsidRPr="00F419B6" w:rsidRDefault="00D53711" w:rsidP="00F419B6">
      <w:pPr>
        <w:pStyle w:val="Heading2"/>
        <w:tabs>
          <w:tab w:val="left" w:pos="3681"/>
        </w:tabs>
        <w:ind w:left="0" w:right="119" w:hanging="567"/>
        <w:jc w:val="both"/>
        <w:rPr>
          <w:b w:val="0"/>
          <w:bCs w:val="0"/>
        </w:rPr>
      </w:pPr>
      <w:r w:rsidRPr="00F419B6">
        <w:rPr>
          <w:b w:val="0"/>
          <w:bCs w:val="0"/>
          <w:i w:val="0"/>
        </w:rPr>
        <w:t>Monika estelita sembiring</w:t>
      </w:r>
      <w:proofErr w:type="gramStart"/>
      <w:r w:rsidRPr="00F419B6">
        <w:rPr>
          <w:b w:val="0"/>
          <w:bCs w:val="0"/>
          <w:i w:val="0"/>
          <w:sz w:val="23"/>
        </w:rPr>
        <w:t>.(</w:t>
      </w:r>
      <w:proofErr w:type="gramEnd"/>
      <w:r w:rsidRPr="00F419B6">
        <w:rPr>
          <w:b w:val="0"/>
          <w:bCs w:val="0"/>
          <w:i w:val="0"/>
          <w:sz w:val="23"/>
        </w:rPr>
        <w:t xml:space="preserve">2013) </w:t>
      </w:r>
      <w:r w:rsidRPr="00F419B6">
        <w:rPr>
          <w:b w:val="0"/>
          <w:bCs w:val="0"/>
        </w:rPr>
        <w:t>Pemanfaatan</w:t>
      </w:r>
      <w:r w:rsidRPr="00F419B6">
        <w:rPr>
          <w:b w:val="0"/>
          <w:bCs w:val="0"/>
        </w:rPr>
        <w:tab/>
        <w:t>Tomat (Lyopercisum Esculentum) Terhadap Wanita Dewasa Penderita Hipertensi Stadium Satu Di Rw 13 Kampung Mokla Bandung</w:t>
      </w:r>
      <w:r w:rsidRPr="00F419B6">
        <w:rPr>
          <w:b w:val="0"/>
          <w:bCs w:val="0"/>
          <w:spacing w:val="-3"/>
        </w:rPr>
        <w:t xml:space="preserve"> </w:t>
      </w:r>
      <w:r w:rsidRPr="00F419B6">
        <w:rPr>
          <w:b w:val="0"/>
          <w:bCs w:val="0"/>
        </w:rPr>
        <w:t>Barat</w:t>
      </w:r>
    </w:p>
    <w:p w14:paraId="22A83790" w14:textId="77777777" w:rsidR="00271339" w:rsidRPr="00F419B6" w:rsidRDefault="00271339" w:rsidP="00F419B6">
      <w:pPr>
        <w:pStyle w:val="BodyText"/>
        <w:rPr>
          <w:i/>
        </w:rPr>
      </w:pPr>
    </w:p>
    <w:p w14:paraId="2A685346" w14:textId="77777777" w:rsidR="00271339" w:rsidRPr="00F419B6" w:rsidRDefault="00D53711" w:rsidP="00F419B6">
      <w:pPr>
        <w:tabs>
          <w:tab w:val="left" w:pos="2092"/>
          <w:tab w:val="left" w:pos="3364"/>
        </w:tabs>
        <w:ind w:right="119" w:hanging="567"/>
        <w:jc w:val="both"/>
        <w:rPr>
          <w:i/>
        </w:rPr>
      </w:pPr>
      <w:r w:rsidRPr="00F419B6">
        <w:t>Priyo Raharjo</w:t>
      </w:r>
      <w:r w:rsidRPr="00F419B6">
        <w:rPr>
          <w:i/>
        </w:rPr>
        <w:t xml:space="preserve">. </w:t>
      </w:r>
      <w:r w:rsidRPr="00F419B6">
        <w:rPr>
          <w:i/>
          <w:sz w:val="24"/>
        </w:rPr>
        <w:t>Pengaruh Pemberian Jus</w:t>
      </w:r>
      <w:r w:rsidRPr="00F419B6">
        <w:rPr>
          <w:i/>
          <w:sz w:val="24"/>
        </w:rPr>
        <w:tab/>
        <w:t>Tomat</w:t>
      </w:r>
      <w:r w:rsidRPr="00F419B6">
        <w:rPr>
          <w:i/>
          <w:sz w:val="24"/>
        </w:rPr>
        <w:tab/>
      </w:r>
      <w:r w:rsidRPr="00F419B6">
        <w:rPr>
          <w:i/>
          <w:w w:val="95"/>
          <w:sz w:val="24"/>
        </w:rPr>
        <w:t xml:space="preserve">Terhadap </w:t>
      </w:r>
      <w:r w:rsidRPr="00F419B6">
        <w:rPr>
          <w:i/>
          <w:sz w:val="24"/>
        </w:rPr>
        <w:t xml:space="preserve">Perubahan Tekanan Darah Sistolik Dan Diastolik Pada Penderita Hipertensi Di Desa Wonorejo </w:t>
      </w:r>
      <w:r w:rsidRPr="00F419B6">
        <w:rPr>
          <w:i/>
        </w:rPr>
        <w:t>Kecamatan Lawang Malang Tahun</w:t>
      </w:r>
      <w:r w:rsidRPr="00F419B6">
        <w:rPr>
          <w:i/>
          <w:spacing w:val="-2"/>
        </w:rPr>
        <w:t xml:space="preserve"> </w:t>
      </w:r>
      <w:r w:rsidRPr="00F419B6">
        <w:rPr>
          <w:i/>
        </w:rPr>
        <w:t>2007</w:t>
      </w:r>
    </w:p>
    <w:p w14:paraId="7F4F7499" w14:textId="77777777" w:rsidR="00271339" w:rsidRPr="00F419B6" w:rsidRDefault="00271339" w:rsidP="00F419B6">
      <w:pPr>
        <w:pStyle w:val="BodyText"/>
        <w:rPr>
          <w:i/>
          <w:sz w:val="21"/>
        </w:rPr>
      </w:pPr>
    </w:p>
    <w:p w14:paraId="26391F6C" w14:textId="77777777" w:rsidR="00271339" w:rsidRPr="00F419B6" w:rsidRDefault="00D53711" w:rsidP="00F419B6">
      <w:pPr>
        <w:tabs>
          <w:tab w:val="left" w:pos="1391"/>
          <w:tab w:val="left" w:pos="1768"/>
          <w:tab w:val="left" w:pos="3667"/>
        </w:tabs>
        <w:ind w:right="119"/>
        <w:jc w:val="both"/>
        <w:rPr>
          <w:i/>
          <w:sz w:val="24"/>
        </w:rPr>
      </w:pPr>
      <w:r w:rsidRPr="00F419B6">
        <w:rPr>
          <w:sz w:val="24"/>
        </w:rPr>
        <w:t xml:space="preserve">Profil kesehatan </w:t>
      </w:r>
      <w:proofErr w:type="gramStart"/>
      <w:r w:rsidRPr="00F419B6">
        <w:rPr>
          <w:sz w:val="24"/>
        </w:rPr>
        <w:t>indonesia</w:t>
      </w:r>
      <w:proofErr w:type="gramEnd"/>
      <w:r w:rsidRPr="00F419B6">
        <w:rPr>
          <w:sz w:val="24"/>
        </w:rPr>
        <w:t>, 2013. Pdf Robet</w:t>
      </w:r>
      <w:r w:rsidRPr="00F419B6">
        <w:rPr>
          <w:sz w:val="24"/>
        </w:rPr>
        <w:tab/>
        <w:t>e</w:t>
      </w:r>
      <w:r w:rsidRPr="00F419B6">
        <w:rPr>
          <w:sz w:val="24"/>
        </w:rPr>
        <w:tab/>
        <w:t>kowalski</w:t>
      </w:r>
      <w:proofErr w:type="gramStart"/>
      <w:r w:rsidRPr="00F419B6">
        <w:rPr>
          <w:sz w:val="24"/>
        </w:rPr>
        <w:t>,(</w:t>
      </w:r>
      <w:proofErr w:type="gramEnd"/>
      <w:r w:rsidRPr="00F419B6">
        <w:rPr>
          <w:sz w:val="24"/>
        </w:rPr>
        <w:t>2010).</w:t>
      </w:r>
      <w:r w:rsidRPr="00F419B6">
        <w:rPr>
          <w:sz w:val="24"/>
        </w:rPr>
        <w:tab/>
      </w:r>
      <w:r w:rsidRPr="00F419B6">
        <w:rPr>
          <w:i/>
          <w:sz w:val="24"/>
        </w:rPr>
        <w:t xml:space="preserve">Terapi </w:t>
      </w:r>
      <w:proofErr w:type="gramStart"/>
      <w:r w:rsidRPr="00F419B6">
        <w:rPr>
          <w:i/>
          <w:sz w:val="24"/>
        </w:rPr>
        <w:t>hipertensi</w:t>
      </w:r>
      <w:r w:rsidRPr="00F419B6">
        <w:rPr>
          <w:sz w:val="24"/>
        </w:rPr>
        <w:t>.,</w:t>
      </w:r>
      <w:proofErr w:type="gramEnd"/>
      <w:r w:rsidRPr="00F419B6">
        <w:rPr>
          <w:sz w:val="24"/>
        </w:rPr>
        <w:t xml:space="preserve"> bandung,penerbit qanita Rozikan  2007.  </w:t>
      </w:r>
      <w:r w:rsidRPr="00F419B6">
        <w:rPr>
          <w:i/>
          <w:sz w:val="24"/>
        </w:rPr>
        <w:t>Faktor-Faktor</w:t>
      </w:r>
      <w:r w:rsidRPr="00F419B6">
        <w:rPr>
          <w:i/>
          <w:spacing w:val="59"/>
          <w:sz w:val="24"/>
        </w:rPr>
        <w:t xml:space="preserve"> </w:t>
      </w:r>
      <w:r w:rsidRPr="00F419B6">
        <w:rPr>
          <w:i/>
          <w:sz w:val="24"/>
        </w:rPr>
        <w:t>Risiko</w:t>
      </w:r>
    </w:p>
    <w:p w14:paraId="7877463A" w14:textId="77777777" w:rsidR="00271339" w:rsidRPr="00F419B6" w:rsidRDefault="00D53711" w:rsidP="00F419B6">
      <w:pPr>
        <w:pStyle w:val="Heading2"/>
        <w:ind w:left="0"/>
        <w:jc w:val="both"/>
        <w:rPr>
          <w:b w:val="0"/>
          <w:bCs w:val="0"/>
        </w:rPr>
      </w:pPr>
      <w:proofErr w:type="gramStart"/>
      <w:r w:rsidRPr="00F419B6">
        <w:rPr>
          <w:b w:val="0"/>
          <w:bCs w:val="0"/>
        </w:rPr>
        <w:t>Terjadinya  Preeklampsia</w:t>
      </w:r>
      <w:proofErr w:type="gramEnd"/>
      <w:r w:rsidRPr="00F419B6">
        <w:rPr>
          <w:b w:val="0"/>
          <w:bCs w:val="0"/>
        </w:rPr>
        <w:t xml:space="preserve"> Berat</w:t>
      </w:r>
    </w:p>
    <w:p w14:paraId="12CE10AA" w14:textId="77777777" w:rsidR="00271339" w:rsidRPr="00F419B6" w:rsidRDefault="00D53711" w:rsidP="00F419B6">
      <w:pPr>
        <w:ind w:right="119"/>
        <w:jc w:val="both"/>
        <w:rPr>
          <w:sz w:val="24"/>
        </w:rPr>
      </w:pPr>
      <w:r w:rsidRPr="00F419B6">
        <w:rPr>
          <w:i/>
          <w:sz w:val="24"/>
        </w:rPr>
        <w:t>Di Rumah Sakit Dr. H. Soewondo Kendal</w:t>
      </w:r>
      <w:r w:rsidRPr="00F419B6">
        <w:rPr>
          <w:sz w:val="24"/>
        </w:rPr>
        <w:t xml:space="preserve">. </w:t>
      </w:r>
      <w:proofErr w:type="gramStart"/>
      <w:r w:rsidRPr="00F419B6">
        <w:rPr>
          <w:sz w:val="24"/>
        </w:rPr>
        <w:t>Di Akses Pada Tanggal 25 Februari 2014.</w:t>
      </w:r>
      <w:proofErr w:type="gramEnd"/>
      <w:r w:rsidRPr="00F419B6">
        <w:rPr>
          <w:sz w:val="24"/>
        </w:rPr>
        <w:t xml:space="preserve"> Dari sumber Http</w:t>
      </w:r>
      <w:proofErr w:type="gramStart"/>
      <w:r w:rsidRPr="00F419B6">
        <w:rPr>
          <w:sz w:val="24"/>
        </w:rPr>
        <w:t>./</w:t>
      </w:r>
      <w:proofErr w:type="gramEnd"/>
      <w:r w:rsidRPr="00F419B6">
        <w:rPr>
          <w:sz w:val="24"/>
        </w:rPr>
        <w:t>/ Rozikan.Pdf</w:t>
      </w:r>
    </w:p>
    <w:p w14:paraId="06620B53" w14:textId="77777777" w:rsidR="00271339" w:rsidRPr="00F419B6" w:rsidRDefault="00271339" w:rsidP="00F419B6">
      <w:pPr>
        <w:pStyle w:val="BodyText"/>
      </w:pPr>
    </w:p>
    <w:p w14:paraId="7A592027" w14:textId="77777777" w:rsidR="00271339" w:rsidRPr="00F419B6" w:rsidRDefault="00D53711" w:rsidP="00F419B6">
      <w:pPr>
        <w:tabs>
          <w:tab w:val="left" w:pos="3816"/>
        </w:tabs>
        <w:ind w:right="120" w:hanging="567"/>
        <w:jc w:val="both"/>
        <w:rPr>
          <w:i/>
          <w:sz w:val="24"/>
        </w:rPr>
      </w:pPr>
      <w:r w:rsidRPr="00F419B6">
        <w:rPr>
          <w:sz w:val="24"/>
        </w:rPr>
        <w:t>Suprapto</w:t>
      </w:r>
      <w:proofErr w:type="gramStart"/>
      <w:r w:rsidRPr="00F419B6">
        <w:rPr>
          <w:sz w:val="24"/>
        </w:rPr>
        <w:t>,ira</w:t>
      </w:r>
      <w:proofErr w:type="gramEnd"/>
      <w:r w:rsidRPr="00F419B6">
        <w:rPr>
          <w:sz w:val="24"/>
        </w:rPr>
        <w:t xml:space="preserve"> haryani.(2014). </w:t>
      </w:r>
      <w:r w:rsidRPr="00F419B6">
        <w:rPr>
          <w:i/>
          <w:sz w:val="24"/>
        </w:rPr>
        <w:t>Menu Ampuh</w:t>
      </w:r>
      <w:r w:rsidRPr="00F419B6">
        <w:rPr>
          <w:i/>
          <w:sz w:val="24"/>
        </w:rPr>
        <w:tab/>
        <w:t>Atasi</w:t>
      </w:r>
    </w:p>
    <w:p w14:paraId="4833706D" w14:textId="77777777" w:rsidR="00271339" w:rsidRPr="00F419B6" w:rsidRDefault="00D53711" w:rsidP="00F419B6">
      <w:pPr>
        <w:tabs>
          <w:tab w:val="left" w:pos="3788"/>
        </w:tabs>
        <w:ind w:right="120"/>
        <w:jc w:val="both"/>
        <w:rPr>
          <w:sz w:val="24"/>
        </w:rPr>
      </w:pPr>
      <w:r w:rsidRPr="00F419B6">
        <w:rPr>
          <w:i/>
          <w:sz w:val="24"/>
        </w:rPr>
        <w:t>Hipertensi</w:t>
      </w:r>
      <w:r w:rsidRPr="00F419B6">
        <w:rPr>
          <w:sz w:val="24"/>
        </w:rPr>
        <w:t>.yogyakarta</w:t>
      </w:r>
      <w:r w:rsidRPr="00F419B6">
        <w:rPr>
          <w:sz w:val="24"/>
        </w:rPr>
        <w:tab/>
      </w:r>
      <w:proofErr w:type="gramStart"/>
      <w:r w:rsidRPr="00F419B6">
        <w:rPr>
          <w:sz w:val="24"/>
        </w:rPr>
        <w:t>:Note</w:t>
      </w:r>
      <w:proofErr w:type="gramEnd"/>
      <w:r w:rsidRPr="00F419B6">
        <w:rPr>
          <w:sz w:val="24"/>
        </w:rPr>
        <w:t xml:space="preserve"> book</w:t>
      </w:r>
    </w:p>
    <w:p w14:paraId="7D434C3D" w14:textId="77777777" w:rsidR="00271339" w:rsidRPr="00F419B6" w:rsidRDefault="00D53711" w:rsidP="00F419B6">
      <w:pPr>
        <w:ind w:right="4474" w:hanging="567"/>
        <w:jc w:val="both"/>
        <w:rPr>
          <w:sz w:val="24"/>
        </w:rPr>
      </w:pPr>
      <w:r w:rsidRPr="00F419B6">
        <w:rPr>
          <w:sz w:val="24"/>
        </w:rPr>
        <w:t xml:space="preserve">Taufiq, Neanya, (2012). </w:t>
      </w:r>
      <w:r w:rsidRPr="00F419B6">
        <w:rPr>
          <w:i/>
          <w:sz w:val="24"/>
        </w:rPr>
        <w:t>Panduan Cerdas Mengatasi Hipertensi</w:t>
      </w:r>
      <w:r w:rsidRPr="00F419B6">
        <w:rPr>
          <w:sz w:val="24"/>
        </w:rPr>
        <w:t>, Yogyakarta: Araska</w:t>
      </w:r>
    </w:p>
    <w:p w14:paraId="19D0AC0F" w14:textId="77777777" w:rsidR="00271339" w:rsidRPr="00F419B6" w:rsidRDefault="00D53711" w:rsidP="00F419B6">
      <w:pPr>
        <w:pStyle w:val="BodyText"/>
        <w:tabs>
          <w:tab w:val="left" w:pos="1537"/>
          <w:tab w:val="left" w:pos="3232"/>
        </w:tabs>
        <w:ind w:right="3930"/>
      </w:pPr>
      <w:r w:rsidRPr="00F419B6">
        <w:t>Udjianti,</w:t>
      </w:r>
      <w:r w:rsidRPr="00F419B6">
        <w:tab/>
        <w:t>wajan</w:t>
      </w:r>
      <w:proofErr w:type="gramStart"/>
      <w:r w:rsidRPr="00F419B6">
        <w:t>,juni</w:t>
      </w:r>
      <w:proofErr w:type="gramEnd"/>
      <w:r w:rsidRPr="00F419B6">
        <w:tab/>
        <w:t>2010.</w:t>
      </w:r>
    </w:p>
    <w:p w14:paraId="75658480" w14:textId="77777777" w:rsidR="00271339" w:rsidRPr="00F419B6" w:rsidRDefault="00D53711" w:rsidP="00F419B6">
      <w:pPr>
        <w:pStyle w:val="Heading2"/>
        <w:tabs>
          <w:tab w:val="left" w:pos="2840"/>
        </w:tabs>
        <w:ind w:left="0"/>
        <w:jc w:val="both"/>
        <w:rPr>
          <w:b w:val="0"/>
          <w:bCs w:val="0"/>
        </w:rPr>
      </w:pPr>
      <w:proofErr w:type="gramStart"/>
      <w:r w:rsidRPr="00F419B6">
        <w:rPr>
          <w:b w:val="0"/>
          <w:bCs w:val="0"/>
        </w:rPr>
        <w:t>keperawatan</w:t>
      </w:r>
      <w:proofErr w:type="gramEnd"/>
      <w:r w:rsidRPr="00F419B6">
        <w:rPr>
          <w:b w:val="0"/>
          <w:bCs w:val="0"/>
        </w:rPr>
        <w:tab/>
        <w:t>kardiovaskuler</w:t>
      </w:r>
    </w:p>
    <w:p w14:paraId="52992686" w14:textId="77777777" w:rsidR="00271339" w:rsidRPr="00F419B6" w:rsidRDefault="00D53711" w:rsidP="00F419B6">
      <w:pPr>
        <w:pStyle w:val="BodyText"/>
      </w:pPr>
      <w:r w:rsidRPr="00F419B6">
        <w:t>.</w:t>
      </w:r>
      <w:proofErr w:type="gramStart"/>
      <w:r w:rsidRPr="00F419B6">
        <w:t>jakarta :</w:t>
      </w:r>
      <w:proofErr w:type="gramEnd"/>
      <w:r w:rsidRPr="00F419B6">
        <w:t xml:space="preserve"> salemba medika.</w:t>
      </w:r>
    </w:p>
    <w:sectPr w:rsidR="00271339" w:rsidRPr="00F419B6" w:rsidSect="007A49FA">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B01A26" w14:textId="77777777" w:rsidR="00385286" w:rsidRDefault="00385286" w:rsidP="00F419B6">
      <w:r>
        <w:separator/>
      </w:r>
    </w:p>
  </w:endnote>
  <w:endnote w:type="continuationSeparator" w:id="0">
    <w:p w14:paraId="0C28C991" w14:textId="77777777" w:rsidR="00385286" w:rsidRDefault="00385286" w:rsidP="00F41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0EDF3C" w14:textId="77777777" w:rsidR="00385286" w:rsidRDefault="00385286" w:rsidP="00F419B6">
      <w:r>
        <w:separator/>
      </w:r>
    </w:p>
  </w:footnote>
  <w:footnote w:type="continuationSeparator" w:id="0">
    <w:p w14:paraId="59656FDA" w14:textId="77777777" w:rsidR="00385286" w:rsidRDefault="00385286" w:rsidP="00F419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03445"/>
    <w:multiLevelType w:val="hybridMultilevel"/>
    <w:tmpl w:val="F0A6967A"/>
    <w:lvl w:ilvl="0" w:tplc="5FFE1C94">
      <w:start w:val="1"/>
      <w:numFmt w:val="decimal"/>
      <w:lvlText w:val="%1."/>
      <w:lvlJc w:val="left"/>
      <w:pPr>
        <w:ind w:left="1335" w:hanging="360"/>
        <w:jc w:val="left"/>
      </w:pPr>
      <w:rPr>
        <w:rFonts w:ascii="Times New Roman" w:eastAsia="Times New Roman" w:hAnsi="Times New Roman" w:cs="Times New Roman" w:hint="default"/>
        <w:b/>
        <w:bCs/>
        <w:w w:val="99"/>
        <w:sz w:val="24"/>
        <w:szCs w:val="24"/>
      </w:rPr>
    </w:lvl>
    <w:lvl w:ilvl="1" w:tplc="C4184CAE">
      <w:start w:val="1"/>
      <w:numFmt w:val="lowerLetter"/>
      <w:lvlText w:val="%2."/>
      <w:lvlJc w:val="left"/>
      <w:pPr>
        <w:ind w:left="1695" w:hanging="360"/>
        <w:jc w:val="right"/>
      </w:pPr>
      <w:rPr>
        <w:rFonts w:ascii="Times New Roman" w:eastAsia="Times New Roman" w:hAnsi="Times New Roman" w:cs="Times New Roman" w:hint="default"/>
        <w:b/>
        <w:bCs/>
        <w:w w:val="100"/>
        <w:sz w:val="22"/>
        <w:szCs w:val="22"/>
      </w:rPr>
    </w:lvl>
    <w:lvl w:ilvl="2" w:tplc="3F44A260">
      <w:numFmt w:val="bullet"/>
      <w:lvlText w:val="•"/>
      <w:lvlJc w:val="left"/>
      <w:pPr>
        <w:ind w:left="1991" w:hanging="360"/>
      </w:pPr>
      <w:rPr>
        <w:rFonts w:hint="default"/>
      </w:rPr>
    </w:lvl>
    <w:lvl w:ilvl="3" w:tplc="AD4CEAEA">
      <w:numFmt w:val="bullet"/>
      <w:lvlText w:val="•"/>
      <w:lvlJc w:val="left"/>
      <w:pPr>
        <w:ind w:left="2283" w:hanging="360"/>
      </w:pPr>
      <w:rPr>
        <w:rFonts w:hint="default"/>
      </w:rPr>
    </w:lvl>
    <w:lvl w:ilvl="4" w:tplc="B0F63C10">
      <w:numFmt w:val="bullet"/>
      <w:lvlText w:val="•"/>
      <w:lvlJc w:val="left"/>
      <w:pPr>
        <w:ind w:left="2575" w:hanging="360"/>
      </w:pPr>
      <w:rPr>
        <w:rFonts w:hint="default"/>
      </w:rPr>
    </w:lvl>
    <w:lvl w:ilvl="5" w:tplc="893AF924">
      <w:numFmt w:val="bullet"/>
      <w:lvlText w:val="•"/>
      <w:lvlJc w:val="left"/>
      <w:pPr>
        <w:ind w:left="2866" w:hanging="360"/>
      </w:pPr>
      <w:rPr>
        <w:rFonts w:hint="default"/>
      </w:rPr>
    </w:lvl>
    <w:lvl w:ilvl="6" w:tplc="6582BD6C">
      <w:numFmt w:val="bullet"/>
      <w:lvlText w:val="•"/>
      <w:lvlJc w:val="left"/>
      <w:pPr>
        <w:ind w:left="3158" w:hanging="360"/>
      </w:pPr>
      <w:rPr>
        <w:rFonts w:hint="default"/>
      </w:rPr>
    </w:lvl>
    <w:lvl w:ilvl="7" w:tplc="50F4FDC6">
      <w:numFmt w:val="bullet"/>
      <w:lvlText w:val="•"/>
      <w:lvlJc w:val="left"/>
      <w:pPr>
        <w:ind w:left="3450" w:hanging="360"/>
      </w:pPr>
      <w:rPr>
        <w:rFonts w:hint="default"/>
      </w:rPr>
    </w:lvl>
    <w:lvl w:ilvl="8" w:tplc="2E9690D6">
      <w:numFmt w:val="bullet"/>
      <w:lvlText w:val="•"/>
      <w:lvlJc w:val="left"/>
      <w:pPr>
        <w:ind w:left="3742" w:hanging="360"/>
      </w:pPr>
      <w:rPr>
        <w:rFonts w:hint="default"/>
      </w:rPr>
    </w:lvl>
  </w:abstractNum>
  <w:abstractNum w:abstractNumId="1">
    <w:nsid w:val="2E413BD9"/>
    <w:multiLevelType w:val="hybridMultilevel"/>
    <w:tmpl w:val="51EAF574"/>
    <w:lvl w:ilvl="0" w:tplc="1F6CFE38">
      <w:start w:val="1"/>
      <w:numFmt w:val="decimal"/>
      <w:lvlText w:val="%1."/>
      <w:lvlJc w:val="left"/>
      <w:pPr>
        <w:ind w:left="1387" w:hanging="281"/>
        <w:jc w:val="left"/>
      </w:pPr>
      <w:rPr>
        <w:rFonts w:ascii="Times New Roman" w:eastAsia="Times New Roman" w:hAnsi="Times New Roman" w:cs="Times New Roman" w:hint="default"/>
        <w:w w:val="99"/>
        <w:sz w:val="24"/>
        <w:szCs w:val="24"/>
      </w:rPr>
    </w:lvl>
    <w:lvl w:ilvl="1" w:tplc="33C8D244">
      <w:numFmt w:val="bullet"/>
      <w:lvlText w:val="•"/>
      <w:lvlJc w:val="left"/>
      <w:pPr>
        <w:ind w:left="1697" w:hanging="281"/>
      </w:pPr>
      <w:rPr>
        <w:rFonts w:hint="default"/>
      </w:rPr>
    </w:lvl>
    <w:lvl w:ilvl="2" w:tplc="F63AD67A">
      <w:numFmt w:val="bullet"/>
      <w:lvlText w:val="•"/>
      <w:lvlJc w:val="left"/>
      <w:pPr>
        <w:ind w:left="2015" w:hanging="281"/>
      </w:pPr>
      <w:rPr>
        <w:rFonts w:hint="default"/>
      </w:rPr>
    </w:lvl>
    <w:lvl w:ilvl="3" w:tplc="C4907288">
      <w:numFmt w:val="bullet"/>
      <w:lvlText w:val="•"/>
      <w:lvlJc w:val="left"/>
      <w:pPr>
        <w:ind w:left="2332" w:hanging="281"/>
      </w:pPr>
      <w:rPr>
        <w:rFonts w:hint="default"/>
      </w:rPr>
    </w:lvl>
    <w:lvl w:ilvl="4" w:tplc="5290E694">
      <w:numFmt w:val="bullet"/>
      <w:lvlText w:val="•"/>
      <w:lvlJc w:val="left"/>
      <w:pPr>
        <w:ind w:left="2650" w:hanging="281"/>
      </w:pPr>
      <w:rPr>
        <w:rFonts w:hint="default"/>
      </w:rPr>
    </w:lvl>
    <w:lvl w:ilvl="5" w:tplc="39D40C46">
      <w:numFmt w:val="bullet"/>
      <w:lvlText w:val="•"/>
      <w:lvlJc w:val="left"/>
      <w:pPr>
        <w:ind w:left="2968" w:hanging="281"/>
      </w:pPr>
      <w:rPr>
        <w:rFonts w:hint="default"/>
      </w:rPr>
    </w:lvl>
    <w:lvl w:ilvl="6" w:tplc="379CD48C">
      <w:numFmt w:val="bullet"/>
      <w:lvlText w:val="•"/>
      <w:lvlJc w:val="left"/>
      <w:pPr>
        <w:ind w:left="3285" w:hanging="281"/>
      </w:pPr>
      <w:rPr>
        <w:rFonts w:hint="default"/>
      </w:rPr>
    </w:lvl>
    <w:lvl w:ilvl="7" w:tplc="9ECEBFF6">
      <w:numFmt w:val="bullet"/>
      <w:lvlText w:val="•"/>
      <w:lvlJc w:val="left"/>
      <w:pPr>
        <w:ind w:left="3603" w:hanging="281"/>
      </w:pPr>
      <w:rPr>
        <w:rFonts w:hint="default"/>
      </w:rPr>
    </w:lvl>
    <w:lvl w:ilvl="8" w:tplc="F516D728">
      <w:numFmt w:val="bullet"/>
      <w:lvlText w:val="•"/>
      <w:lvlJc w:val="left"/>
      <w:pPr>
        <w:ind w:left="3920" w:hanging="281"/>
      </w:pPr>
      <w:rPr>
        <w:rFonts w:hint="default"/>
      </w:rPr>
    </w:lvl>
  </w:abstractNum>
  <w:abstractNum w:abstractNumId="2">
    <w:nsid w:val="66BF7B27"/>
    <w:multiLevelType w:val="hybridMultilevel"/>
    <w:tmpl w:val="A7EC8DAC"/>
    <w:lvl w:ilvl="0" w:tplc="79DC7434">
      <w:start w:val="1"/>
      <w:numFmt w:val="decimal"/>
      <w:lvlText w:val="%1."/>
      <w:lvlJc w:val="left"/>
      <w:pPr>
        <w:ind w:left="1530" w:hanging="425"/>
        <w:jc w:val="right"/>
      </w:pPr>
      <w:rPr>
        <w:rFonts w:ascii="Times New Roman" w:eastAsia="Times New Roman" w:hAnsi="Times New Roman" w:cs="Times New Roman" w:hint="default"/>
        <w:b/>
        <w:bCs/>
        <w:w w:val="99"/>
        <w:sz w:val="24"/>
        <w:szCs w:val="24"/>
      </w:rPr>
    </w:lvl>
    <w:lvl w:ilvl="1" w:tplc="6CFEC964">
      <w:start w:val="1"/>
      <w:numFmt w:val="decimal"/>
      <w:lvlText w:val="%2."/>
      <w:lvlJc w:val="left"/>
      <w:pPr>
        <w:ind w:left="1824" w:hanging="425"/>
        <w:jc w:val="left"/>
      </w:pPr>
      <w:rPr>
        <w:rFonts w:ascii="Times New Roman" w:eastAsia="Times New Roman" w:hAnsi="Times New Roman" w:cs="Times New Roman" w:hint="default"/>
        <w:w w:val="99"/>
        <w:sz w:val="24"/>
        <w:szCs w:val="24"/>
      </w:rPr>
    </w:lvl>
    <w:lvl w:ilvl="2" w:tplc="B38206E6">
      <w:numFmt w:val="bullet"/>
      <w:lvlText w:val="•"/>
      <w:lvlJc w:val="left"/>
      <w:pPr>
        <w:ind w:left="1598" w:hanging="425"/>
      </w:pPr>
      <w:rPr>
        <w:rFonts w:hint="default"/>
      </w:rPr>
    </w:lvl>
    <w:lvl w:ilvl="3" w:tplc="1256BA32">
      <w:numFmt w:val="bullet"/>
      <w:lvlText w:val="•"/>
      <w:lvlJc w:val="left"/>
      <w:pPr>
        <w:ind w:left="1377" w:hanging="425"/>
      </w:pPr>
      <w:rPr>
        <w:rFonts w:hint="default"/>
      </w:rPr>
    </w:lvl>
    <w:lvl w:ilvl="4" w:tplc="7E76E948">
      <w:numFmt w:val="bullet"/>
      <w:lvlText w:val="•"/>
      <w:lvlJc w:val="left"/>
      <w:pPr>
        <w:ind w:left="1156" w:hanging="425"/>
      </w:pPr>
      <w:rPr>
        <w:rFonts w:hint="default"/>
      </w:rPr>
    </w:lvl>
    <w:lvl w:ilvl="5" w:tplc="2BA4A624">
      <w:numFmt w:val="bullet"/>
      <w:lvlText w:val="•"/>
      <w:lvlJc w:val="left"/>
      <w:pPr>
        <w:ind w:left="934" w:hanging="425"/>
      </w:pPr>
      <w:rPr>
        <w:rFonts w:hint="default"/>
      </w:rPr>
    </w:lvl>
    <w:lvl w:ilvl="6" w:tplc="2378071C">
      <w:numFmt w:val="bullet"/>
      <w:lvlText w:val="•"/>
      <w:lvlJc w:val="left"/>
      <w:pPr>
        <w:ind w:left="713" w:hanging="425"/>
      </w:pPr>
      <w:rPr>
        <w:rFonts w:hint="default"/>
      </w:rPr>
    </w:lvl>
    <w:lvl w:ilvl="7" w:tplc="12280140">
      <w:numFmt w:val="bullet"/>
      <w:lvlText w:val="•"/>
      <w:lvlJc w:val="left"/>
      <w:pPr>
        <w:ind w:left="492" w:hanging="425"/>
      </w:pPr>
      <w:rPr>
        <w:rFonts w:hint="default"/>
      </w:rPr>
    </w:lvl>
    <w:lvl w:ilvl="8" w:tplc="344E09DE">
      <w:numFmt w:val="bullet"/>
      <w:lvlText w:val="•"/>
      <w:lvlJc w:val="left"/>
      <w:pPr>
        <w:ind w:left="271" w:hanging="425"/>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removeDateAndTime/>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2MrA0NDY1s7CwNDS0MLVU0lEKTi0uzszPAykwrAUA/gBx9CwAAAA="/>
  </w:docVars>
  <w:rsids>
    <w:rsidRoot w:val="00271339"/>
    <w:rsid w:val="000809F5"/>
    <w:rsid w:val="00271339"/>
    <w:rsid w:val="00385286"/>
    <w:rsid w:val="003968B3"/>
    <w:rsid w:val="007A49FA"/>
    <w:rsid w:val="00A65900"/>
    <w:rsid w:val="00D53711"/>
    <w:rsid w:val="00F419B6"/>
    <w:rsid w:val="00F871A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088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
      <w:ind w:left="547"/>
      <w:jc w:val="both"/>
      <w:outlineLvl w:val="0"/>
    </w:pPr>
    <w:rPr>
      <w:b/>
      <w:bCs/>
      <w:sz w:val="24"/>
      <w:szCs w:val="24"/>
    </w:rPr>
  </w:style>
  <w:style w:type="paragraph" w:styleId="Heading2">
    <w:name w:val="heading 2"/>
    <w:basedOn w:val="Normal"/>
    <w:uiPriority w:val="9"/>
    <w:unhideWhenUsed/>
    <w:qFormat/>
    <w:pPr>
      <w:ind w:left="1114"/>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4"/>
      <w:szCs w:val="24"/>
    </w:rPr>
  </w:style>
  <w:style w:type="paragraph" w:styleId="ListParagraph">
    <w:name w:val="List Paragraph"/>
    <w:basedOn w:val="Normal"/>
    <w:uiPriority w:val="1"/>
    <w:qFormat/>
    <w:pPr>
      <w:ind w:left="1335"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419B6"/>
    <w:pPr>
      <w:tabs>
        <w:tab w:val="center" w:pos="4680"/>
        <w:tab w:val="right" w:pos="9360"/>
      </w:tabs>
    </w:pPr>
  </w:style>
  <w:style w:type="character" w:customStyle="1" w:styleId="HeaderChar">
    <w:name w:val="Header Char"/>
    <w:basedOn w:val="DefaultParagraphFont"/>
    <w:link w:val="Header"/>
    <w:uiPriority w:val="99"/>
    <w:rsid w:val="00F419B6"/>
    <w:rPr>
      <w:rFonts w:ascii="Times New Roman" w:eastAsia="Times New Roman" w:hAnsi="Times New Roman" w:cs="Times New Roman"/>
    </w:rPr>
  </w:style>
  <w:style w:type="paragraph" w:styleId="Footer">
    <w:name w:val="footer"/>
    <w:basedOn w:val="Normal"/>
    <w:link w:val="FooterChar"/>
    <w:uiPriority w:val="99"/>
    <w:unhideWhenUsed/>
    <w:rsid w:val="00F419B6"/>
    <w:pPr>
      <w:tabs>
        <w:tab w:val="center" w:pos="4680"/>
        <w:tab w:val="right" w:pos="9360"/>
      </w:tabs>
    </w:pPr>
  </w:style>
  <w:style w:type="character" w:customStyle="1" w:styleId="FooterChar">
    <w:name w:val="Footer Char"/>
    <w:basedOn w:val="DefaultParagraphFont"/>
    <w:link w:val="Footer"/>
    <w:uiPriority w:val="99"/>
    <w:rsid w:val="00F419B6"/>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epository.maranatha.edu/2"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medic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4289</Words>
  <Characters>2445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2-27T12:55:00Z</dcterms:created>
  <dcterms:modified xsi:type="dcterms:W3CDTF">2023-05-18T12:43:00Z</dcterms:modified>
</cp:coreProperties>
</file>